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6F0E62" w:rsidTr="00932EC7">
        <w:tc>
          <w:tcPr>
            <w:tcW w:w="1217" w:type="dxa"/>
            <w:vMerge w:val="restart"/>
          </w:tcPr>
          <w:p w:rsidR="006F0E62" w:rsidRDefault="006F0E62" w:rsidP="00932EC7">
            <w:pPr>
              <w:pStyle w:val="ChapterNumber"/>
            </w:pPr>
            <w:r>
              <w:rPr>
                <w:noProof/>
              </w:rPr>
              <w:drawing>
                <wp:inline distT="0" distB="0" distL="0" distR="0" wp14:anchorId="3D16B2E6" wp14:editId="2AD9F4CD">
                  <wp:extent cx="635954" cy="731555"/>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8">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6F0E62" w:rsidRDefault="006F0E62" w:rsidP="00932EC7">
            <w:pPr>
              <w:pStyle w:val="ChapterNumber"/>
            </w:pPr>
            <w:r>
              <w:t>Kapitel 4</w:t>
            </w:r>
          </w:p>
        </w:tc>
      </w:tr>
      <w:tr w:rsidR="006F0E62" w:rsidTr="00932EC7">
        <w:tc>
          <w:tcPr>
            <w:tcW w:w="1217" w:type="dxa"/>
            <w:vMerge/>
          </w:tcPr>
          <w:p w:rsidR="006F0E62" w:rsidRDefault="006F0E62" w:rsidP="00932EC7">
            <w:pPr>
              <w:pStyle w:val="Heading1"/>
              <w:outlineLvl w:val="0"/>
            </w:pPr>
          </w:p>
        </w:tc>
        <w:tc>
          <w:tcPr>
            <w:tcW w:w="7639" w:type="dxa"/>
          </w:tcPr>
          <w:p w:rsidR="006F0E62" w:rsidRDefault="006F0E62" w:rsidP="00932EC7">
            <w:pPr>
              <w:pStyle w:val="Heading1"/>
              <w:outlineLvl w:val="0"/>
            </w:pPr>
            <w:r>
              <w:t>Rate die Zahl</w:t>
            </w:r>
          </w:p>
        </w:tc>
      </w:tr>
    </w:tbl>
    <w:p w:rsidR="006F0E62" w:rsidRPr="00BB2815" w:rsidRDefault="006F0E62" w:rsidP="006F0E62">
      <w:pPr>
        <w:pStyle w:val="TopicsCoveredbox"/>
        <w:rPr>
          <w:lang w:val="de-DE"/>
        </w:rPr>
      </w:pPr>
      <w:r w:rsidRPr="00BB2815">
        <w:rPr>
          <w:lang w:val="de-DE"/>
        </w:rPr>
        <w:t>In diesem Kapitel lernst du:</w:t>
      </w:r>
    </w:p>
    <w:p w:rsidR="006F0E62" w:rsidRDefault="006F0E62" w:rsidP="006F0E62">
      <w:pPr>
        <w:pStyle w:val="TopicsCoveredbox"/>
        <w:numPr>
          <w:ilvl w:val="0"/>
          <w:numId w:val="1"/>
        </w:numPr>
      </w:pPr>
      <w:r w:rsidRPr="0018517A">
        <w:rPr>
          <w:rStyle w:val="Literal"/>
        </w:rPr>
        <w:t>import</w:t>
      </w:r>
      <w:r w:rsidRPr="00173EFC">
        <w:t xml:space="preserve"> </w:t>
      </w:r>
      <w:r w:rsidRPr="00BB2815">
        <w:t>Kommandos</w:t>
      </w:r>
    </w:p>
    <w:p w:rsidR="006F0E62" w:rsidRDefault="006F0E62" w:rsidP="006F0E62">
      <w:pPr>
        <w:pStyle w:val="TopicsCoveredbox"/>
        <w:numPr>
          <w:ilvl w:val="0"/>
          <w:numId w:val="1"/>
        </w:numPr>
      </w:pPr>
      <w:r>
        <w:t>Module</w:t>
      </w:r>
    </w:p>
    <w:p w:rsidR="006F0E62" w:rsidRDefault="006F0E62" w:rsidP="006F0E62">
      <w:pPr>
        <w:pStyle w:val="TopicsCoveredbox"/>
        <w:numPr>
          <w:ilvl w:val="0"/>
          <w:numId w:val="1"/>
        </w:numPr>
      </w:pPr>
      <w:r w:rsidRPr="0018517A">
        <w:rPr>
          <w:rStyle w:val="Literal"/>
        </w:rPr>
        <w:t>while</w:t>
      </w:r>
      <w:r w:rsidRPr="00173EFC">
        <w:t xml:space="preserve"> </w:t>
      </w:r>
      <w:r w:rsidRPr="00BB2815">
        <w:t>Kommandos</w:t>
      </w:r>
    </w:p>
    <w:p w:rsidR="006F0E62" w:rsidRDefault="006F0E62" w:rsidP="006F0E62">
      <w:pPr>
        <w:pStyle w:val="TopicsCoveredbox"/>
        <w:numPr>
          <w:ilvl w:val="0"/>
          <w:numId w:val="1"/>
        </w:numPr>
      </w:pPr>
      <w:r w:rsidRPr="00BB2815">
        <w:t>Bedingungen</w:t>
      </w:r>
    </w:p>
    <w:p w:rsidR="006F0E62" w:rsidRDefault="006F0E62" w:rsidP="006F0E62">
      <w:pPr>
        <w:pStyle w:val="TopicsCoveredbox"/>
        <w:numPr>
          <w:ilvl w:val="0"/>
          <w:numId w:val="1"/>
        </w:numPr>
      </w:pPr>
      <w:r w:rsidRPr="00BB2815">
        <w:t>Blöcke</w:t>
      </w:r>
    </w:p>
    <w:p w:rsidR="006F0E62" w:rsidRDefault="006F0E62" w:rsidP="006F0E62">
      <w:pPr>
        <w:pStyle w:val="TopicsCoveredbox"/>
        <w:numPr>
          <w:ilvl w:val="0"/>
          <w:numId w:val="1"/>
        </w:numPr>
      </w:pPr>
      <w:r w:rsidRPr="00BB2815">
        <w:t>Boolean-Datentypen</w:t>
      </w:r>
    </w:p>
    <w:p w:rsidR="006F0E62" w:rsidRDefault="006F0E62" w:rsidP="006F0E62">
      <w:pPr>
        <w:pStyle w:val="TopicsCoveredbox"/>
        <w:numPr>
          <w:ilvl w:val="0"/>
          <w:numId w:val="1"/>
        </w:numPr>
      </w:pPr>
      <w:r w:rsidRPr="00BB2815">
        <w:t>Vergleichsoperatoren</w:t>
      </w:r>
    </w:p>
    <w:p w:rsidR="006F0E62" w:rsidRDefault="006F0E62" w:rsidP="006F0E62">
      <w:pPr>
        <w:pStyle w:val="TopicsCoveredbox"/>
        <w:numPr>
          <w:ilvl w:val="0"/>
          <w:numId w:val="1"/>
        </w:numPr>
      </w:pPr>
      <w:r w:rsidRPr="00BB2815">
        <w:t>Den Unterschied zwischen = und ==</w:t>
      </w:r>
    </w:p>
    <w:p w:rsidR="006F0E62" w:rsidRDefault="006F0E62" w:rsidP="006F0E62">
      <w:pPr>
        <w:pStyle w:val="TopicsCoveredbox"/>
        <w:numPr>
          <w:ilvl w:val="0"/>
          <w:numId w:val="1"/>
        </w:numPr>
      </w:pPr>
      <w:r w:rsidRPr="0018517A">
        <w:rPr>
          <w:rStyle w:val="Literal"/>
        </w:rPr>
        <w:t>if</w:t>
      </w:r>
      <w:r w:rsidRPr="00173EFC">
        <w:t xml:space="preserve"> </w:t>
      </w:r>
      <w:r w:rsidRPr="00BB2815">
        <w:t>Kommandos</w:t>
      </w:r>
    </w:p>
    <w:p w:rsidR="006F0E62" w:rsidRDefault="006F0E62" w:rsidP="006F0E62">
      <w:pPr>
        <w:pStyle w:val="TopicsCoveredbox"/>
        <w:numPr>
          <w:ilvl w:val="0"/>
          <w:numId w:val="1"/>
        </w:numPr>
      </w:pPr>
      <w:r>
        <w:t xml:space="preserve">Das </w:t>
      </w:r>
      <w:r w:rsidRPr="0018517A">
        <w:rPr>
          <w:rStyle w:val="Literal"/>
        </w:rPr>
        <w:t>break</w:t>
      </w:r>
      <w:r w:rsidRPr="00173EFC">
        <w:t xml:space="preserve"> </w:t>
      </w:r>
      <w:r>
        <w:t>Kommando</w:t>
      </w:r>
    </w:p>
    <w:p w:rsidR="006F0E62" w:rsidRPr="00BB2815" w:rsidRDefault="006F0E62" w:rsidP="006F0E62">
      <w:pPr>
        <w:pStyle w:val="TopicsCoveredbox"/>
        <w:numPr>
          <w:ilvl w:val="0"/>
          <w:numId w:val="1"/>
        </w:numPr>
        <w:rPr>
          <w:lang w:val="de-DE"/>
        </w:rPr>
      </w:pPr>
      <w:r w:rsidRPr="00BB2815">
        <w:rPr>
          <w:lang w:val="de-DE"/>
        </w:rPr>
        <w:t xml:space="preserve">Die </w:t>
      </w:r>
      <w:r w:rsidRPr="00BB2815">
        <w:rPr>
          <w:rStyle w:val="Literal"/>
          <w:lang w:val="de-DE"/>
        </w:rPr>
        <w:t>str()</w:t>
      </w:r>
      <w:r w:rsidRPr="00BB2815">
        <w:rPr>
          <w:lang w:val="de-DE"/>
        </w:rPr>
        <w:t xml:space="preserve">and </w:t>
      </w:r>
      <w:r w:rsidRPr="00BB2815">
        <w:rPr>
          <w:rStyle w:val="Literal"/>
          <w:lang w:val="de-DE"/>
        </w:rPr>
        <w:t>int()</w:t>
      </w:r>
      <w:r w:rsidRPr="00BB2815">
        <w:rPr>
          <w:lang w:val="de-DE"/>
        </w:rPr>
        <w:t xml:space="preserve"> und </w:t>
      </w:r>
      <w:r w:rsidRPr="00BB2815">
        <w:rPr>
          <w:rStyle w:val="Literal"/>
          <w:lang w:val="de-DE"/>
        </w:rPr>
        <w:t>float()</w:t>
      </w:r>
      <w:r w:rsidRPr="00BB2815">
        <w:rPr>
          <w:lang w:val="de-DE"/>
        </w:rPr>
        <w:t xml:space="preserve"> Funktionen</w:t>
      </w:r>
    </w:p>
    <w:p w:rsidR="006F0E62" w:rsidRDefault="006F0E62" w:rsidP="006F0E62">
      <w:pPr>
        <w:pStyle w:val="TopicsCoveredbox"/>
        <w:numPr>
          <w:ilvl w:val="0"/>
          <w:numId w:val="1"/>
        </w:numPr>
      </w:pPr>
      <w:r>
        <w:t xml:space="preserve">Die </w:t>
      </w:r>
      <w:r w:rsidRPr="00824ABE">
        <w:rPr>
          <w:rStyle w:val="Literal"/>
        </w:rPr>
        <w:t>random.randint()</w:t>
      </w:r>
      <w:r>
        <w:t xml:space="preserve"> Funktion</w:t>
      </w:r>
    </w:p>
    <w:p w:rsidR="006F0E62" w:rsidRPr="00BB2815" w:rsidRDefault="006F0E62" w:rsidP="006F0E62">
      <w:pPr>
        <w:pStyle w:val="Body"/>
        <w:rPr>
          <w:lang w:val="de-DE"/>
        </w:rPr>
      </w:pPr>
      <w:r w:rsidRPr="00BB2815">
        <w:rPr>
          <w:lang w:val="de-DE"/>
        </w:rPr>
        <w:t>In diesem Kapitel wirst du ein "Rate die Zahl" Spiel schreiben. Der Computer wird an eine Zufallzahl zwischen 1 und 20 denken und dich bitten, sie zu erraten. Der Computer wird dir bei jedem Tipp, den du abgibst, sagen ob er zu hoch oder zu niedrig war. Du gewinnst wenn du die Zahl innerhalb von sechs Versuchen erraten kannst.</w:t>
      </w:r>
    </w:p>
    <w:p w:rsidR="006F0E62" w:rsidRPr="00BB2815" w:rsidRDefault="006F0E62" w:rsidP="006F0E62">
      <w:pPr>
        <w:pStyle w:val="Body"/>
        <w:rPr>
          <w:lang w:val="de-DE"/>
        </w:rPr>
      </w:pPr>
      <w:r w:rsidRPr="00BB2815">
        <w:rPr>
          <w:lang w:val="de-DE"/>
        </w:rPr>
        <w:t xml:space="preserve">"Rate die Zahl" ist interessant zu programmieren weil es Zufallszahlen, Schleifen und Benutzereingaben in einem ziemlich kurzen Programm verwendet. Du wirst lernen, wie man Werte in unterschiedliche Datentypen umwandelt (und warum das notwendig ist). Weil unser Programm ein Spiel ist, nennen wir den Benutzer </w:t>
      </w:r>
      <w:r w:rsidRPr="00BB2815">
        <w:rPr>
          <w:rStyle w:val="Definition"/>
          <w:lang w:val="de-DE"/>
        </w:rPr>
        <w:t>Spieler</w:t>
      </w:r>
      <w:r w:rsidRPr="00BB2815">
        <w:rPr>
          <w:lang w:val="de-DE"/>
        </w:rPr>
        <w:t>, aber "Benutzer" wäre auch ok.</w:t>
      </w:r>
    </w:p>
    <w:p w:rsidR="006F0E62" w:rsidRPr="00BB2815" w:rsidRDefault="006F0E62" w:rsidP="006F0E62">
      <w:pPr>
        <w:pStyle w:val="Heading2"/>
        <w:rPr>
          <w:lang w:val="de-DE"/>
        </w:rPr>
      </w:pPr>
      <w:r w:rsidRPr="00BB2815">
        <w:rPr>
          <w:lang w:val="de-DE"/>
        </w:rPr>
        <w:t>Beispiel Lauf zu Rate die Zahl</w:t>
      </w:r>
    </w:p>
    <w:p w:rsidR="006F0E62" w:rsidRPr="00BB2815" w:rsidRDefault="006F0E62" w:rsidP="006F0E62">
      <w:pPr>
        <w:pStyle w:val="Body"/>
        <w:rPr>
          <w:lang w:val="de-DE"/>
        </w:rPr>
      </w:pPr>
      <w:r w:rsidRPr="00BB2815">
        <w:rPr>
          <w:lang w:val="de-DE"/>
        </w:rPr>
        <w:t xml:space="preserve">So sieht das Programm für den Spieler aus, wenn es ausgeführt wird. Der Text den der Spieler eintippt ist </w:t>
      </w:r>
      <w:r w:rsidRPr="00BB2815">
        <w:rPr>
          <w:rStyle w:val="Strong"/>
          <w:lang w:val="de-DE"/>
        </w:rPr>
        <w:t>fett geschrieben</w:t>
      </w:r>
      <w:r w:rsidRPr="00BB2815">
        <w:rPr>
          <w:lang w:val="de-DE"/>
        </w:rPr>
        <w:t>.</w:t>
      </w:r>
    </w:p>
    <w:p w:rsidR="006F0E62" w:rsidRPr="006F0E62" w:rsidRDefault="006F0E62" w:rsidP="006F0E62">
      <w:pPr>
        <w:pStyle w:val="SampleRun"/>
        <w:rPr>
          <w:lang w:val="de-DE"/>
        </w:rPr>
      </w:pPr>
      <w:r w:rsidRPr="00BB2815">
        <w:rPr>
          <w:lang w:val="de-DE"/>
        </w:rPr>
        <w:t xml:space="preserve">Hallo! </w:t>
      </w:r>
      <w:r w:rsidRPr="006F0E62">
        <w:rPr>
          <w:lang w:val="de-DE"/>
        </w:rPr>
        <w:t>Was ist dein Name?</w:t>
      </w:r>
    </w:p>
    <w:p w:rsidR="006F0E62" w:rsidRPr="006F0E62" w:rsidRDefault="006F0E62" w:rsidP="006F0E62">
      <w:pPr>
        <w:pStyle w:val="SampleRun"/>
        <w:rPr>
          <w:rStyle w:val="SampleRunResponse"/>
          <w:lang w:val="de-DE"/>
        </w:rPr>
      </w:pPr>
      <w:r w:rsidRPr="006F0E62">
        <w:rPr>
          <w:rStyle w:val="SampleRunResponse"/>
          <w:lang w:val="de-DE"/>
        </w:rPr>
        <w:t>Albert</w:t>
      </w:r>
    </w:p>
    <w:p w:rsidR="006F0E62" w:rsidRPr="00BB2815" w:rsidRDefault="006F0E62" w:rsidP="006F0E62">
      <w:pPr>
        <w:pStyle w:val="SampleRun"/>
        <w:rPr>
          <w:lang w:val="de-DE"/>
        </w:rPr>
      </w:pPr>
      <w:r w:rsidRPr="00BB2815">
        <w:rPr>
          <w:lang w:val="de-DE"/>
        </w:rPr>
        <w:t>Also, Albert, ich denke an eine Zahl zwischen 1 und 20.</w:t>
      </w:r>
    </w:p>
    <w:p w:rsidR="006F0E62" w:rsidRPr="006F0E62" w:rsidRDefault="006F0E62" w:rsidP="006F0E62">
      <w:pPr>
        <w:pStyle w:val="SampleRun"/>
        <w:rPr>
          <w:lang w:val="de-DE"/>
        </w:rPr>
      </w:pPr>
      <w:r w:rsidRPr="006F0E62">
        <w:rPr>
          <w:lang w:val="de-DE"/>
        </w:rPr>
        <w:t>Los, rate.</w:t>
      </w:r>
    </w:p>
    <w:p w:rsidR="006F0E62" w:rsidRPr="006F0E62" w:rsidRDefault="006F0E62" w:rsidP="006F0E62">
      <w:pPr>
        <w:pStyle w:val="SampleRun"/>
        <w:rPr>
          <w:rStyle w:val="SampleRunResponse"/>
          <w:lang w:val="de-DE"/>
        </w:rPr>
      </w:pPr>
      <w:r w:rsidRPr="006F0E62">
        <w:rPr>
          <w:rStyle w:val="SampleRunResponse"/>
          <w:lang w:val="de-DE"/>
        </w:rPr>
        <w:t>10</w:t>
      </w:r>
    </w:p>
    <w:p w:rsidR="006F0E62" w:rsidRPr="00BB2815" w:rsidRDefault="006F0E62" w:rsidP="006F0E62">
      <w:pPr>
        <w:pStyle w:val="SampleRun"/>
        <w:rPr>
          <w:lang w:val="de-DE"/>
        </w:rPr>
      </w:pPr>
      <w:r w:rsidRPr="00BB2815">
        <w:rPr>
          <w:lang w:val="de-DE"/>
        </w:rPr>
        <w:t>Dein Tipp ist zu hoch.</w:t>
      </w:r>
    </w:p>
    <w:p w:rsidR="006F0E62" w:rsidRPr="006F0E62" w:rsidRDefault="006F0E62" w:rsidP="006F0E62">
      <w:pPr>
        <w:pStyle w:val="SampleRun"/>
        <w:rPr>
          <w:lang w:val="de-DE"/>
        </w:rPr>
      </w:pPr>
      <w:r w:rsidRPr="006F0E62">
        <w:rPr>
          <w:lang w:val="de-DE"/>
        </w:rPr>
        <w:t>Los, rate.</w:t>
      </w:r>
    </w:p>
    <w:p w:rsidR="006F0E62" w:rsidRPr="006F0E62" w:rsidRDefault="006F0E62" w:rsidP="006F0E62">
      <w:pPr>
        <w:pStyle w:val="SampleRun"/>
        <w:rPr>
          <w:rStyle w:val="SampleRunResponse"/>
          <w:lang w:val="de-DE"/>
        </w:rPr>
      </w:pPr>
      <w:r w:rsidRPr="006F0E62">
        <w:rPr>
          <w:rStyle w:val="SampleRunResponse"/>
          <w:lang w:val="de-DE"/>
        </w:rPr>
        <w:lastRenderedPageBreak/>
        <w:t>2</w:t>
      </w:r>
    </w:p>
    <w:p w:rsidR="006F0E62" w:rsidRPr="00BB2815" w:rsidRDefault="006F0E62" w:rsidP="006F0E62">
      <w:pPr>
        <w:pStyle w:val="SampleRun"/>
        <w:rPr>
          <w:lang w:val="de-DE"/>
        </w:rPr>
      </w:pPr>
      <w:r w:rsidRPr="00BB2815">
        <w:rPr>
          <w:lang w:val="de-DE"/>
        </w:rPr>
        <w:t>Dein Tipp ist zu niedrig.</w:t>
      </w:r>
    </w:p>
    <w:p w:rsidR="006F0E62" w:rsidRPr="006F0E62" w:rsidRDefault="006F0E62" w:rsidP="006F0E62">
      <w:pPr>
        <w:pStyle w:val="SampleRun"/>
        <w:rPr>
          <w:lang w:val="de-DE"/>
        </w:rPr>
      </w:pPr>
      <w:r w:rsidRPr="006F0E62">
        <w:rPr>
          <w:lang w:val="de-DE"/>
        </w:rPr>
        <w:t>Los, rate.</w:t>
      </w:r>
    </w:p>
    <w:p w:rsidR="006F0E62" w:rsidRPr="006F0E62" w:rsidRDefault="006F0E62" w:rsidP="006F0E62">
      <w:pPr>
        <w:pStyle w:val="SampleRun"/>
        <w:rPr>
          <w:rStyle w:val="SampleRunResponse"/>
          <w:lang w:val="de-DE"/>
        </w:rPr>
      </w:pPr>
      <w:r w:rsidRPr="006F0E62">
        <w:rPr>
          <w:rStyle w:val="SampleRunResponse"/>
          <w:lang w:val="de-DE"/>
        </w:rPr>
        <w:t>4</w:t>
      </w:r>
    </w:p>
    <w:p w:rsidR="006F0E62" w:rsidRPr="00BB2815" w:rsidRDefault="006F0E62" w:rsidP="006F0E62">
      <w:pPr>
        <w:pStyle w:val="SampleRun"/>
        <w:rPr>
          <w:lang w:val="de-DE"/>
        </w:rPr>
      </w:pPr>
      <w:r w:rsidRPr="00BB2815">
        <w:rPr>
          <w:lang w:val="de-DE"/>
        </w:rPr>
        <w:t>Gut gemacht, Albert! Du hast meine Zahl in 3 Zügen erraten.</w:t>
      </w:r>
    </w:p>
    <w:p w:rsidR="006F0E62" w:rsidRPr="00BB2815" w:rsidRDefault="006F0E62" w:rsidP="006F0E62">
      <w:pPr>
        <w:pStyle w:val="Heading2"/>
        <w:rPr>
          <w:lang w:val="de-DE"/>
        </w:rPr>
      </w:pPr>
      <w:r w:rsidRPr="00BB2815">
        <w:rPr>
          <w:lang w:val="de-DE"/>
        </w:rPr>
        <w:t>D</w:t>
      </w:r>
      <w:r>
        <w:rPr>
          <w:lang w:val="de-DE"/>
        </w:rPr>
        <w:t xml:space="preserve">er Quellcode von </w:t>
      </w:r>
      <w:r w:rsidRPr="00BB2815">
        <w:rPr>
          <w:lang w:val="de-DE"/>
        </w:rPr>
        <w:t>“</w:t>
      </w:r>
      <w:r>
        <w:rPr>
          <w:lang w:val="de-DE"/>
        </w:rPr>
        <w:t>Rate die Zahl</w:t>
      </w:r>
      <w:r w:rsidRPr="00BB2815">
        <w:rPr>
          <w:lang w:val="de-DE"/>
        </w:rPr>
        <w:t>”</w:t>
      </w:r>
    </w:p>
    <w:p w:rsidR="006F0E62" w:rsidRPr="00BB2815" w:rsidRDefault="006F0E62" w:rsidP="006F0E62">
      <w:pPr>
        <w:pStyle w:val="Body"/>
        <w:rPr>
          <w:lang w:val="de-DE"/>
        </w:rPr>
      </w:pPr>
      <w:r w:rsidRPr="00BB2815">
        <w:rPr>
          <w:lang w:val="de-DE"/>
        </w:rPr>
        <w:t xml:space="preserve">Öffne ein neues Dateieditorfenster indem auf </w:t>
      </w:r>
      <w:r w:rsidRPr="00BB2815">
        <w:rPr>
          <w:rStyle w:val="Strong"/>
          <w:lang w:val="de-DE"/>
        </w:rPr>
        <w:t>File</w:t>
      </w:r>
      <w:r w:rsidRPr="00BB2815">
        <w:rPr>
          <w:lang w:val="de-DE"/>
        </w:rPr>
        <w:t xml:space="preserve"> ► </w:t>
      </w:r>
      <w:r w:rsidRPr="00BB2815">
        <w:rPr>
          <w:rStyle w:val="Strong"/>
          <w:lang w:val="de-DE"/>
        </w:rPr>
        <w:t>New Window</w:t>
      </w:r>
      <w:r w:rsidRPr="00BB2815">
        <w:rPr>
          <w:lang w:val="de-DE"/>
        </w:rPr>
        <w:t xml:space="preserve"> </w:t>
      </w:r>
      <w:r>
        <w:rPr>
          <w:lang w:val="de-DE"/>
        </w:rPr>
        <w:t>(</w:t>
      </w:r>
      <w:r w:rsidRPr="00BB2815">
        <w:rPr>
          <w:lang w:val="de-DE"/>
        </w:rPr>
        <w:t>Datei</w:t>
      </w:r>
      <w:r>
        <w:rPr>
          <w:lang w:val="de-DE"/>
        </w:rPr>
        <w:t xml:space="preserve"> </w:t>
      </w:r>
      <w:r w:rsidRPr="00BB2815">
        <w:rPr>
          <w:lang w:val="de-DE"/>
        </w:rPr>
        <w:t>►</w:t>
      </w:r>
      <w:r>
        <w:rPr>
          <w:lang w:val="de-DE"/>
        </w:rPr>
        <w:t xml:space="preserve"> </w:t>
      </w:r>
      <w:r w:rsidRPr="00BB2815">
        <w:rPr>
          <w:lang w:val="de-DE"/>
        </w:rPr>
        <w:t>Neues Fenster</w:t>
      </w:r>
      <w:r>
        <w:rPr>
          <w:lang w:val="de-DE"/>
        </w:rPr>
        <w:t>)</w:t>
      </w:r>
      <w:r w:rsidRPr="00BB2815">
        <w:rPr>
          <w:lang w:val="de-DE"/>
        </w:rPr>
        <w:t xml:space="preserve"> klickst. Tippe in dem neu erschienen leeren Fenster  den Quellcode ein und speichere die Datei dann unter </w:t>
      </w:r>
      <w:r w:rsidRPr="00BB2815">
        <w:rPr>
          <w:rStyle w:val="Emphasis"/>
          <w:lang w:val="de-DE"/>
        </w:rPr>
        <w:t>zahlenRaten.py</w:t>
      </w:r>
      <w:r w:rsidRPr="00BB2815">
        <w:rPr>
          <w:lang w:val="de-DE"/>
        </w:rPr>
        <w:t xml:space="preserve"> ab. Drücke </w:t>
      </w:r>
      <w:r w:rsidRPr="00BB2815">
        <w:rPr>
          <w:rStyle w:val="Strong"/>
          <w:lang w:val="de-DE"/>
        </w:rPr>
        <w:t>F5</w:t>
      </w:r>
      <w:r w:rsidRPr="00BB2815">
        <w:rPr>
          <w:lang w:val="de-DE"/>
        </w:rPr>
        <w:t xml:space="preserve"> um das Programm auszuführen. Wenn du den Programmcode eintippst muss du besonders auf die Leerzeichen am Beginn der Zeilen achten. Manche Zeilen haben vier und einige sogar acht Leerzeichen am Zeilenanfang.</w:t>
      </w:r>
    </w:p>
    <w:p w:rsidR="006F0E62" w:rsidRPr="00BB2815" w:rsidRDefault="006F0E62" w:rsidP="006F0E62">
      <w:pPr>
        <w:pStyle w:val="ImportantNote"/>
        <w:rPr>
          <w:lang w:val="de-DE"/>
        </w:rPr>
      </w:pPr>
      <w:r w:rsidRPr="00BB2815">
        <w:rPr>
          <w:rStyle w:val="Strong"/>
          <w:lang w:val="de-DE"/>
        </w:rPr>
        <w:t>WICHTIGER HINWEIS!</w:t>
      </w:r>
      <w:r w:rsidRPr="00BB2815">
        <w:rPr>
          <w:lang w:val="de-DE"/>
        </w:rPr>
        <w:t xml:space="preserve"> Die Programme in diesem Buch können nur in Python 3 ausgeführt werden, nicht in Python 2. Wenn IDLE startet sollte es so etwas wie "Python 3.4.2" oben anzeigen. Du kannst Python 2 und Python 3 zur selben Zeit auf deinem Computer installiert haben. Um Python 3 herunter zu laden geh zu </w:t>
      </w:r>
      <w:r w:rsidRPr="00BB2815">
        <w:rPr>
          <w:rStyle w:val="URL"/>
          <w:lang w:val="de-DE"/>
        </w:rPr>
        <w:t>https://python.org/download/</w:t>
      </w:r>
      <w:r w:rsidRPr="00BB2815">
        <w:rPr>
          <w:lang w:val="de-DE"/>
        </w:rPr>
        <w:t>.</w:t>
      </w:r>
    </w:p>
    <w:p w:rsidR="006F0E62" w:rsidRPr="00BB2815" w:rsidRDefault="006F0E62" w:rsidP="006F0E62">
      <w:pPr>
        <w:pStyle w:val="Body"/>
        <w:rPr>
          <w:lang w:val="de-DE"/>
        </w:rPr>
      </w:pPr>
      <w:r w:rsidRPr="00BB2815">
        <w:rPr>
          <w:lang w:val="de-DE"/>
        </w:rPr>
        <w:t xml:space="preserve">Wenn du nach dem Eintippen des Codes Fehlermeldungen bekommst, verwende das Online diff Werkzeug unter </w:t>
      </w:r>
      <w:r w:rsidRPr="00BB2815">
        <w:rPr>
          <w:rStyle w:val="URL"/>
          <w:lang w:val="de-DE"/>
        </w:rPr>
        <w:t>http://invpy.com/de/diff/zahlenRaten</w:t>
      </w:r>
      <w:r w:rsidRPr="00BB2815">
        <w:rPr>
          <w:lang w:val="de-DE"/>
        </w:rPr>
        <w:t xml:space="preserve"> um deinen Code mit dem Code aus dem Buch zu vergleichen.</w:t>
      </w:r>
    </w:p>
    <w:p w:rsidR="006F0E62" w:rsidRPr="00BB2815" w:rsidRDefault="006F0E62" w:rsidP="006F0E62">
      <w:pPr>
        <w:pStyle w:val="SourceCodeFilename"/>
        <w:rPr>
          <w:lang w:val="de-DE"/>
        </w:rPr>
      </w:pPr>
      <w:r w:rsidRPr="00BB2815">
        <w:rPr>
          <w:lang w:val="de-DE"/>
        </w:rPr>
        <w:t>zahlenRaten.py</w:t>
      </w:r>
    </w:p>
    <w:p w:rsidR="006F0E62" w:rsidRPr="00BB2815" w:rsidRDefault="006F0E62" w:rsidP="006F0E62">
      <w:pPr>
        <w:pStyle w:val="SourceCode"/>
        <w:rPr>
          <w:rStyle w:val="SourceCodeComment"/>
          <w:lang w:val="de-DE"/>
        </w:rPr>
      </w:pPr>
      <w:r w:rsidRPr="00BB2815">
        <w:rPr>
          <w:rStyle w:val="SourceLineNumber"/>
          <w:lang w:val="de-DE"/>
        </w:rPr>
        <w:t xml:space="preserve"> 1.</w:t>
      </w:r>
      <w:r w:rsidRPr="00BB2815">
        <w:rPr>
          <w:lang w:val="de-DE"/>
        </w:rPr>
        <w:t xml:space="preserve"> </w:t>
      </w:r>
      <w:r w:rsidRPr="00BB2815">
        <w:rPr>
          <w:rStyle w:val="SourceCodeComment"/>
          <w:lang w:val="de-DE"/>
        </w:rPr>
        <w:t># Das ist ein Zahlenratespiel.</w:t>
      </w:r>
    </w:p>
    <w:p w:rsidR="006F0E62" w:rsidRPr="006F0E62" w:rsidRDefault="006F0E62" w:rsidP="006F0E62">
      <w:pPr>
        <w:pStyle w:val="SourceCode"/>
        <w:rPr>
          <w:lang w:val="de-DE"/>
        </w:rPr>
      </w:pPr>
      <w:r w:rsidRPr="00BB2815">
        <w:rPr>
          <w:rStyle w:val="SourceLineNumber"/>
          <w:lang w:val="de-DE"/>
        </w:rPr>
        <w:t xml:space="preserve"> </w:t>
      </w:r>
      <w:r w:rsidRPr="006F0E62">
        <w:rPr>
          <w:rStyle w:val="SourceLineNumber"/>
          <w:lang w:val="de-DE"/>
        </w:rPr>
        <w:t>2.</w:t>
      </w:r>
      <w:r w:rsidRPr="006F0E62">
        <w:rPr>
          <w:lang w:val="de-DE"/>
        </w:rPr>
        <w:t xml:space="preserve"> import random</w:t>
      </w:r>
    </w:p>
    <w:p w:rsidR="006F0E62" w:rsidRPr="006F0E62" w:rsidRDefault="006F0E62" w:rsidP="006F0E62">
      <w:pPr>
        <w:pStyle w:val="SourceCode"/>
        <w:rPr>
          <w:rStyle w:val="SourceLineNumber"/>
          <w:lang w:val="de-DE"/>
        </w:rPr>
      </w:pPr>
      <w:r w:rsidRPr="006F0E62">
        <w:rPr>
          <w:rStyle w:val="SourceLineNumber"/>
          <w:lang w:val="de-DE"/>
        </w:rPr>
        <w:t xml:space="preserve"> 3. </w:t>
      </w:r>
    </w:p>
    <w:p w:rsidR="006F0E62" w:rsidRPr="006F0E62" w:rsidRDefault="006F0E62" w:rsidP="006F0E62">
      <w:pPr>
        <w:pStyle w:val="SourceCode"/>
        <w:rPr>
          <w:lang w:val="de-DE"/>
        </w:rPr>
      </w:pPr>
      <w:r w:rsidRPr="006F0E62">
        <w:rPr>
          <w:rStyle w:val="SourceLineNumber"/>
          <w:lang w:val="de-DE"/>
        </w:rPr>
        <w:t xml:space="preserve"> 4.</w:t>
      </w:r>
      <w:r w:rsidRPr="006F0E62">
        <w:rPr>
          <w:lang w:val="de-DE"/>
        </w:rPr>
        <w:t xml:space="preserve"> abgegebenTipps = 0</w:t>
      </w:r>
    </w:p>
    <w:p w:rsidR="006F0E62" w:rsidRPr="006F0E62" w:rsidRDefault="006F0E62" w:rsidP="006F0E62">
      <w:pPr>
        <w:pStyle w:val="SourceCode"/>
        <w:rPr>
          <w:rStyle w:val="SourceLineNumber"/>
          <w:lang w:val="de-DE"/>
        </w:rPr>
      </w:pPr>
      <w:r w:rsidRPr="006F0E62">
        <w:rPr>
          <w:rStyle w:val="SourceLineNumber"/>
          <w:lang w:val="de-DE"/>
        </w:rPr>
        <w:t xml:space="preserve"> 5. </w:t>
      </w:r>
    </w:p>
    <w:p w:rsidR="006F0E62" w:rsidRPr="00BB2815" w:rsidRDefault="006F0E62" w:rsidP="006F0E62">
      <w:pPr>
        <w:pStyle w:val="SourceCode"/>
        <w:rPr>
          <w:lang w:val="de-DE"/>
        </w:rPr>
      </w:pPr>
      <w:r w:rsidRPr="006F0E62">
        <w:rPr>
          <w:rStyle w:val="SourceLineNumber"/>
          <w:lang w:val="de-DE"/>
        </w:rPr>
        <w:t xml:space="preserve"> </w:t>
      </w:r>
      <w:r w:rsidRPr="00BB2815">
        <w:rPr>
          <w:rStyle w:val="SourceLineNumber"/>
          <w:lang w:val="de-DE"/>
        </w:rPr>
        <w:t>6.</w:t>
      </w:r>
      <w:r w:rsidRPr="00BB2815">
        <w:rPr>
          <w:lang w:val="de-DE"/>
        </w:rPr>
        <w:t xml:space="preserve"> print('Hallo! Was ist dein Name?')</w:t>
      </w:r>
    </w:p>
    <w:p w:rsidR="006F0E62" w:rsidRPr="006F0E62" w:rsidRDefault="006F0E62" w:rsidP="006F0E62">
      <w:pPr>
        <w:pStyle w:val="SourceCode"/>
        <w:rPr>
          <w:lang w:val="de-DE"/>
        </w:rPr>
      </w:pPr>
      <w:r w:rsidRPr="00BB2815">
        <w:rPr>
          <w:rStyle w:val="SourceLineNumber"/>
          <w:lang w:val="de-DE"/>
        </w:rPr>
        <w:t xml:space="preserve"> </w:t>
      </w:r>
      <w:r w:rsidRPr="006F0E62">
        <w:rPr>
          <w:rStyle w:val="SourceLineNumber"/>
          <w:lang w:val="de-DE"/>
        </w:rPr>
        <w:t>7.</w:t>
      </w:r>
      <w:r w:rsidRPr="006F0E62">
        <w:rPr>
          <w:lang w:val="de-DE"/>
        </w:rPr>
        <w:t xml:space="preserve"> meinName = input()</w:t>
      </w:r>
    </w:p>
    <w:p w:rsidR="006F0E62" w:rsidRPr="006F0E62" w:rsidRDefault="006F0E62" w:rsidP="006F0E62">
      <w:pPr>
        <w:pStyle w:val="SourceCode"/>
        <w:rPr>
          <w:rStyle w:val="SourceLineNumber"/>
          <w:lang w:val="de-DE"/>
        </w:rPr>
      </w:pPr>
      <w:r w:rsidRPr="006F0E62">
        <w:rPr>
          <w:rStyle w:val="SourceLineNumber"/>
          <w:lang w:val="de-DE"/>
        </w:rPr>
        <w:t xml:space="preserve"> 8. </w:t>
      </w:r>
    </w:p>
    <w:p w:rsidR="006F0E62" w:rsidRPr="006F0E62" w:rsidRDefault="006F0E62" w:rsidP="006F0E62">
      <w:pPr>
        <w:pStyle w:val="SourceCode"/>
        <w:rPr>
          <w:lang w:val="de-DE"/>
        </w:rPr>
      </w:pPr>
      <w:r w:rsidRPr="006F0E62">
        <w:rPr>
          <w:rStyle w:val="SourceLineNumber"/>
          <w:lang w:val="de-DE"/>
        </w:rPr>
        <w:t xml:space="preserve"> 9.</w:t>
      </w:r>
      <w:r w:rsidRPr="006F0E62">
        <w:rPr>
          <w:lang w:val="de-DE"/>
        </w:rPr>
        <w:t xml:space="preserve"> zahl = random.randint(1, 20)</w:t>
      </w:r>
    </w:p>
    <w:p w:rsidR="006F0E62" w:rsidRPr="00BB2815" w:rsidRDefault="006F0E62" w:rsidP="006F0E62">
      <w:pPr>
        <w:pStyle w:val="SourceCode"/>
        <w:rPr>
          <w:lang w:val="de-DE"/>
        </w:rPr>
      </w:pPr>
      <w:r w:rsidRPr="00BB2815">
        <w:rPr>
          <w:rStyle w:val="SourceLineNumber"/>
          <w:lang w:val="de-DE"/>
        </w:rPr>
        <w:t>10</w:t>
      </w:r>
      <w:r w:rsidRPr="00BB2815">
        <w:rPr>
          <w:lang w:val="de-DE"/>
        </w:rPr>
        <w:t>. print('Also, ' + meinName + ', ich denke an eine Zahl zwischen 1 und 20.')</w:t>
      </w:r>
    </w:p>
    <w:p w:rsidR="006F0E62" w:rsidRPr="006F0E62" w:rsidRDefault="006F0E62" w:rsidP="006F0E62">
      <w:pPr>
        <w:pStyle w:val="SourceCode"/>
        <w:rPr>
          <w:rStyle w:val="SourceLineNumber"/>
          <w:lang w:val="de-DE"/>
        </w:rPr>
      </w:pPr>
      <w:r w:rsidRPr="006F0E62">
        <w:rPr>
          <w:rStyle w:val="SourceLineNumber"/>
          <w:lang w:val="de-DE"/>
        </w:rPr>
        <w:t xml:space="preserve">11. </w:t>
      </w:r>
    </w:p>
    <w:p w:rsidR="006F0E62" w:rsidRPr="006F0E62" w:rsidRDefault="006F0E62" w:rsidP="006F0E62">
      <w:pPr>
        <w:pStyle w:val="SourceCode"/>
        <w:rPr>
          <w:lang w:val="de-DE"/>
        </w:rPr>
      </w:pPr>
      <w:r w:rsidRPr="006F0E62">
        <w:rPr>
          <w:rStyle w:val="SourceLineNumber"/>
          <w:lang w:val="de-DE"/>
        </w:rPr>
        <w:t>12.</w:t>
      </w:r>
      <w:r w:rsidRPr="006F0E62">
        <w:rPr>
          <w:lang w:val="de-DE"/>
        </w:rPr>
        <w:t xml:space="preserve"> while abgegebenTipps &lt; 6:</w:t>
      </w:r>
    </w:p>
    <w:p w:rsidR="006F0E62" w:rsidRPr="00BB2815" w:rsidRDefault="006F0E62" w:rsidP="006F0E62">
      <w:pPr>
        <w:pStyle w:val="SourceCode"/>
        <w:rPr>
          <w:lang w:val="de-DE"/>
        </w:rPr>
      </w:pPr>
      <w:r w:rsidRPr="006F0E62">
        <w:rPr>
          <w:rStyle w:val="SourceLineNumber"/>
          <w:lang w:val="de-DE"/>
        </w:rPr>
        <w:t>13.</w:t>
      </w:r>
      <w:r w:rsidRPr="006F0E62">
        <w:rPr>
          <w:lang w:val="de-DE"/>
        </w:rPr>
        <w:t xml:space="preserve">     </w:t>
      </w:r>
      <w:r w:rsidRPr="00BB2815">
        <w:rPr>
          <w:lang w:val="de-DE"/>
        </w:rPr>
        <w:t xml:space="preserve">print('Los, rate.') </w:t>
      </w:r>
      <w:r w:rsidRPr="00BB2815">
        <w:rPr>
          <w:rStyle w:val="SourceCodeComment"/>
          <w:lang w:val="de-DE"/>
        </w:rPr>
        <w:t># Vor print sind vier Leerzeichen.</w:t>
      </w:r>
    </w:p>
    <w:p w:rsidR="006F0E62" w:rsidRDefault="006F0E62" w:rsidP="006F0E62">
      <w:pPr>
        <w:pStyle w:val="SourceCode"/>
      </w:pPr>
      <w:r w:rsidRPr="000F2282">
        <w:rPr>
          <w:rStyle w:val="SourceLineNumber"/>
        </w:rPr>
        <w:t>14.</w:t>
      </w:r>
      <w:r>
        <w:t xml:space="preserve">     </w:t>
      </w:r>
      <w:r w:rsidRPr="00BB2815">
        <w:t>tipp</w:t>
      </w:r>
      <w:r>
        <w:t xml:space="preserve"> = input()</w:t>
      </w:r>
    </w:p>
    <w:p w:rsidR="006F0E62" w:rsidRDefault="006F0E62" w:rsidP="006F0E62">
      <w:pPr>
        <w:pStyle w:val="SourceCode"/>
      </w:pPr>
      <w:r w:rsidRPr="000F2282">
        <w:rPr>
          <w:rStyle w:val="SourceLineNumber"/>
        </w:rPr>
        <w:t>15.</w:t>
      </w:r>
      <w:r>
        <w:t xml:space="preserve">     </w:t>
      </w:r>
      <w:r w:rsidRPr="00BB2815">
        <w:t>tipp</w:t>
      </w:r>
      <w:r>
        <w:t xml:space="preserve"> = int(</w:t>
      </w:r>
      <w:r w:rsidRPr="00BB2815">
        <w:t>tipp</w:t>
      </w:r>
      <w:r>
        <w:t>)</w:t>
      </w:r>
    </w:p>
    <w:p w:rsidR="006F0E62" w:rsidRPr="006F0E62" w:rsidRDefault="006F0E62" w:rsidP="006F0E62">
      <w:pPr>
        <w:pStyle w:val="SourceCode"/>
        <w:rPr>
          <w:rStyle w:val="SourceLineNumber"/>
          <w:lang w:val="de-DE"/>
        </w:rPr>
      </w:pPr>
      <w:r w:rsidRPr="006F0E62">
        <w:rPr>
          <w:rStyle w:val="SourceLineNumber"/>
          <w:lang w:val="de-DE"/>
        </w:rPr>
        <w:t xml:space="preserve">16. </w:t>
      </w:r>
    </w:p>
    <w:p w:rsidR="006F0E62" w:rsidRPr="006F0E62" w:rsidRDefault="006F0E62" w:rsidP="006F0E62">
      <w:pPr>
        <w:pStyle w:val="SourceCode"/>
        <w:rPr>
          <w:lang w:val="de-DE"/>
        </w:rPr>
      </w:pPr>
      <w:r w:rsidRPr="006F0E62">
        <w:rPr>
          <w:rStyle w:val="SourceLineNumber"/>
          <w:lang w:val="de-DE"/>
        </w:rPr>
        <w:t>17.</w:t>
      </w:r>
      <w:r w:rsidRPr="006F0E62">
        <w:rPr>
          <w:lang w:val="de-DE"/>
        </w:rPr>
        <w:t xml:space="preserve">     abgegebenTipps = abgegebenTipps + 1</w:t>
      </w:r>
    </w:p>
    <w:p w:rsidR="006F0E62" w:rsidRPr="006F0E62" w:rsidRDefault="006F0E62" w:rsidP="006F0E62">
      <w:pPr>
        <w:pStyle w:val="SourceCode"/>
        <w:rPr>
          <w:rStyle w:val="SourceLineNumber"/>
          <w:lang w:val="de-DE"/>
        </w:rPr>
      </w:pPr>
      <w:r w:rsidRPr="006F0E62">
        <w:rPr>
          <w:rStyle w:val="SourceLineNumber"/>
          <w:lang w:val="de-DE"/>
        </w:rPr>
        <w:t xml:space="preserve">18. </w:t>
      </w:r>
    </w:p>
    <w:p w:rsidR="006F0E62" w:rsidRPr="006F0E62" w:rsidRDefault="006F0E62" w:rsidP="006F0E62">
      <w:pPr>
        <w:pStyle w:val="SourceCode"/>
        <w:rPr>
          <w:lang w:val="de-DE"/>
        </w:rPr>
      </w:pPr>
      <w:r w:rsidRPr="006F0E62">
        <w:rPr>
          <w:rStyle w:val="SourceLineNumber"/>
          <w:lang w:val="de-DE"/>
        </w:rPr>
        <w:t>19.</w:t>
      </w:r>
      <w:r w:rsidRPr="006F0E62">
        <w:rPr>
          <w:lang w:val="de-DE"/>
        </w:rPr>
        <w:t xml:space="preserve">     if tipp &lt; zahl:</w:t>
      </w:r>
    </w:p>
    <w:p w:rsidR="006F0E62" w:rsidRPr="00BB2815" w:rsidRDefault="006F0E62" w:rsidP="006F0E62">
      <w:pPr>
        <w:pStyle w:val="SourceCode"/>
        <w:rPr>
          <w:rStyle w:val="SourceCodeComment"/>
          <w:lang w:val="de-DE"/>
        </w:rPr>
      </w:pPr>
      <w:r w:rsidRPr="006F0E62">
        <w:rPr>
          <w:rStyle w:val="SourceLineNumber"/>
          <w:lang w:val="de-DE"/>
        </w:rPr>
        <w:lastRenderedPageBreak/>
        <w:t>20.</w:t>
      </w:r>
      <w:r w:rsidRPr="006F0E62">
        <w:rPr>
          <w:lang w:val="de-DE"/>
        </w:rPr>
        <w:t xml:space="preserve">         </w:t>
      </w:r>
      <w:r w:rsidRPr="00BB2815">
        <w:rPr>
          <w:lang w:val="de-DE"/>
        </w:rPr>
        <w:t xml:space="preserve">print('Dein Tipp ist zu niedrig.') </w:t>
      </w:r>
      <w:r w:rsidRPr="00BB2815">
        <w:rPr>
          <w:rStyle w:val="SourceCodeComment"/>
          <w:lang w:val="de-DE"/>
        </w:rPr>
        <w:t># Hier sind acht Leerzeichen vor print.</w:t>
      </w:r>
    </w:p>
    <w:p w:rsidR="006F0E62" w:rsidRPr="006F0E62" w:rsidRDefault="006F0E62" w:rsidP="006F0E62">
      <w:pPr>
        <w:pStyle w:val="SourceCode"/>
        <w:rPr>
          <w:rStyle w:val="SourceLineNumber"/>
          <w:lang w:val="de-DE"/>
        </w:rPr>
      </w:pPr>
      <w:r w:rsidRPr="006F0E62">
        <w:rPr>
          <w:rStyle w:val="SourceLineNumber"/>
          <w:lang w:val="de-DE"/>
        </w:rPr>
        <w:t xml:space="preserve">21. </w:t>
      </w:r>
    </w:p>
    <w:p w:rsidR="006F0E62" w:rsidRPr="006F0E62" w:rsidRDefault="006F0E62" w:rsidP="006F0E62">
      <w:pPr>
        <w:pStyle w:val="SourceCode"/>
        <w:rPr>
          <w:lang w:val="de-DE"/>
        </w:rPr>
      </w:pPr>
      <w:r w:rsidRPr="006F0E62">
        <w:rPr>
          <w:rStyle w:val="SourceLineNumber"/>
          <w:lang w:val="de-DE"/>
        </w:rPr>
        <w:t>22.</w:t>
      </w:r>
      <w:r w:rsidRPr="006F0E62">
        <w:rPr>
          <w:lang w:val="de-DE"/>
        </w:rPr>
        <w:t xml:space="preserve">     if tipp &gt; zahl:</w:t>
      </w:r>
    </w:p>
    <w:p w:rsidR="006F0E62" w:rsidRPr="00BB2815" w:rsidRDefault="006F0E62" w:rsidP="006F0E62">
      <w:pPr>
        <w:pStyle w:val="SourceCode"/>
        <w:rPr>
          <w:lang w:val="de-DE"/>
        </w:rPr>
      </w:pPr>
      <w:r w:rsidRPr="006F0E62">
        <w:rPr>
          <w:rStyle w:val="SourceLineNumber"/>
          <w:lang w:val="de-DE"/>
        </w:rPr>
        <w:t>23.</w:t>
      </w:r>
      <w:r w:rsidRPr="006F0E62">
        <w:rPr>
          <w:lang w:val="de-DE"/>
        </w:rPr>
        <w:t xml:space="preserve">         </w:t>
      </w:r>
      <w:r w:rsidRPr="00BB2815">
        <w:rPr>
          <w:lang w:val="de-DE"/>
        </w:rPr>
        <w:t>print('Dein Tipp ist zu hoch.')</w:t>
      </w:r>
    </w:p>
    <w:p w:rsidR="006F0E62" w:rsidRPr="000F2282" w:rsidRDefault="006F0E62" w:rsidP="006F0E62">
      <w:pPr>
        <w:pStyle w:val="SourceCode"/>
        <w:rPr>
          <w:rStyle w:val="SourceLineNumber"/>
        </w:rPr>
      </w:pPr>
      <w:r w:rsidRPr="000F2282">
        <w:rPr>
          <w:rStyle w:val="SourceLineNumber"/>
        </w:rPr>
        <w:t xml:space="preserve">24. </w:t>
      </w:r>
    </w:p>
    <w:p w:rsidR="006F0E62" w:rsidRDefault="006F0E62" w:rsidP="006F0E62">
      <w:pPr>
        <w:pStyle w:val="SourceCode"/>
      </w:pPr>
      <w:r w:rsidRPr="000F2282">
        <w:rPr>
          <w:rStyle w:val="SourceLineNumber"/>
        </w:rPr>
        <w:t>25.</w:t>
      </w:r>
      <w:r>
        <w:t xml:space="preserve">     if </w:t>
      </w:r>
      <w:r w:rsidRPr="00BB2815">
        <w:t>tipp</w:t>
      </w:r>
      <w:r>
        <w:t xml:space="preserve"> == </w:t>
      </w:r>
      <w:r w:rsidRPr="00BB2815">
        <w:t>zahl</w:t>
      </w:r>
      <w:r>
        <w:t>:</w:t>
      </w:r>
    </w:p>
    <w:p w:rsidR="006F0E62" w:rsidRDefault="006F0E62" w:rsidP="006F0E62">
      <w:pPr>
        <w:pStyle w:val="SourceCode"/>
      </w:pPr>
      <w:r w:rsidRPr="000F2282">
        <w:rPr>
          <w:rStyle w:val="SourceLineNumber"/>
        </w:rPr>
        <w:t>26.</w:t>
      </w:r>
      <w:r>
        <w:t xml:space="preserve">         break</w:t>
      </w:r>
    </w:p>
    <w:p w:rsidR="006F0E62" w:rsidRPr="000F2282" w:rsidRDefault="006F0E62" w:rsidP="006F0E62">
      <w:pPr>
        <w:pStyle w:val="SourceCode"/>
        <w:rPr>
          <w:rStyle w:val="SourceLineNumber"/>
        </w:rPr>
      </w:pPr>
      <w:r w:rsidRPr="000F2282">
        <w:rPr>
          <w:rStyle w:val="SourceLineNumber"/>
        </w:rPr>
        <w:t xml:space="preserve">27. </w:t>
      </w:r>
    </w:p>
    <w:p w:rsidR="006F0E62" w:rsidRDefault="006F0E62" w:rsidP="006F0E62">
      <w:pPr>
        <w:pStyle w:val="SourceCode"/>
      </w:pPr>
      <w:r w:rsidRPr="000F2282">
        <w:rPr>
          <w:rStyle w:val="SourceLineNumber"/>
        </w:rPr>
        <w:t>28.</w:t>
      </w:r>
      <w:r>
        <w:t xml:space="preserve"> if tipp == </w:t>
      </w:r>
      <w:r w:rsidRPr="00BB2815">
        <w:t>zahl</w:t>
      </w:r>
      <w:r>
        <w:t>:</w:t>
      </w:r>
    </w:p>
    <w:p w:rsidR="006F0E62" w:rsidRPr="006F0E62" w:rsidRDefault="006F0E62" w:rsidP="006F0E62">
      <w:pPr>
        <w:pStyle w:val="SourceCode"/>
        <w:rPr>
          <w:lang w:val="de-DE"/>
        </w:rPr>
      </w:pPr>
      <w:r w:rsidRPr="006F0E62">
        <w:rPr>
          <w:rStyle w:val="SourceLineNumber"/>
          <w:lang w:val="de-DE"/>
        </w:rPr>
        <w:t>29.</w:t>
      </w:r>
      <w:r w:rsidRPr="006F0E62">
        <w:rPr>
          <w:lang w:val="de-DE"/>
        </w:rPr>
        <w:t xml:space="preserve">     abgegebenTipps = str(abgegebenTipps)</w:t>
      </w:r>
    </w:p>
    <w:p w:rsidR="006F0E62" w:rsidRPr="00BB2815" w:rsidRDefault="006F0E62" w:rsidP="006F0E62">
      <w:pPr>
        <w:pStyle w:val="SourceCode"/>
        <w:rPr>
          <w:lang w:val="de-DE"/>
        </w:rPr>
      </w:pPr>
      <w:r w:rsidRPr="006F0E62">
        <w:rPr>
          <w:rStyle w:val="SourceLineNumber"/>
          <w:lang w:val="de-DE"/>
        </w:rPr>
        <w:t>30.</w:t>
      </w:r>
      <w:r w:rsidRPr="006F0E62">
        <w:rPr>
          <w:lang w:val="de-DE"/>
        </w:rPr>
        <w:t xml:space="preserve">     </w:t>
      </w:r>
      <w:r w:rsidRPr="00BB2815">
        <w:rPr>
          <w:lang w:val="de-DE"/>
        </w:rPr>
        <w:t>print('Gut gemacht, ' + meinName + '! Du hast meine Zahl in ' + abgegebenTipps + ' Zügen erraten!')</w:t>
      </w:r>
    </w:p>
    <w:p w:rsidR="006F0E62" w:rsidRPr="006F0E62" w:rsidRDefault="006F0E62" w:rsidP="006F0E62">
      <w:pPr>
        <w:pStyle w:val="SourceCode"/>
        <w:rPr>
          <w:rStyle w:val="SourceLineNumber"/>
          <w:lang w:val="de-DE"/>
        </w:rPr>
      </w:pPr>
      <w:r w:rsidRPr="006F0E62">
        <w:rPr>
          <w:rStyle w:val="SourceLineNumber"/>
          <w:lang w:val="de-DE"/>
        </w:rPr>
        <w:t xml:space="preserve">31. </w:t>
      </w:r>
    </w:p>
    <w:p w:rsidR="006F0E62" w:rsidRPr="00BB2815" w:rsidRDefault="006F0E62" w:rsidP="006F0E62">
      <w:pPr>
        <w:pStyle w:val="SourceCode"/>
        <w:rPr>
          <w:lang w:val="de-DE"/>
        </w:rPr>
      </w:pPr>
      <w:r w:rsidRPr="00BB2815">
        <w:rPr>
          <w:rStyle w:val="SourceLineNumber"/>
          <w:lang w:val="de-DE"/>
        </w:rPr>
        <w:t>32.</w:t>
      </w:r>
      <w:r w:rsidRPr="00BB2815">
        <w:rPr>
          <w:lang w:val="de-DE"/>
        </w:rPr>
        <w:t xml:space="preserve"> if tipp != zahl:</w:t>
      </w:r>
    </w:p>
    <w:p w:rsidR="006F0E62" w:rsidRPr="00BB2815" w:rsidRDefault="006F0E62" w:rsidP="006F0E62">
      <w:pPr>
        <w:pStyle w:val="SourceCode"/>
        <w:rPr>
          <w:lang w:val="de-DE"/>
        </w:rPr>
      </w:pPr>
      <w:r w:rsidRPr="00BB2815">
        <w:rPr>
          <w:rStyle w:val="SourceLineNumber"/>
          <w:lang w:val="de-DE"/>
        </w:rPr>
        <w:t>33.</w:t>
      </w:r>
      <w:r w:rsidRPr="00BB2815">
        <w:rPr>
          <w:lang w:val="de-DE"/>
        </w:rPr>
        <w:t xml:space="preserve">     zahl = str(zahl)</w:t>
      </w:r>
    </w:p>
    <w:p w:rsidR="006F0E62" w:rsidRDefault="006F0E62" w:rsidP="006F0E62">
      <w:pPr>
        <w:pStyle w:val="SourceCode"/>
        <w:rPr>
          <w:lang w:val="de-DE"/>
        </w:rPr>
      </w:pPr>
      <w:r w:rsidRPr="00BB2815">
        <w:rPr>
          <w:rStyle w:val="SourceLineNumber"/>
          <w:lang w:val="de-DE"/>
        </w:rPr>
        <w:t>34.</w:t>
      </w:r>
      <w:r w:rsidRPr="00BB2815">
        <w:rPr>
          <w:lang w:val="de-DE"/>
        </w:rPr>
        <w:t xml:space="preserve">     print('Nene. Die Nummer an die ich gedacht habe war ' + zahl)</w:t>
      </w:r>
    </w:p>
    <w:p w:rsidR="006F0E62" w:rsidRPr="00BB2815" w:rsidRDefault="006F0E62" w:rsidP="006F0E62">
      <w:pPr>
        <w:pStyle w:val="Body"/>
        <w:rPr>
          <w:lang w:val="de-DE"/>
        </w:rPr>
      </w:pPr>
      <w:r w:rsidRPr="00BB2815">
        <w:rPr>
          <w:lang w:val="de-DE"/>
        </w:rPr>
        <w:t>Schauen wir uns den Code Zeile für Zeile an um zu verstehen wie das Programm funktioniert.</w:t>
      </w:r>
    </w:p>
    <w:p w:rsidR="006F0E62" w:rsidRPr="00BB2815" w:rsidRDefault="006F0E62" w:rsidP="006F0E62">
      <w:pPr>
        <w:pStyle w:val="Heading2"/>
        <w:rPr>
          <w:lang w:val="de-DE"/>
        </w:rPr>
      </w:pPr>
      <w:bookmarkStart w:id="0" w:name="_Toc405145055"/>
      <w:r w:rsidRPr="00BB2815">
        <w:rPr>
          <w:rStyle w:val="Literal"/>
          <w:lang w:val="de-DE"/>
        </w:rPr>
        <w:t>import</w:t>
      </w:r>
      <w:r w:rsidRPr="00BB2815">
        <w:rPr>
          <w:lang w:val="de-DE"/>
        </w:rPr>
        <w:t xml:space="preserve"> </w:t>
      </w:r>
      <w:bookmarkEnd w:id="0"/>
      <w:r w:rsidRPr="00BB2815">
        <w:rPr>
          <w:lang w:val="de-DE"/>
        </w:rPr>
        <w:t>Befehle</w:t>
      </w:r>
    </w:p>
    <w:p w:rsidR="006F0E62" w:rsidRPr="00BB2815" w:rsidRDefault="006F0E62" w:rsidP="006F0E62">
      <w:pPr>
        <w:pStyle w:val="SourceCode"/>
        <w:rPr>
          <w:rStyle w:val="SourceCodeComment"/>
          <w:lang w:val="de-DE"/>
        </w:rPr>
      </w:pPr>
      <w:r w:rsidRPr="00BB2815">
        <w:rPr>
          <w:rStyle w:val="SourceLineNumber"/>
          <w:lang w:val="de-DE"/>
        </w:rPr>
        <w:t>1.</w:t>
      </w:r>
      <w:r w:rsidRPr="00BB2815">
        <w:rPr>
          <w:lang w:val="de-DE"/>
        </w:rPr>
        <w:t xml:space="preserve"> </w:t>
      </w:r>
      <w:r w:rsidRPr="00BB2815">
        <w:rPr>
          <w:rStyle w:val="SourceCodeComment"/>
          <w:lang w:val="de-DE"/>
        </w:rPr>
        <w:t># Das ist ein Zahlenratespiel.</w:t>
      </w:r>
    </w:p>
    <w:p w:rsidR="006F0E62" w:rsidRPr="00296796" w:rsidRDefault="006F0E62" w:rsidP="006F0E62">
      <w:pPr>
        <w:pStyle w:val="SourceCode"/>
        <w:rPr>
          <w:lang w:val="de-DE"/>
        </w:rPr>
      </w:pPr>
      <w:r w:rsidRPr="00296796">
        <w:rPr>
          <w:rStyle w:val="SourceLineNumber"/>
          <w:lang w:val="de-DE"/>
        </w:rPr>
        <w:t>2.</w:t>
      </w:r>
      <w:r w:rsidRPr="00296796">
        <w:rPr>
          <w:lang w:val="de-DE"/>
        </w:rPr>
        <w:t xml:space="preserve"> import random</w:t>
      </w:r>
    </w:p>
    <w:p w:rsidR="006F0E62" w:rsidRPr="00296796" w:rsidRDefault="006F0E62" w:rsidP="006F0E62">
      <w:pPr>
        <w:pStyle w:val="Body"/>
        <w:rPr>
          <w:lang w:val="de-DE"/>
        </w:rPr>
      </w:pPr>
      <w:r w:rsidRPr="00296796">
        <w:rPr>
          <w:lang w:val="de-DE"/>
        </w:rPr>
        <w:t>Die erste Zeile ist ein Kommentar. Python ignoriert alles nach dem # Zeichen. Diese Zeile dient nur dazu, uns daran zu erinnern was das Programm macht.</w:t>
      </w:r>
    </w:p>
    <w:p w:rsidR="006F0E62" w:rsidRPr="00296796" w:rsidRDefault="006F0E62" w:rsidP="006F0E62">
      <w:pPr>
        <w:pStyle w:val="Body"/>
        <w:rPr>
          <w:lang w:val="de-DE"/>
        </w:rPr>
      </w:pPr>
      <w:r w:rsidRPr="00296796">
        <w:rPr>
          <w:lang w:val="de-DE"/>
        </w:rPr>
        <w:t xml:space="preserve">Zeile Zwei ist ein </w:t>
      </w:r>
      <w:r w:rsidRPr="00296796">
        <w:rPr>
          <w:rStyle w:val="Definition"/>
          <w:lang w:val="de-DE"/>
        </w:rPr>
        <w:t>import Befehl</w:t>
      </w:r>
      <w:r w:rsidRPr="00296796">
        <w:rPr>
          <w:lang w:val="de-DE"/>
        </w:rPr>
        <w:t>. Befehle sind Instruktionen die eine Handlung durchführen aber nicht wie Ausdrücke ausgewertete werden können. Wir haben bereits Befehle kennengelernt: Zuweisungsbefehle speichern einen Wert in einer Variable.</w:t>
      </w:r>
    </w:p>
    <w:p w:rsidR="006F0E62" w:rsidRPr="00296796" w:rsidRDefault="006F0E62" w:rsidP="006F0E62">
      <w:pPr>
        <w:pStyle w:val="Body"/>
        <w:rPr>
          <w:lang w:val="de-DE"/>
        </w:rPr>
      </w:pPr>
      <w:r w:rsidRPr="00296796">
        <w:rPr>
          <w:lang w:val="de-DE"/>
        </w:rPr>
        <w:t xml:space="preserve">Python bringt viele Funktionen mit, ein großer Teil davon befindet sich aber in getrennten Programmen die </w:t>
      </w:r>
      <w:r w:rsidRPr="00296796">
        <w:rPr>
          <w:rStyle w:val="Definition"/>
          <w:lang w:val="de-DE"/>
        </w:rPr>
        <w:t>Module</w:t>
      </w:r>
      <w:r w:rsidRPr="00296796">
        <w:rPr>
          <w:lang w:val="de-DE"/>
        </w:rPr>
        <w:t xml:space="preserve"> genannt werden. Um diese Funktionen zu verwenden musst du die zugerhörigen Module mit einem </w:t>
      </w:r>
      <w:r w:rsidRPr="00296796">
        <w:rPr>
          <w:rStyle w:val="Literal"/>
          <w:lang w:val="de-DE"/>
        </w:rPr>
        <w:t>import</w:t>
      </w:r>
      <w:r w:rsidRPr="00296796">
        <w:rPr>
          <w:lang w:val="de-DE"/>
        </w:rPr>
        <w:t xml:space="preserve"> Befehl in dein Programm importieren.</w:t>
      </w:r>
    </w:p>
    <w:p w:rsidR="006F0E62" w:rsidRPr="00296796" w:rsidRDefault="006F0E62" w:rsidP="006F0E62">
      <w:pPr>
        <w:pStyle w:val="Body"/>
        <w:rPr>
          <w:lang w:val="de-DE"/>
        </w:rPr>
      </w:pPr>
      <w:r w:rsidRPr="00296796">
        <w:rPr>
          <w:lang w:val="de-DE"/>
        </w:rPr>
        <w:t xml:space="preserve">Zeile 2 importiert das modul mit dem Namen </w:t>
      </w:r>
      <w:r w:rsidRPr="00296796">
        <w:rPr>
          <w:rStyle w:val="Literal"/>
          <w:lang w:val="de-DE"/>
        </w:rPr>
        <w:t>random</w:t>
      </w:r>
      <w:r w:rsidRPr="00296796">
        <w:rPr>
          <w:lang w:val="de-DE"/>
        </w:rPr>
        <w:t xml:space="preserve"> (engl. zufällig) damit das Programm </w:t>
      </w:r>
      <w:r w:rsidRPr="00296796">
        <w:rPr>
          <w:rStyle w:val="Literal"/>
          <w:lang w:val="de-DE"/>
        </w:rPr>
        <w:t>random.randint()</w:t>
      </w:r>
      <w:r w:rsidRPr="00296796">
        <w:rPr>
          <w:lang w:val="de-DE"/>
        </w:rPr>
        <w:t xml:space="preserve"> aufrufen kann.Diese Funktion liefert die Zufallszahlen die der Benutzer erraten muss.</w:t>
      </w:r>
    </w:p>
    <w:p w:rsidR="006F0E62" w:rsidRPr="006F0E62" w:rsidRDefault="006F0E62" w:rsidP="006F0E62">
      <w:pPr>
        <w:pStyle w:val="SourceCode"/>
      </w:pPr>
      <w:r w:rsidRPr="006F0E62">
        <w:rPr>
          <w:rStyle w:val="SourceLineNumber"/>
        </w:rPr>
        <w:t>4.</w:t>
      </w:r>
      <w:r w:rsidRPr="006F0E62">
        <w:t xml:space="preserve"> abgegebenTipps = 0</w:t>
      </w:r>
    </w:p>
    <w:p w:rsidR="006F0E62" w:rsidRDefault="006F0E62" w:rsidP="006F0E62">
      <w:pPr>
        <w:pStyle w:val="Body"/>
      </w:pPr>
      <w:r>
        <w:lastRenderedPageBreak/>
        <w:t xml:space="preserve">Line 4 creates a new variable named </w:t>
      </w:r>
      <w:r w:rsidRPr="009D35C9">
        <w:rPr>
          <w:rStyle w:val="Literal"/>
        </w:rPr>
        <w:t>guessesTaken</w:t>
      </w:r>
      <w:r>
        <w:t xml:space="preserve">. You’ll store the number of guesses the player has made in this variable. Since the player hasn’t made any guesses at this point in the program, store the integer </w:t>
      </w:r>
      <w:r w:rsidRPr="009D35C9">
        <w:rPr>
          <w:rStyle w:val="Literal"/>
        </w:rPr>
        <w:t>0</w:t>
      </w:r>
      <w:r>
        <w:t xml:space="preserve"> here.</w:t>
      </w:r>
    </w:p>
    <w:p w:rsidR="006F0E62" w:rsidRPr="00BB2815" w:rsidRDefault="006F0E62" w:rsidP="006F0E62">
      <w:pPr>
        <w:pStyle w:val="SourceCode"/>
        <w:rPr>
          <w:lang w:val="de-DE"/>
        </w:rPr>
      </w:pPr>
      <w:r w:rsidRPr="00BB2815">
        <w:rPr>
          <w:rStyle w:val="SourceLineNumber"/>
          <w:lang w:val="de-DE"/>
        </w:rPr>
        <w:t>6.</w:t>
      </w:r>
      <w:r w:rsidRPr="00BB2815">
        <w:rPr>
          <w:lang w:val="de-DE"/>
        </w:rPr>
        <w:t xml:space="preserve"> print('Hallo! Was ist dein Name?')</w:t>
      </w:r>
    </w:p>
    <w:p w:rsidR="006F0E62" w:rsidRPr="00E90896" w:rsidRDefault="006F0E62" w:rsidP="006F0E62">
      <w:pPr>
        <w:pStyle w:val="SourceCode"/>
        <w:rPr>
          <w:lang w:val="de-DE"/>
        </w:rPr>
      </w:pPr>
      <w:r w:rsidRPr="00E90896">
        <w:rPr>
          <w:rStyle w:val="SourceLineNumber"/>
          <w:lang w:val="de-DE"/>
        </w:rPr>
        <w:t>7.</w:t>
      </w:r>
      <w:r w:rsidRPr="00E90896">
        <w:rPr>
          <w:lang w:val="de-DE"/>
        </w:rPr>
        <w:t xml:space="preserve"> meinName = input()</w:t>
      </w:r>
    </w:p>
    <w:p w:rsidR="00E90896" w:rsidRPr="00E90896" w:rsidRDefault="00E90896" w:rsidP="00E90896">
      <w:pPr>
        <w:pStyle w:val="Body"/>
        <w:rPr>
          <w:lang w:val="de-DE"/>
        </w:rPr>
      </w:pPr>
      <w:r w:rsidRPr="00E90896">
        <w:rPr>
          <w:lang w:val="de-DE"/>
        </w:rPr>
        <w:t>Zeilen 6 und 7 sind identisch mit dem Hallo Welt-Programm aus Kapitel 3. Programmierer verwenden Programmcode aus alten Programmen oft wieder, um sich Arbeit zu sparen.</w:t>
      </w:r>
    </w:p>
    <w:p w:rsidR="00E90896" w:rsidRPr="00E90896" w:rsidRDefault="00E90896" w:rsidP="00E90896">
      <w:pPr>
        <w:pStyle w:val="Body"/>
        <w:rPr>
          <w:lang w:val="de-DE"/>
        </w:rPr>
      </w:pPr>
      <w:r w:rsidRPr="00E90896">
        <w:rPr>
          <w:lang w:val="de-DE"/>
        </w:rPr>
        <w:t xml:space="preserve">Zeile 6 ruft die </w:t>
      </w:r>
      <w:r w:rsidRPr="00E90896">
        <w:rPr>
          <w:rStyle w:val="Literal"/>
          <w:lang w:val="de-DE"/>
        </w:rPr>
        <w:t>print()</w:t>
      </w:r>
      <w:r w:rsidRPr="00E90896">
        <w:rPr>
          <w:lang w:val="de-DE"/>
        </w:rPr>
        <w:t xml:space="preserve">-Funktion auf. Wir erinnern uns, dass ein Funktionsaufruf wie ein Miniprogramm in unserem Programm ist. Wenn ein Programm eine Funktion aufruft, dann führt es dieses Miniprogramm aus. Der Code innerhalb der </w:t>
      </w:r>
      <w:r w:rsidRPr="00E90896">
        <w:rPr>
          <w:rStyle w:val="Literal"/>
          <w:lang w:val="de-DE"/>
        </w:rPr>
        <w:t>print()</w:t>
      </w:r>
      <w:r w:rsidRPr="00E90896">
        <w:rPr>
          <w:lang w:val="de-DE"/>
        </w:rPr>
        <w:t>-Funktion zeigt das ihr übergebene Zeichenketten-Argument auf dem Bildschirm an.</w:t>
      </w:r>
    </w:p>
    <w:p w:rsidR="00E90896" w:rsidRPr="00E90896" w:rsidRDefault="00E90896" w:rsidP="00E90896">
      <w:pPr>
        <w:pStyle w:val="Body"/>
        <w:rPr>
          <w:lang w:val="de-DE"/>
        </w:rPr>
      </w:pPr>
      <w:r w:rsidRPr="00E90896">
        <w:rPr>
          <w:lang w:val="de-DE"/>
        </w:rPr>
        <w:t xml:space="preserve">Zeile 7 lässt den Benutzer seinen Name eingeben und speichert die Eingabe in der Variable </w:t>
      </w:r>
      <w:r w:rsidRPr="00E90896">
        <w:rPr>
          <w:rStyle w:val="Literal"/>
          <w:lang w:val="de-DE"/>
        </w:rPr>
        <w:t>meinName</w:t>
      </w:r>
      <w:r w:rsidRPr="00E90896">
        <w:rPr>
          <w:lang w:val="de-DE"/>
        </w:rPr>
        <w:t>. (Die Zeichenkette muss nicht wirklich der Name des Spielers sein, sondern ist einfach genau die Zeichenkette, die der Spieler eintippt. Computer sind dumm und folgen einfach stur deinen Anweisungen.)</w:t>
      </w:r>
    </w:p>
    <w:p w:rsidR="006F0E62" w:rsidRPr="00E90896" w:rsidRDefault="00E90896" w:rsidP="006F0E62">
      <w:pPr>
        <w:pStyle w:val="Heading2"/>
        <w:rPr>
          <w:lang w:val="de-DE"/>
        </w:rPr>
      </w:pPr>
      <w:bookmarkStart w:id="1" w:name="_Toc405145056"/>
      <w:r w:rsidRPr="00E90896">
        <w:rPr>
          <w:lang w:val="de-DE"/>
        </w:rPr>
        <w:t>Die</w:t>
      </w:r>
      <w:r w:rsidR="006F0E62" w:rsidRPr="00E90896">
        <w:rPr>
          <w:lang w:val="de-DE"/>
        </w:rPr>
        <w:t xml:space="preserve"> </w:t>
      </w:r>
      <w:r w:rsidR="006F0E62" w:rsidRPr="00E90896">
        <w:rPr>
          <w:rStyle w:val="Literal"/>
          <w:lang w:val="de-DE"/>
        </w:rPr>
        <w:t>random.randint()</w:t>
      </w:r>
      <w:bookmarkEnd w:id="1"/>
      <w:r>
        <w:rPr>
          <w:lang w:val="de-DE"/>
        </w:rPr>
        <w:t>-</w:t>
      </w:r>
      <w:r w:rsidRPr="00E90896">
        <w:rPr>
          <w:lang w:val="de-DE"/>
        </w:rPr>
        <w:t>Funktion</w:t>
      </w:r>
    </w:p>
    <w:p w:rsidR="006F0E62" w:rsidRPr="00BB2815" w:rsidRDefault="006F0E62" w:rsidP="006F0E62">
      <w:pPr>
        <w:pStyle w:val="SourceCode"/>
      </w:pPr>
      <w:r w:rsidRPr="00BB2815">
        <w:rPr>
          <w:rStyle w:val="SourceLineNumber"/>
        </w:rPr>
        <w:t>9.</w:t>
      </w:r>
      <w:r w:rsidRPr="00BB2815">
        <w:t xml:space="preserve"> zahl = random.randint(1, 20)</w:t>
      </w:r>
    </w:p>
    <w:p w:rsidR="00E90896" w:rsidRPr="00E90896" w:rsidRDefault="00E90896" w:rsidP="00E90896">
      <w:pPr>
        <w:pStyle w:val="Body"/>
        <w:rPr>
          <w:lang w:val="de-DE"/>
        </w:rPr>
      </w:pPr>
      <w:r w:rsidRPr="00E90896">
        <w:rPr>
          <w:lang w:val="de-DE"/>
        </w:rPr>
        <w:t>Zeile 9 ruft eine neue Funktion mit dem Namen randint() auf und speichert den Rückgabewert in zahl ab. Funktionsaufrufe können Teil eines Ausdruckes sein, weil sie zu einem Wert ausgewerteten werden.</w:t>
      </w:r>
    </w:p>
    <w:p w:rsidR="00E90896" w:rsidRPr="00E90896" w:rsidRDefault="00E90896" w:rsidP="00E90896">
      <w:pPr>
        <w:pStyle w:val="Body"/>
        <w:rPr>
          <w:lang w:val="de-DE"/>
        </w:rPr>
      </w:pPr>
      <w:r w:rsidRPr="00E90896">
        <w:rPr>
          <w:lang w:val="de-DE"/>
        </w:rPr>
        <w:t xml:space="preserve">Die </w:t>
      </w:r>
      <w:r w:rsidRPr="00E90896">
        <w:rPr>
          <w:rStyle w:val="Literal"/>
          <w:lang w:val="de-DE"/>
        </w:rPr>
        <w:t>randint()</w:t>
      </w:r>
      <w:r w:rsidRPr="00E90896">
        <w:rPr>
          <w:lang w:val="de-DE"/>
        </w:rPr>
        <w:t xml:space="preserve">-Funktion wird vom random-Modul zur Verfügung gestellt. Deshalb muss ihrem Aufruf </w:t>
      </w:r>
      <w:r w:rsidRPr="00E90896">
        <w:rPr>
          <w:rStyle w:val="Literal"/>
          <w:lang w:val="de-DE"/>
        </w:rPr>
        <w:t>random</w:t>
      </w:r>
      <w:r w:rsidRPr="00E90896">
        <w:rPr>
          <w:lang w:val="de-DE"/>
        </w:rPr>
        <w:t xml:space="preserve"> vorangestellt werden (vergiss den Punkt nicht!). Dies teilt Python mit, dass die Funktion </w:t>
      </w:r>
      <w:r w:rsidRPr="00E90896">
        <w:rPr>
          <w:rStyle w:val="Literal"/>
          <w:lang w:val="de-DE"/>
        </w:rPr>
        <w:t>randint()</w:t>
      </w:r>
      <w:r w:rsidRPr="00E90896">
        <w:rPr>
          <w:lang w:val="de-DE"/>
        </w:rPr>
        <w:t xml:space="preserve"> im Modul </w:t>
      </w:r>
      <w:r w:rsidRPr="00E90896">
        <w:rPr>
          <w:rStyle w:val="Literal"/>
          <w:lang w:val="de-DE"/>
        </w:rPr>
        <w:t>random</w:t>
      </w:r>
      <w:r w:rsidRPr="00E90896">
        <w:rPr>
          <w:lang w:val="de-DE"/>
        </w:rPr>
        <w:t xml:space="preserve"> zu finden ist.</w:t>
      </w:r>
    </w:p>
    <w:p w:rsidR="00E90896" w:rsidRPr="00E90896" w:rsidRDefault="00E90896" w:rsidP="00E90896">
      <w:pPr>
        <w:pStyle w:val="Body"/>
        <w:rPr>
          <w:lang w:val="de-DE"/>
        </w:rPr>
      </w:pPr>
      <w:r w:rsidRPr="00E90896">
        <w:rPr>
          <w:lang w:val="de-DE"/>
        </w:rPr>
        <w:t xml:space="preserve">Die </w:t>
      </w:r>
      <w:r w:rsidRPr="00E90896">
        <w:rPr>
          <w:rStyle w:val="Literal"/>
          <w:lang w:val="de-DE"/>
        </w:rPr>
        <w:t>randint()</w:t>
      </w:r>
      <w:r w:rsidRPr="00E90896">
        <w:rPr>
          <w:lang w:val="de-DE"/>
        </w:rPr>
        <w:t xml:space="preserve">-Funktion wird eine Zufallszahl zwischen und einschließlich der beiden übergebenen Ganzzahlen-Argumente zurückgeben. Zeile 9 übergibt die Ganzzahlen </w:t>
      </w:r>
      <w:r w:rsidRPr="00E90896">
        <w:rPr>
          <w:rStyle w:val="Literal"/>
          <w:lang w:val="de-DE"/>
        </w:rPr>
        <w:t>1</w:t>
      </w:r>
      <w:r w:rsidRPr="00E90896">
        <w:rPr>
          <w:lang w:val="de-DE"/>
        </w:rPr>
        <w:t xml:space="preserve"> und </w:t>
      </w:r>
      <w:r w:rsidRPr="00E90896">
        <w:rPr>
          <w:rStyle w:val="Literal"/>
          <w:lang w:val="de-DE"/>
        </w:rPr>
        <w:t>20</w:t>
      </w:r>
      <w:r w:rsidRPr="00E90896">
        <w:rPr>
          <w:lang w:val="de-DE"/>
        </w:rPr>
        <w:t xml:space="preserve"> an </w:t>
      </w:r>
      <w:r w:rsidRPr="00E90896">
        <w:rPr>
          <w:rStyle w:val="Literal"/>
          <w:lang w:val="de-DE"/>
        </w:rPr>
        <w:t>randint()</w:t>
      </w:r>
      <w:r w:rsidRPr="00E90896">
        <w:rPr>
          <w:lang w:val="de-DE"/>
        </w:rPr>
        <w:t xml:space="preserve">, indem sie von einem Komma getrennt in die Klammern hinter dem Funktionsnamen geschrieben werden. Die Zufallszahl, die </w:t>
      </w:r>
      <w:r w:rsidRPr="00E90896">
        <w:rPr>
          <w:rStyle w:val="Literal"/>
          <w:lang w:val="de-DE"/>
        </w:rPr>
        <w:t>randint()</w:t>
      </w:r>
      <w:r w:rsidRPr="00E90896">
        <w:rPr>
          <w:lang w:val="de-DE"/>
        </w:rPr>
        <w:t xml:space="preserve"> zurückgibt, wird in einer Variable namens zahl gespeichert; das ist die geheime Zahl, die der Spieler erraten muss.</w:t>
      </w:r>
    </w:p>
    <w:p w:rsidR="00E90896" w:rsidRPr="00E90896" w:rsidRDefault="00E90896" w:rsidP="00E90896">
      <w:pPr>
        <w:pStyle w:val="Body"/>
        <w:rPr>
          <w:lang w:val="de-DE"/>
        </w:rPr>
      </w:pPr>
      <w:r w:rsidRPr="00E90896">
        <w:rPr>
          <w:lang w:val="de-DE"/>
        </w:rPr>
        <w:t xml:space="preserve">Wechsle für einen Moment in die interaktive Konsole und gib </w:t>
      </w:r>
      <w:r w:rsidRPr="00E90896">
        <w:rPr>
          <w:rStyle w:val="Literal"/>
          <w:lang w:val="de-DE"/>
        </w:rPr>
        <w:t>import random</w:t>
      </w:r>
      <w:r w:rsidRPr="00E90896">
        <w:rPr>
          <w:lang w:val="de-DE"/>
        </w:rPr>
        <w:t xml:space="preserve"> ein, um das </w:t>
      </w:r>
      <w:r w:rsidRPr="00E90896">
        <w:rPr>
          <w:rStyle w:val="Literal"/>
          <w:lang w:val="de-DE"/>
        </w:rPr>
        <w:t>random</w:t>
      </w:r>
      <w:r w:rsidRPr="00E90896">
        <w:rPr>
          <w:lang w:val="de-DE"/>
        </w:rPr>
        <w:t xml:space="preserve">-Modul zu importieren. Dann tippe </w:t>
      </w:r>
      <w:r w:rsidRPr="00E90896">
        <w:rPr>
          <w:rStyle w:val="Literal"/>
          <w:lang w:val="de-DE"/>
        </w:rPr>
        <w:t>random.randint(1, 20)</w:t>
      </w:r>
      <w:r w:rsidRPr="00E90896">
        <w:rPr>
          <w:lang w:val="de-DE"/>
        </w:rPr>
        <w:t xml:space="preserve"> und drücke die Eingabetaste, um zu sehen, was der Funktionsaufruf zurückgibt. Er wird eine Ganzzahl von </w:t>
      </w:r>
      <w:r w:rsidRPr="00E90896">
        <w:rPr>
          <w:rStyle w:val="Literal"/>
          <w:lang w:val="de-DE"/>
        </w:rPr>
        <w:t>1</w:t>
      </w:r>
      <w:r w:rsidRPr="00E90896">
        <w:rPr>
          <w:lang w:val="de-DE"/>
        </w:rPr>
        <w:t xml:space="preserve"> bis </w:t>
      </w:r>
      <w:r w:rsidRPr="00E90896">
        <w:rPr>
          <w:rStyle w:val="Literal"/>
          <w:lang w:val="de-DE"/>
        </w:rPr>
        <w:t>20</w:t>
      </w:r>
      <w:r w:rsidRPr="00E90896">
        <w:rPr>
          <w:lang w:val="de-DE"/>
        </w:rPr>
        <w:t xml:space="preserve"> zurückgeben. Wenn du die Eingabe wiederholst, wird die Funktion wahrscheinlich eine andere </w:t>
      </w:r>
      <w:r w:rsidRPr="00E90896">
        <w:rPr>
          <w:lang w:val="de-DE"/>
        </w:rPr>
        <w:lastRenderedPageBreak/>
        <w:t>Zahl zurückgeben. Die</w:t>
      </w:r>
      <w:r w:rsidRPr="00E90896">
        <w:rPr>
          <w:rStyle w:val="Literal"/>
          <w:lang w:val="de-DE"/>
        </w:rPr>
        <w:t xml:space="preserve"> randint()</w:t>
      </w:r>
      <w:r w:rsidRPr="00E90896">
        <w:rPr>
          <w:lang w:val="de-DE"/>
        </w:rPr>
        <w:t>-Funktion gibt jedes Mal eine zufällige Zahl aus dem übergebenen Wertebereich zurück, ähnlich wie ein Würfel bei jedem Wurf auf einer zufälligen Zahl landet.</w:t>
      </w:r>
    </w:p>
    <w:p w:rsidR="006F0E62" w:rsidRDefault="006F0E62" w:rsidP="006F0E62">
      <w:pPr>
        <w:pStyle w:val="CodeExample"/>
      </w:pPr>
      <w:r>
        <w:t>&gt;&gt;&gt; import random</w:t>
      </w:r>
    </w:p>
    <w:p w:rsidR="006F0E62" w:rsidRDefault="006F0E62" w:rsidP="006F0E62">
      <w:pPr>
        <w:pStyle w:val="CodeExample"/>
      </w:pPr>
      <w:r>
        <w:t>&gt;&gt;&gt; random.randint(1, 20)</w:t>
      </w:r>
    </w:p>
    <w:p w:rsidR="006F0E62" w:rsidRDefault="006F0E62" w:rsidP="006F0E62">
      <w:pPr>
        <w:pStyle w:val="CodeExample"/>
      </w:pPr>
      <w:r>
        <w:t>12</w:t>
      </w:r>
    </w:p>
    <w:p w:rsidR="006F0E62" w:rsidRDefault="006F0E62" w:rsidP="006F0E62">
      <w:pPr>
        <w:pStyle w:val="CodeExample"/>
      </w:pPr>
      <w:r>
        <w:t>&gt;&gt;&gt; random.randint(1, 20)</w:t>
      </w:r>
    </w:p>
    <w:p w:rsidR="006F0E62" w:rsidRDefault="006F0E62" w:rsidP="006F0E62">
      <w:pPr>
        <w:pStyle w:val="CodeExample"/>
      </w:pPr>
      <w:r>
        <w:t>18</w:t>
      </w:r>
    </w:p>
    <w:p w:rsidR="006F0E62" w:rsidRDefault="006F0E62" w:rsidP="006F0E62">
      <w:pPr>
        <w:pStyle w:val="CodeExample"/>
      </w:pPr>
      <w:r>
        <w:t>&gt;&gt;&gt; random.randint(1, 20)</w:t>
      </w:r>
    </w:p>
    <w:p w:rsidR="006F0E62" w:rsidRDefault="006F0E62" w:rsidP="006F0E62">
      <w:pPr>
        <w:pStyle w:val="CodeExample"/>
      </w:pPr>
      <w:r>
        <w:t>3</w:t>
      </w:r>
    </w:p>
    <w:p w:rsidR="006F0E62" w:rsidRDefault="006F0E62" w:rsidP="006F0E62">
      <w:pPr>
        <w:pStyle w:val="CodeExample"/>
      </w:pPr>
      <w:r>
        <w:t>&gt;&gt;&gt; random.randint(1, 20)</w:t>
      </w:r>
    </w:p>
    <w:p w:rsidR="006F0E62" w:rsidRDefault="006F0E62" w:rsidP="006F0E62">
      <w:pPr>
        <w:pStyle w:val="CodeExample"/>
      </w:pPr>
      <w:r>
        <w:t>18</w:t>
      </w:r>
    </w:p>
    <w:p w:rsidR="006F0E62" w:rsidRDefault="006F0E62" w:rsidP="006F0E62">
      <w:pPr>
        <w:pStyle w:val="CodeExample"/>
      </w:pPr>
      <w:r>
        <w:t>&gt;&gt;&gt; random.randint(1, 20)</w:t>
      </w:r>
    </w:p>
    <w:p w:rsidR="006F0E62" w:rsidRDefault="006F0E62" w:rsidP="006F0E62">
      <w:pPr>
        <w:pStyle w:val="CodeExample"/>
      </w:pPr>
      <w:r>
        <w:t>7</w:t>
      </w:r>
    </w:p>
    <w:p w:rsidR="00E90896" w:rsidRPr="00E90896" w:rsidRDefault="00E90896" w:rsidP="00E90896">
      <w:pPr>
        <w:pStyle w:val="Body"/>
        <w:rPr>
          <w:lang w:val="de-DE"/>
        </w:rPr>
      </w:pPr>
      <w:r w:rsidRPr="00E90896">
        <w:rPr>
          <w:lang w:val="de-DE"/>
        </w:rPr>
        <w:t xml:space="preserve">Verwende die </w:t>
      </w:r>
      <w:r w:rsidRPr="00E90896">
        <w:rPr>
          <w:rStyle w:val="Literal"/>
          <w:lang w:val="de-DE"/>
        </w:rPr>
        <w:t>randint()</w:t>
      </w:r>
      <w:r w:rsidRPr="00E90896">
        <w:rPr>
          <w:lang w:val="de-DE"/>
        </w:rPr>
        <w:t>-Funktion, um deinem Spiel ein zufälliges Element hinzuzufügen. Wir werden das Zufallselement noch in vielen weiteren Spielen verwenden (denke daran, wie viele Brettspiele Würfel benutzen).</w:t>
      </w:r>
    </w:p>
    <w:p w:rsidR="00E90896" w:rsidRPr="00E90896" w:rsidRDefault="00E90896" w:rsidP="00E90896">
      <w:pPr>
        <w:pStyle w:val="Body"/>
        <w:rPr>
          <w:lang w:val="de-DE"/>
        </w:rPr>
      </w:pPr>
      <w:r w:rsidRPr="00E90896">
        <w:rPr>
          <w:lang w:val="de-DE"/>
        </w:rPr>
        <w:t xml:space="preserve">Du kannst den Wertebereich ändern, indem du verschiedene Argumente übergibst. Probiere zum Beispiel </w:t>
      </w:r>
      <w:r w:rsidRPr="00E90896">
        <w:rPr>
          <w:rStyle w:val="Literal"/>
          <w:lang w:val="de-DE"/>
        </w:rPr>
        <w:t>random.randint(1, 4)</w:t>
      </w:r>
      <w:r w:rsidRPr="00E90896">
        <w:rPr>
          <w:lang w:val="de-DE"/>
        </w:rPr>
        <w:t xml:space="preserve"> einzugeben, um nur Ganzzahlen von </w:t>
      </w:r>
      <w:r w:rsidRPr="00E90896">
        <w:rPr>
          <w:rStyle w:val="Literal"/>
          <w:lang w:val="de-DE"/>
        </w:rPr>
        <w:t>1</w:t>
      </w:r>
      <w:r w:rsidRPr="00E90896">
        <w:rPr>
          <w:lang w:val="de-DE"/>
        </w:rPr>
        <w:t xml:space="preserve"> bis </w:t>
      </w:r>
      <w:r w:rsidRPr="00E90896">
        <w:rPr>
          <w:rStyle w:val="Literal"/>
          <w:lang w:val="de-DE"/>
        </w:rPr>
        <w:t>4</w:t>
      </w:r>
      <w:r w:rsidRPr="00E90896">
        <w:rPr>
          <w:lang w:val="de-DE"/>
        </w:rPr>
        <w:t xml:space="preserve"> (einschließlich </w:t>
      </w:r>
      <w:r w:rsidRPr="00E90896">
        <w:rPr>
          <w:rStyle w:val="Literal"/>
          <w:lang w:val="de-DE"/>
        </w:rPr>
        <w:t>1</w:t>
      </w:r>
      <w:r w:rsidRPr="00E90896">
        <w:rPr>
          <w:lang w:val="de-DE"/>
        </w:rPr>
        <w:t xml:space="preserve"> und </w:t>
      </w:r>
      <w:r w:rsidRPr="00E90896">
        <w:rPr>
          <w:rStyle w:val="Literal"/>
          <w:lang w:val="de-DE"/>
        </w:rPr>
        <w:t>4</w:t>
      </w:r>
      <w:r w:rsidRPr="00E90896">
        <w:rPr>
          <w:lang w:val="de-DE"/>
        </w:rPr>
        <w:t xml:space="preserve">) zu erhalten. Oder gib </w:t>
      </w:r>
      <w:r w:rsidRPr="00E90896">
        <w:rPr>
          <w:rStyle w:val="Literal"/>
          <w:lang w:val="de-DE"/>
        </w:rPr>
        <w:t>random.randint(1000, 2000)</w:t>
      </w:r>
      <w:r w:rsidRPr="00E90896">
        <w:rPr>
          <w:lang w:val="de-DE"/>
        </w:rPr>
        <w:t xml:space="preserve"> ein, um Ganzzahlen zwischen </w:t>
      </w:r>
      <w:r w:rsidRPr="00E90896">
        <w:rPr>
          <w:rStyle w:val="Literal"/>
          <w:lang w:val="de-DE"/>
        </w:rPr>
        <w:t>1000</w:t>
      </w:r>
      <w:r w:rsidRPr="00E90896">
        <w:rPr>
          <w:lang w:val="de-DE"/>
        </w:rPr>
        <w:t xml:space="preserve"> und </w:t>
      </w:r>
      <w:r w:rsidRPr="00E90896">
        <w:rPr>
          <w:rStyle w:val="Literal"/>
          <w:lang w:val="de-DE"/>
        </w:rPr>
        <w:t>2000</w:t>
      </w:r>
      <w:r w:rsidRPr="00E90896">
        <w:rPr>
          <w:lang w:val="de-DE"/>
        </w:rPr>
        <w:t xml:space="preserve"> zu erhalten.</w:t>
      </w:r>
    </w:p>
    <w:p w:rsidR="00E90896" w:rsidRPr="00E90896" w:rsidRDefault="00E90896" w:rsidP="00E90896">
      <w:pPr>
        <w:pStyle w:val="Body"/>
        <w:rPr>
          <w:lang w:val="de-DE"/>
        </w:rPr>
      </w:pPr>
      <w:r w:rsidRPr="00E90896">
        <w:rPr>
          <w:lang w:val="de-DE"/>
        </w:rPr>
        <w:t>Probiere die Beispiele in der interaktiven Konsole aus. Die Ergebnisse, die du erhältst werden wahrscheinlich anders aussehen (es handelt sich immerhin um Zufallszahlen).</w:t>
      </w:r>
    </w:p>
    <w:p w:rsidR="006F0E62" w:rsidRDefault="006F0E62" w:rsidP="006F0E62">
      <w:pPr>
        <w:pStyle w:val="CodeExample"/>
      </w:pPr>
      <w:r>
        <w:t>&gt;&gt;&gt; random.randint(1, 4)</w:t>
      </w:r>
    </w:p>
    <w:p w:rsidR="006F0E62" w:rsidRDefault="006F0E62" w:rsidP="006F0E62">
      <w:pPr>
        <w:pStyle w:val="CodeExample"/>
      </w:pPr>
      <w:r>
        <w:t>3</w:t>
      </w:r>
    </w:p>
    <w:p w:rsidR="006F0E62" w:rsidRDefault="006F0E62" w:rsidP="006F0E62">
      <w:pPr>
        <w:pStyle w:val="CodeExample"/>
      </w:pPr>
      <w:r>
        <w:t>&gt;&gt;&gt; random.randint(1000, 2000)</w:t>
      </w:r>
    </w:p>
    <w:p w:rsidR="006F0E62" w:rsidRDefault="006F0E62" w:rsidP="006F0E62">
      <w:pPr>
        <w:pStyle w:val="CodeExample"/>
      </w:pPr>
      <w:r>
        <w:t>1294</w:t>
      </w:r>
    </w:p>
    <w:p w:rsidR="006F0E62" w:rsidRPr="006F0E62" w:rsidRDefault="00E90896" w:rsidP="006F0E62">
      <w:pPr>
        <w:pStyle w:val="Body"/>
        <w:rPr>
          <w:lang w:val="de-DE"/>
        </w:rPr>
      </w:pPr>
      <w:r w:rsidRPr="00E90896">
        <w:rPr>
          <w:lang w:val="de-DE"/>
        </w:rPr>
        <w:t xml:space="preserve">Du kannst den Quellcode und damit das Verhalten des Spiels ändern. </w:t>
      </w:r>
      <w:r>
        <w:t>Ersetze die Zeilen</w:t>
      </w:r>
      <w:r w:rsidR="006F0E62" w:rsidRPr="006F0E62">
        <w:rPr>
          <w:lang w:val="de-DE"/>
        </w:rPr>
        <w:t>:</w:t>
      </w:r>
    </w:p>
    <w:p w:rsidR="006F0E62" w:rsidRPr="00EC0861" w:rsidRDefault="006F0E62" w:rsidP="006F0E62">
      <w:pPr>
        <w:pStyle w:val="SourceCode"/>
        <w:rPr>
          <w:lang w:val="de-DE"/>
        </w:rPr>
      </w:pPr>
      <w:r>
        <w:rPr>
          <w:rStyle w:val="SourceLineNumber"/>
          <w:lang w:val="de-DE"/>
        </w:rPr>
        <w:t xml:space="preserve"> </w:t>
      </w:r>
      <w:r w:rsidRPr="00EC0861">
        <w:rPr>
          <w:rStyle w:val="SourceLineNumber"/>
          <w:lang w:val="de-DE"/>
        </w:rPr>
        <w:t>9.</w:t>
      </w:r>
      <w:r w:rsidRPr="00EC0861">
        <w:rPr>
          <w:lang w:val="de-DE"/>
        </w:rPr>
        <w:t xml:space="preserve"> zahl = random.randint(1, 20)</w:t>
      </w:r>
    </w:p>
    <w:p w:rsidR="006F0E62" w:rsidRPr="00BB2815" w:rsidRDefault="006F0E62" w:rsidP="006F0E62">
      <w:pPr>
        <w:pStyle w:val="SourceCode"/>
        <w:rPr>
          <w:lang w:val="de-DE"/>
        </w:rPr>
      </w:pPr>
      <w:r w:rsidRPr="00BB2815">
        <w:rPr>
          <w:rStyle w:val="SourceLineNumber"/>
          <w:lang w:val="de-DE"/>
        </w:rPr>
        <w:t>10</w:t>
      </w:r>
      <w:r w:rsidRPr="00BB2815">
        <w:rPr>
          <w:lang w:val="de-DE"/>
        </w:rPr>
        <w:t>. print('Also, ' + meinName + ', ich denke an eine Zahl zwischen 1 und 20.')</w:t>
      </w:r>
    </w:p>
    <w:p w:rsidR="006F0E62" w:rsidRDefault="006F0E62" w:rsidP="006F0E62">
      <w:pPr>
        <w:pStyle w:val="Body"/>
      </w:pPr>
      <w:r>
        <w:t>…</w:t>
      </w:r>
      <w:r w:rsidR="00E90896" w:rsidRPr="00E90896">
        <w:t>durch:</w:t>
      </w:r>
    </w:p>
    <w:p w:rsidR="006F0E62" w:rsidRPr="006F0E62" w:rsidRDefault="006F0E62" w:rsidP="006F0E62">
      <w:pPr>
        <w:pStyle w:val="SourceCode"/>
      </w:pPr>
      <w:r w:rsidRPr="006F0E62">
        <w:rPr>
          <w:rStyle w:val="SourceLineNumber"/>
        </w:rPr>
        <w:t>9.</w:t>
      </w:r>
      <w:r w:rsidRPr="006F0E62">
        <w:t xml:space="preserve"> zahl = random.randint(1, </w:t>
      </w:r>
      <w:r w:rsidRPr="006F0E62">
        <w:rPr>
          <w:rStyle w:val="Strong"/>
        </w:rPr>
        <w:t>100</w:t>
      </w:r>
      <w:r w:rsidRPr="006F0E62">
        <w:t>)</w:t>
      </w:r>
    </w:p>
    <w:p w:rsidR="006F0E62" w:rsidRPr="00BB2815" w:rsidRDefault="006F0E62" w:rsidP="006F0E62">
      <w:pPr>
        <w:pStyle w:val="SourceCode"/>
        <w:rPr>
          <w:lang w:val="de-DE"/>
        </w:rPr>
      </w:pPr>
      <w:r w:rsidRPr="00BB2815">
        <w:rPr>
          <w:rStyle w:val="SourceLineNumber"/>
          <w:lang w:val="de-DE"/>
        </w:rPr>
        <w:t>10</w:t>
      </w:r>
      <w:r w:rsidRPr="00BB2815">
        <w:rPr>
          <w:lang w:val="de-DE"/>
        </w:rPr>
        <w:t>. print('Also, ' + meinName + ', ich den</w:t>
      </w:r>
      <w:r>
        <w:rPr>
          <w:lang w:val="de-DE"/>
        </w:rPr>
        <w:t xml:space="preserve">ke an eine Zahl zwischen 1 und </w:t>
      </w:r>
      <w:r w:rsidRPr="006F0E62">
        <w:rPr>
          <w:rStyle w:val="Strong"/>
          <w:lang w:val="de-DE"/>
        </w:rPr>
        <w:t>10</w:t>
      </w:r>
      <w:r w:rsidRPr="00BB2815">
        <w:rPr>
          <w:rStyle w:val="Strong"/>
          <w:lang w:val="de-DE"/>
        </w:rPr>
        <w:t>0</w:t>
      </w:r>
      <w:r w:rsidRPr="00BB2815">
        <w:rPr>
          <w:lang w:val="de-DE"/>
        </w:rPr>
        <w:t>.')</w:t>
      </w:r>
    </w:p>
    <w:p w:rsidR="00E90896" w:rsidRPr="00E90896" w:rsidRDefault="00E90896" w:rsidP="006F0E62">
      <w:pPr>
        <w:pStyle w:val="Body"/>
        <w:rPr>
          <w:lang w:val="de-DE"/>
        </w:rPr>
      </w:pPr>
      <w:r w:rsidRPr="00E90896">
        <w:rPr>
          <w:lang w:val="de-DE"/>
        </w:rPr>
        <w:lastRenderedPageBreak/>
        <w:t xml:space="preserve">Jetzt wird der Computer an eine Zahl zwischen </w:t>
      </w:r>
      <w:r w:rsidRPr="00E90896">
        <w:rPr>
          <w:rStyle w:val="Literal"/>
          <w:lang w:val="de-DE"/>
        </w:rPr>
        <w:t>1</w:t>
      </w:r>
      <w:r w:rsidRPr="00E90896">
        <w:rPr>
          <w:lang w:val="de-DE"/>
        </w:rPr>
        <w:t xml:space="preserve"> und </w:t>
      </w:r>
      <w:r w:rsidRPr="00E90896">
        <w:rPr>
          <w:rStyle w:val="Literal"/>
          <w:lang w:val="de-DE"/>
        </w:rPr>
        <w:t>100</w:t>
      </w:r>
      <w:r w:rsidRPr="00E90896">
        <w:rPr>
          <w:lang w:val="de-DE"/>
        </w:rPr>
        <w:t xml:space="preserve">, statt an eine zwischen </w:t>
      </w:r>
      <w:r w:rsidRPr="00E90896">
        <w:rPr>
          <w:rStyle w:val="Literal"/>
          <w:lang w:val="de-DE"/>
        </w:rPr>
        <w:t>1</w:t>
      </w:r>
      <w:r w:rsidRPr="00E90896">
        <w:rPr>
          <w:lang w:val="de-DE"/>
        </w:rPr>
        <w:t xml:space="preserve"> und </w:t>
      </w:r>
      <w:r w:rsidRPr="00E90896">
        <w:rPr>
          <w:rStyle w:val="Literal"/>
          <w:lang w:val="de-DE"/>
        </w:rPr>
        <w:t>20</w:t>
      </w:r>
      <w:r w:rsidRPr="00E90896">
        <w:rPr>
          <w:lang w:val="de-DE"/>
        </w:rPr>
        <w:t xml:space="preserve"> denken. Durch Ändern von Zeile 9 wird der Wertebereich der Zufallszahlen geändert. Vergiss nicht auch Zeile </w:t>
      </w:r>
      <w:r w:rsidRPr="00E90896">
        <w:rPr>
          <w:rStyle w:val="Literal"/>
          <w:lang w:val="de-DE"/>
        </w:rPr>
        <w:t>10</w:t>
      </w:r>
      <w:r w:rsidRPr="00E90896">
        <w:rPr>
          <w:lang w:val="de-DE"/>
        </w:rPr>
        <w:t xml:space="preserve"> zu ändern, damit das Spiel dem Spieler den korrekten Wertebereich anzeigt.</w:t>
      </w:r>
    </w:p>
    <w:p w:rsidR="006F0E62" w:rsidRPr="006F0E62" w:rsidRDefault="00E90896" w:rsidP="006F0E62">
      <w:pPr>
        <w:pStyle w:val="Non-TOCHeading3"/>
        <w:rPr>
          <w:lang w:val="de-DE"/>
        </w:rPr>
      </w:pPr>
      <w:r w:rsidRPr="00E90896">
        <w:rPr>
          <w:lang w:val="de-DE"/>
        </w:rPr>
        <w:t>Den Spieler begrüßen</w:t>
      </w:r>
    </w:p>
    <w:p w:rsidR="006F0E62" w:rsidRPr="00BB2815" w:rsidRDefault="006F0E62" w:rsidP="006F0E62">
      <w:pPr>
        <w:pStyle w:val="SourceCode"/>
        <w:rPr>
          <w:lang w:val="de-DE"/>
        </w:rPr>
      </w:pPr>
      <w:r w:rsidRPr="00BB2815">
        <w:rPr>
          <w:rStyle w:val="SourceLineNumber"/>
          <w:lang w:val="de-DE"/>
        </w:rPr>
        <w:t>10</w:t>
      </w:r>
      <w:r w:rsidRPr="00BB2815">
        <w:rPr>
          <w:lang w:val="de-DE"/>
        </w:rPr>
        <w:t>. print('Also, ' + meinName + ', ich denke an eine Zahl zwischen 1 und 20.')</w:t>
      </w:r>
    </w:p>
    <w:p w:rsidR="006F0E62" w:rsidRPr="00E90896" w:rsidRDefault="00E90896" w:rsidP="006F0E62">
      <w:pPr>
        <w:pStyle w:val="Body"/>
        <w:rPr>
          <w:lang w:val="de-DE"/>
        </w:rPr>
      </w:pPr>
      <w:r w:rsidRPr="00E90896">
        <w:rPr>
          <w:lang w:val="de-DE"/>
        </w:rPr>
        <w:t xml:space="preserve">In Zeile 10 heißt die </w:t>
      </w:r>
      <w:r w:rsidRPr="00E90896">
        <w:rPr>
          <w:rStyle w:val="Literal"/>
          <w:lang w:val="de-DE"/>
        </w:rPr>
        <w:t>print()</w:t>
      </w:r>
      <w:r w:rsidRPr="00E90896">
        <w:rPr>
          <w:lang w:val="de-DE"/>
        </w:rPr>
        <w:t>-Funktion den Spieler willkommen und teilt ihm mit, dass der Computer an eine Zufallszahl denkt.</w:t>
      </w:r>
    </w:p>
    <w:p w:rsidR="006F0E62" w:rsidRPr="00E90896" w:rsidRDefault="00E90896" w:rsidP="006F0E62">
      <w:pPr>
        <w:pStyle w:val="Body"/>
        <w:rPr>
          <w:lang w:val="de-DE"/>
        </w:rPr>
      </w:pPr>
      <w:r w:rsidRPr="00E90896">
        <w:rPr>
          <w:lang w:val="de-DE"/>
        </w:rPr>
        <w:t xml:space="preserve">Es hat den Anschein, als enthielte Zeile 10 drei Zeichenketten, aber sieh dir die Zeile genau an. Die Pluszeichen verketten die drei Zeichenketten zu einer einzigen. Und das ist das einzige Zeichenketten-Argument, das an die </w:t>
      </w:r>
      <w:r w:rsidRPr="00E90896">
        <w:rPr>
          <w:rStyle w:val="Literal"/>
          <w:lang w:val="de-DE"/>
        </w:rPr>
        <w:t>print()</w:t>
      </w:r>
      <w:r w:rsidRPr="00E90896">
        <w:rPr>
          <w:lang w:val="de-DE"/>
        </w:rPr>
        <w:t>-Funktion übergeben wird. Die Kommata befinden sich innerhalb der Anführungszeichen und sind damit Teil der Zeichenkette selbst.</w:t>
      </w:r>
    </w:p>
    <w:p w:rsidR="006F0E62" w:rsidRDefault="00E90896" w:rsidP="006F0E62">
      <w:pPr>
        <w:pStyle w:val="Heading2"/>
      </w:pPr>
      <w:r w:rsidRPr="00E90896">
        <w:t>Schleifen</w:t>
      </w:r>
    </w:p>
    <w:p w:rsidR="006F0E62" w:rsidRPr="00BB2815" w:rsidRDefault="006F0E62" w:rsidP="006F0E62">
      <w:pPr>
        <w:pStyle w:val="SourceCode"/>
      </w:pPr>
      <w:r w:rsidRPr="00BB2815">
        <w:rPr>
          <w:rStyle w:val="SourceLineNumber"/>
        </w:rPr>
        <w:t>12.</w:t>
      </w:r>
      <w:r w:rsidRPr="00BB2815">
        <w:t xml:space="preserve"> while abgegebenTipps &lt; 6:</w:t>
      </w:r>
    </w:p>
    <w:p w:rsidR="00E90896" w:rsidRPr="00E90896" w:rsidRDefault="00E90896" w:rsidP="006F0E62">
      <w:pPr>
        <w:pStyle w:val="Body"/>
        <w:rPr>
          <w:lang w:val="de-DE"/>
        </w:rPr>
      </w:pPr>
      <w:r w:rsidRPr="00E90896">
        <w:rPr>
          <w:lang w:val="de-DE"/>
        </w:rPr>
        <w:t xml:space="preserve">Zeile 12 ist eine while-Anweisung, die auf den Beginn einer </w:t>
      </w:r>
      <w:r w:rsidRPr="00E90896">
        <w:rPr>
          <w:rStyle w:val="Literal"/>
          <w:lang w:val="de-DE"/>
        </w:rPr>
        <w:t>while</w:t>
      </w:r>
      <w:r w:rsidRPr="00E90896">
        <w:rPr>
          <w:lang w:val="de-DE"/>
        </w:rPr>
        <w:t xml:space="preserve">-Schleife hindeutet. </w:t>
      </w:r>
      <w:r w:rsidRPr="00E90896">
        <w:rPr>
          <w:rStyle w:val="Definition"/>
          <w:lang w:val="de-DE"/>
        </w:rPr>
        <w:t>Schleifen</w:t>
      </w:r>
      <w:r w:rsidRPr="00E90896">
        <w:rPr>
          <w:lang w:val="de-DE"/>
        </w:rPr>
        <w:t xml:space="preserve"> erlauben es dir, einen Codeabschnitt immer wieder auszuführen. Wir müssen jedoch ein paar andere Konzepte durchgehen, bevor wir uns Schleifen genauer ansehen. Dazu gehören Blöcke, Wahrheitswerte, Vergleichsoperatoren, Bedingungen und die </w:t>
      </w:r>
      <w:r w:rsidRPr="00E90896">
        <w:rPr>
          <w:rStyle w:val="Literal"/>
          <w:lang w:val="de-DE"/>
        </w:rPr>
        <w:t>while</w:t>
      </w:r>
      <w:r w:rsidRPr="00E90896">
        <w:rPr>
          <w:lang w:val="de-DE"/>
        </w:rPr>
        <w:t>-Anweisung.</w:t>
      </w:r>
    </w:p>
    <w:p w:rsidR="006F0E62" w:rsidRPr="00E90896" w:rsidRDefault="00E90896" w:rsidP="006F0E62">
      <w:pPr>
        <w:pStyle w:val="Heading2"/>
        <w:rPr>
          <w:lang w:val="de-DE"/>
        </w:rPr>
      </w:pPr>
      <w:r w:rsidRPr="00E90896">
        <w:rPr>
          <w:lang w:val="de-DE"/>
        </w:rPr>
        <w:t>Blöcke</w:t>
      </w:r>
    </w:p>
    <w:p w:rsidR="00E90896" w:rsidRDefault="00E90896" w:rsidP="006F0E62">
      <w:pPr>
        <w:pStyle w:val="Body"/>
      </w:pPr>
      <w:r w:rsidRPr="00E90896">
        <w:rPr>
          <w:lang w:val="de-DE"/>
        </w:rPr>
        <w:t xml:space="preserve">Mehrere Zeilen Programmcode können in einem Block gruppiert werden. Jede Zeile in einem </w:t>
      </w:r>
      <w:r w:rsidRPr="00E90896">
        <w:rPr>
          <w:rStyle w:val="Definition"/>
          <w:lang w:val="de-DE"/>
        </w:rPr>
        <w:t>Block</w:t>
      </w:r>
      <w:r w:rsidRPr="00E90896">
        <w:rPr>
          <w:lang w:val="de-DE"/>
        </w:rPr>
        <w:t xml:space="preserve"> hat dieselbe minimale Einrückung. An der Anzahl an Leerzeichen am Anfang der Zeile siehst du, wo ein Block beginnt. </w:t>
      </w:r>
      <w:r w:rsidRPr="00E90896">
        <w:t xml:space="preserve">Das ist die </w:t>
      </w:r>
      <w:r w:rsidRPr="00E90896">
        <w:rPr>
          <w:rStyle w:val="Definition"/>
        </w:rPr>
        <w:t>Einrückung</w:t>
      </w:r>
      <w:r w:rsidRPr="00E90896">
        <w:t xml:space="preserve"> (auf Englisch “indentation”) der Zeile.</w:t>
      </w:r>
    </w:p>
    <w:p w:rsidR="00E90896" w:rsidRPr="00E90896" w:rsidRDefault="00E90896" w:rsidP="00E90896">
      <w:pPr>
        <w:pStyle w:val="Body"/>
        <w:rPr>
          <w:lang w:val="de-DE"/>
        </w:rPr>
      </w:pPr>
      <w:r w:rsidRPr="00E90896">
        <w:rPr>
          <w:lang w:val="de-DE"/>
        </w:rPr>
        <w:t>Ein Block beginnt wenn die Einrückung der Zeile sich erhöht (normalerweise um vier Leerzeichen). Alle folgenden Zeilen mit gleicher Einrückung sind Teil des Blocks. Der Block endet, sobald eine Zeile mit geringerer Einrückung beginnt. Das heißt, Blöcke können in anderen Blöcken enthalten sein (man sagt auch: Blöcke können ineinander verschachtelt sein). Abbildung 4-1 ist ein Diagramm des Codes, in dem die Blöcke umrissen und durchnummeriert sind.</w:t>
      </w:r>
    </w:p>
    <w:p w:rsidR="00E90896" w:rsidRPr="00E90896" w:rsidRDefault="00E90896" w:rsidP="00E90896">
      <w:pPr>
        <w:pStyle w:val="Body"/>
        <w:rPr>
          <w:lang w:val="de-DE"/>
        </w:rPr>
      </w:pPr>
      <w:r w:rsidRPr="00E90896">
        <w:rPr>
          <w:lang w:val="de-DE"/>
        </w:rPr>
        <w:t xml:space="preserve">In Abbildung 4-1 ist Zeile 12 nicht eingerückt und daher auch nicht Teil eines Blocks. Zeile 13 ist vier Leerzeichen eingerückt. Da diese Einrückung größer ist, als die der vorherigen Zeile, beginnt </w:t>
      </w:r>
      <w:r w:rsidRPr="00E90896">
        <w:rPr>
          <w:lang w:val="de-DE"/>
        </w:rPr>
        <w:lastRenderedPageBreak/>
        <w:t>hier ein neuer Block. Der Block ist in Abbildung 4-1 mit (1) gekennzeichnet. Dieser Block erstreckt sich bis zur nächsten Zeile ohne Einrückung. Leerzeilen werden ignoriert.</w:t>
      </w:r>
    </w:p>
    <w:p w:rsidR="006F0E62" w:rsidRPr="00E90896" w:rsidRDefault="00E90896" w:rsidP="006F0E62">
      <w:pPr>
        <w:pStyle w:val="Body"/>
        <w:rPr>
          <w:lang w:val="de-DE"/>
        </w:rPr>
      </w:pPr>
      <w:r w:rsidRPr="00E90896">
        <w:rPr>
          <w:lang w:val="de-DE"/>
        </w:rPr>
        <w:t>Zeile 20 hat eine Einrückung von acht Leerzeichen. Acht Leerzeichen sind mehr als vier Leerzeichen, was wiederum einen neuen Block beginnt. Dieser Block ist in Abbildung 4-1 mit (2) gekennzeichnet. Dieser Block ist Teil eines anderen Blocks.</w:t>
      </w:r>
    </w:p>
    <w:p w:rsidR="006F0E62" w:rsidRDefault="006F0E62" w:rsidP="006F0E62">
      <w:pPr>
        <w:jc w:val="center"/>
      </w:pPr>
      <w:r>
        <w:rPr>
          <w:noProof/>
        </w:rPr>
        <w:drawing>
          <wp:inline distT="0" distB="0" distL="0" distR="0" wp14:anchorId="6B2FD856" wp14:editId="258B5347">
            <wp:extent cx="2726267" cy="1558674"/>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_blocks.png"/>
                    <pic:cNvPicPr/>
                  </pic:nvPicPr>
                  <pic:blipFill>
                    <a:blip r:embed="rId9">
                      <a:extLst>
                        <a:ext uri="{28A0092B-C50C-407E-A947-70E740481C1C}">
                          <a14:useLocalDpi xmlns:a14="http://schemas.microsoft.com/office/drawing/2010/main" val="0"/>
                        </a:ext>
                      </a:extLst>
                    </a:blip>
                    <a:stretch>
                      <a:fillRect/>
                    </a:stretch>
                  </pic:blipFill>
                  <pic:spPr>
                    <a:xfrm>
                      <a:off x="0" y="0"/>
                      <a:ext cx="2762036" cy="1579124"/>
                    </a:xfrm>
                    <a:prstGeom prst="rect">
                      <a:avLst/>
                    </a:prstGeom>
                  </pic:spPr>
                </pic:pic>
              </a:graphicData>
            </a:graphic>
          </wp:inline>
        </w:drawing>
      </w:r>
    </w:p>
    <w:p w:rsidR="006F0E62" w:rsidRPr="00E90896" w:rsidRDefault="00E90896" w:rsidP="006F0E62">
      <w:pPr>
        <w:pStyle w:val="Caption"/>
        <w:rPr>
          <w:lang w:val="de-DE"/>
        </w:rPr>
      </w:pPr>
      <w:r w:rsidRPr="00E90896">
        <w:rPr>
          <w:lang w:val="de-DE"/>
        </w:rPr>
        <w:t>Abbildung 4-1: Blöcke und deren Einrückung. Die schwarzen Quadrate repräsentieren Leerzeichen.</w:t>
      </w:r>
    </w:p>
    <w:p w:rsidR="00E90896" w:rsidRPr="00E90896" w:rsidRDefault="00E90896" w:rsidP="00E90896">
      <w:pPr>
        <w:pStyle w:val="Body"/>
        <w:rPr>
          <w:lang w:val="de-DE"/>
        </w:rPr>
      </w:pPr>
      <w:r w:rsidRPr="00E90896">
        <w:rPr>
          <w:lang w:val="de-DE"/>
        </w:rPr>
        <w:t>Zeile 22 hat nur vier Einrückungen. Da sich die Einrückung verringert hat, weißt du, dass der Block zu Ende ist. Zeile 20 ist die einzige Zeile in diesem Block. Zeile 22 ist Teil desselben Blocks wie alle anderen Zeilen mit vier Leerzeichen.</w:t>
      </w:r>
    </w:p>
    <w:p w:rsidR="00E90896" w:rsidRPr="00E90896" w:rsidRDefault="00E90896" w:rsidP="00E90896">
      <w:pPr>
        <w:pStyle w:val="Body"/>
        <w:rPr>
          <w:lang w:val="de-DE"/>
        </w:rPr>
      </w:pPr>
      <w:r w:rsidRPr="00E90896">
        <w:rPr>
          <w:lang w:val="de-DE"/>
        </w:rPr>
        <w:t>Zeile 23 erhöht die Einrückung wieder auf 8 Leerzeichen. Es beginnt also wieder ein neuer Block. Er ist in Abbildung 4-1 mit (3) gekennzeichnet.</w:t>
      </w:r>
    </w:p>
    <w:p w:rsidR="00E90896" w:rsidRPr="00E90896" w:rsidRDefault="00E90896" w:rsidP="00E90896">
      <w:pPr>
        <w:pStyle w:val="Body"/>
        <w:rPr>
          <w:lang w:val="de-DE"/>
        </w:rPr>
      </w:pPr>
      <w:r w:rsidRPr="00E90896">
        <w:rPr>
          <w:lang w:val="de-DE"/>
        </w:rPr>
        <w:t>Zusammengefasst: Zeile 12 gehört zu keinem Block. Zeilen 13 bis 23 gehören alle zu Block (1). Zeile 20 ist einem Block innerhalb von Block (2). Und Zeile 23 ist die einzige Zeile in einem weiteren Block innerhalb von Block (3).</w:t>
      </w:r>
    </w:p>
    <w:p w:rsidR="006F0E62" w:rsidRPr="00E90896" w:rsidRDefault="00E90896" w:rsidP="006F0E62">
      <w:pPr>
        <w:pStyle w:val="Heading2"/>
        <w:rPr>
          <w:lang w:val="de-DE"/>
        </w:rPr>
      </w:pPr>
      <w:r w:rsidRPr="00E90896">
        <w:rPr>
          <w:lang w:val="de-DE"/>
        </w:rPr>
        <w:t>Wahrheitswerte</w:t>
      </w:r>
    </w:p>
    <w:p w:rsidR="00E90896" w:rsidRDefault="00E90896" w:rsidP="006F0E62">
      <w:pPr>
        <w:pStyle w:val="Body"/>
      </w:pPr>
      <w:r w:rsidRPr="00E90896">
        <w:rPr>
          <w:lang w:val="de-DE"/>
        </w:rPr>
        <w:t xml:space="preserve">Wahrheitswerte (auch boolesche Werte genannt (auf Englisch “boolean”)) können nur zwei Werte annehmen: </w:t>
      </w:r>
      <w:r w:rsidRPr="00E90896">
        <w:rPr>
          <w:rStyle w:val="Literal"/>
          <w:lang w:val="de-DE"/>
        </w:rPr>
        <w:t>True</w:t>
      </w:r>
      <w:r w:rsidRPr="00E90896">
        <w:rPr>
          <w:lang w:val="de-DE"/>
        </w:rPr>
        <w:t xml:space="preserve"> (Englsich für “wahr”) oder </w:t>
      </w:r>
      <w:r w:rsidRPr="00E90896">
        <w:rPr>
          <w:rStyle w:val="Literal"/>
          <w:lang w:val="de-DE"/>
        </w:rPr>
        <w:t>False</w:t>
      </w:r>
      <w:r w:rsidRPr="00E90896">
        <w:rPr>
          <w:lang w:val="de-DE"/>
        </w:rPr>
        <w:t xml:space="preserve"> (Englisch für “falsch”). Diese Werte müssen genauso geschrieben werden, wie sie hier aufgeführt sind (mit einem großen “T” bzw. “F” gefolgt von Kleinbuchstaben). Du wirst boolesche Werte mit Vergleichsoperatoren verwenden, um Bedingungen zu formulieren. </w:t>
      </w:r>
      <w:r w:rsidRPr="00E90896">
        <w:t>(Bedingungen werden später erläutert.)</w:t>
      </w:r>
    </w:p>
    <w:p w:rsidR="006F0E62" w:rsidRPr="00E90896" w:rsidRDefault="00E90896" w:rsidP="006F0E62">
      <w:pPr>
        <w:pStyle w:val="Body"/>
        <w:rPr>
          <w:lang w:val="de-DE"/>
        </w:rPr>
      </w:pPr>
      <w:r w:rsidRPr="00E90896">
        <w:rPr>
          <w:lang w:val="de-DE"/>
        </w:rPr>
        <w:t>Du kannst Wahrheitswerte natürlich auch in Variablen speichern:</w:t>
      </w:r>
    </w:p>
    <w:p w:rsidR="006F0E62" w:rsidRPr="00E90896" w:rsidRDefault="006F0E62" w:rsidP="006F0E62">
      <w:pPr>
        <w:pStyle w:val="CodeExample"/>
        <w:rPr>
          <w:lang w:val="de-DE"/>
        </w:rPr>
      </w:pPr>
      <w:r w:rsidRPr="00E90896">
        <w:rPr>
          <w:lang w:val="de-DE"/>
        </w:rPr>
        <w:t xml:space="preserve">&gt;&gt;&gt; </w:t>
      </w:r>
      <w:r w:rsidR="00E90896" w:rsidRPr="00E90896">
        <w:rPr>
          <w:lang w:val="de-DE"/>
        </w:rPr>
        <w:t xml:space="preserve">speck </w:t>
      </w:r>
      <w:r w:rsidRPr="00E90896">
        <w:rPr>
          <w:lang w:val="de-DE"/>
        </w:rPr>
        <w:t>= True</w:t>
      </w:r>
    </w:p>
    <w:p w:rsidR="006F0E62" w:rsidRPr="00E90896" w:rsidRDefault="006F0E62" w:rsidP="006F0E62">
      <w:pPr>
        <w:pStyle w:val="CodeExample"/>
        <w:rPr>
          <w:lang w:val="de-DE"/>
        </w:rPr>
      </w:pPr>
      <w:r w:rsidRPr="00E90896">
        <w:rPr>
          <w:lang w:val="de-DE"/>
        </w:rPr>
        <w:t xml:space="preserve">&gt;&gt;&gt; </w:t>
      </w:r>
      <w:r w:rsidR="00E90896" w:rsidRPr="00E90896">
        <w:rPr>
          <w:lang w:val="de-DE"/>
        </w:rPr>
        <w:t xml:space="preserve">eier </w:t>
      </w:r>
      <w:r w:rsidRPr="00E90896">
        <w:rPr>
          <w:lang w:val="de-DE"/>
        </w:rPr>
        <w:t>= False</w:t>
      </w:r>
    </w:p>
    <w:p w:rsidR="006F0E62" w:rsidRPr="00E90896" w:rsidRDefault="00E90896" w:rsidP="006F0E62">
      <w:pPr>
        <w:pStyle w:val="Body"/>
        <w:rPr>
          <w:lang w:val="de-DE"/>
        </w:rPr>
      </w:pPr>
      <w:r w:rsidRPr="00E90896">
        <w:rPr>
          <w:lang w:val="de-DE"/>
        </w:rPr>
        <w:lastRenderedPageBreak/>
        <w:t>Die Datentypen, die bis jetzt vorgestellt wurden sind Ganzzahlen (auf Englisch “integer”), Fließkommazahlen (auf Englisch “float”), Zeichenketten (auf Englisch “string”) und nun Wahrheitswerte (auf Englisch “boolean” oder kurz “bool”). Jeder Wert in Python gehört zu einem Datentyp.</w:t>
      </w:r>
    </w:p>
    <w:p w:rsidR="006F0E62" w:rsidRPr="00E90896" w:rsidRDefault="00E90896" w:rsidP="006F0E62">
      <w:pPr>
        <w:pStyle w:val="Heading2"/>
        <w:rPr>
          <w:lang w:val="de-DE"/>
        </w:rPr>
      </w:pPr>
      <w:r w:rsidRPr="00E90896">
        <w:rPr>
          <w:lang w:val="de-DE"/>
        </w:rPr>
        <w:t>Vergleichsoperatoren</w:t>
      </w:r>
    </w:p>
    <w:p w:rsidR="006F0E62" w:rsidRPr="00E90896" w:rsidRDefault="00E90896" w:rsidP="006F0E62">
      <w:pPr>
        <w:pStyle w:val="Body"/>
        <w:rPr>
          <w:lang w:val="de-DE"/>
        </w:rPr>
      </w:pPr>
      <w:r w:rsidRPr="00E90896">
        <w:rPr>
          <w:lang w:val="de-DE"/>
        </w:rPr>
        <w:t xml:space="preserve">Zeile 12 enthält eine </w:t>
      </w:r>
      <w:r w:rsidRPr="00E90896">
        <w:rPr>
          <w:rStyle w:val="Literal"/>
          <w:lang w:val="de-DE"/>
        </w:rPr>
        <w:t>while</w:t>
      </w:r>
      <w:r w:rsidRPr="00E90896">
        <w:rPr>
          <w:lang w:val="de-DE"/>
        </w:rPr>
        <w:t>-Anweisung</w:t>
      </w:r>
      <w:r w:rsidR="006F0E62" w:rsidRPr="00E90896">
        <w:rPr>
          <w:lang w:val="de-DE"/>
        </w:rPr>
        <w:t>:</w:t>
      </w:r>
    </w:p>
    <w:p w:rsidR="006F0E62" w:rsidRPr="00BB2815" w:rsidRDefault="006F0E62" w:rsidP="006F0E62">
      <w:pPr>
        <w:pStyle w:val="SourceCode"/>
      </w:pPr>
      <w:r w:rsidRPr="00BB2815">
        <w:rPr>
          <w:rStyle w:val="SourceLineNumber"/>
        </w:rPr>
        <w:t>12.</w:t>
      </w:r>
      <w:r w:rsidRPr="00BB2815">
        <w:t xml:space="preserve"> while abgegebenTipps &lt; 6:</w:t>
      </w:r>
    </w:p>
    <w:p w:rsidR="00E90896" w:rsidRPr="00E90896" w:rsidRDefault="00E90896" w:rsidP="00E90896">
      <w:pPr>
        <w:pStyle w:val="Body"/>
        <w:rPr>
          <w:lang w:val="de-DE"/>
        </w:rPr>
      </w:pPr>
      <w:r w:rsidRPr="00E90896">
        <w:rPr>
          <w:lang w:val="de-DE"/>
        </w:rPr>
        <w:t xml:space="preserve">Der Ausdruck der dem while-Schlüsselwort folgt (der </w:t>
      </w:r>
      <w:r w:rsidRPr="00E90896">
        <w:rPr>
          <w:rStyle w:val="Literal"/>
          <w:lang w:val="de-DE"/>
        </w:rPr>
        <w:t>abgegebenTipps &lt; 6</w:t>
      </w:r>
      <w:r w:rsidRPr="00E90896">
        <w:rPr>
          <w:lang w:val="de-DE"/>
        </w:rPr>
        <w:t xml:space="preserve">-Teil) enthält zwei Werte (der Wert in der Variable </w:t>
      </w:r>
      <w:r w:rsidRPr="00E90896">
        <w:rPr>
          <w:rStyle w:val="Literal"/>
          <w:lang w:val="de-DE"/>
        </w:rPr>
        <w:t>abgegebeneTipps</w:t>
      </w:r>
      <w:r w:rsidRPr="00E90896">
        <w:rPr>
          <w:lang w:val="de-DE"/>
        </w:rPr>
        <w:t xml:space="preserve"> und der Ganzzahlenwert </w:t>
      </w:r>
      <w:r w:rsidRPr="00E90896">
        <w:rPr>
          <w:rStyle w:val="Literal"/>
          <w:lang w:val="de-DE"/>
        </w:rPr>
        <w:t>6</w:t>
      </w:r>
      <w:r w:rsidRPr="00E90896">
        <w:rPr>
          <w:lang w:val="de-DE"/>
        </w:rPr>
        <w:t xml:space="preserve">) verbunden durch einen Operator (das </w:t>
      </w:r>
      <w:r w:rsidRPr="00E90896">
        <w:rPr>
          <w:rStyle w:val="Literal"/>
          <w:lang w:val="de-DE"/>
        </w:rPr>
        <w:t>&lt;</w:t>
      </w:r>
      <w:r w:rsidRPr="00E90896">
        <w:rPr>
          <w:lang w:val="de-DE"/>
        </w:rPr>
        <w:t xml:space="preserve"> “kleiner als”-Zeichen). Das </w:t>
      </w:r>
      <w:r w:rsidRPr="00E90896">
        <w:rPr>
          <w:rStyle w:val="Literal"/>
          <w:lang w:val="de-DE"/>
        </w:rPr>
        <w:t>&lt;</w:t>
      </w:r>
      <w:r w:rsidRPr="00E90896">
        <w:rPr>
          <w:lang w:val="de-DE"/>
        </w:rPr>
        <w:t xml:space="preserve">-Zeichen ist ein </w:t>
      </w:r>
      <w:r w:rsidRPr="00E90896">
        <w:rPr>
          <w:rStyle w:val="Definition"/>
          <w:lang w:val="de-DE"/>
        </w:rPr>
        <w:t>Vergleichsoperator</w:t>
      </w:r>
      <w:r w:rsidRPr="00E90896">
        <w:rPr>
          <w:lang w:val="de-DE"/>
        </w:rPr>
        <w:t>.</w:t>
      </w:r>
    </w:p>
    <w:p w:rsidR="006F0E62" w:rsidRDefault="00E90896" w:rsidP="006F0E62">
      <w:pPr>
        <w:pStyle w:val="Body"/>
      </w:pPr>
      <w:r w:rsidRPr="00E90896">
        <w:rPr>
          <w:lang w:val="de-DE"/>
        </w:rPr>
        <w:t xml:space="preserve">Vergleichsoperatoren vergleichen zwei Werte und werden entweder zu </w:t>
      </w:r>
      <w:r w:rsidRPr="00E90896">
        <w:rPr>
          <w:rStyle w:val="Literal"/>
          <w:lang w:val="de-DE"/>
        </w:rPr>
        <w:t>True</w:t>
      </w:r>
      <w:r w:rsidRPr="00E90896">
        <w:rPr>
          <w:lang w:val="de-DE"/>
        </w:rPr>
        <w:t xml:space="preserve"> oder zu </w:t>
      </w:r>
      <w:r w:rsidRPr="00E90896">
        <w:rPr>
          <w:rStyle w:val="Literal"/>
          <w:lang w:val="de-DE"/>
        </w:rPr>
        <w:t>False</w:t>
      </w:r>
      <w:r w:rsidRPr="00E90896">
        <w:rPr>
          <w:lang w:val="de-DE"/>
        </w:rPr>
        <w:t xml:space="preserve"> ausgewertet. Eine Liste aller Vergleichsoperatoren findest du in Tabelle 4-1.</w:t>
      </w:r>
    </w:p>
    <w:p w:rsidR="006F0E62" w:rsidRDefault="00E90896" w:rsidP="006F0E62">
      <w:pPr>
        <w:pStyle w:val="TableListing"/>
      </w:pPr>
      <w:r w:rsidRPr="00E90896">
        <w:t>Tabelle 4-1: Vergleichsoperatoren</w:t>
      </w:r>
      <w:r w:rsidR="006F0E62">
        <w:t>.</w:t>
      </w:r>
    </w:p>
    <w:tbl>
      <w:tblPr>
        <w:tblW w:w="0" w:type="auto"/>
        <w:jc w:val="center"/>
        <w:tblInd w:w="1860" w:type="dxa"/>
        <w:tblLook w:val="04A0" w:firstRow="1" w:lastRow="0" w:firstColumn="1" w:lastColumn="0" w:noHBand="0" w:noVBand="1"/>
      </w:tblPr>
      <w:tblGrid>
        <w:gridCol w:w="2482"/>
        <w:gridCol w:w="2516"/>
      </w:tblGrid>
      <w:tr w:rsidR="006F0E62" w:rsidTr="00E90896">
        <w:trPr>
          <w:trHeight w:val="255"/>
          <w:jc w:val="center"/>
        </w:trPr>
        <w:tc>
          <w:tcPr>
            <w:tcW w:w="2482" w:type="dxa"/>
            <w:tcBorders>
              <w:top w:val="double" w:sz="4" w:space="0" w:color="auto"/>
              <w:bottom w:val="single" w:sz="4" w:space="0" w:color="auto"/>
            </w:tcBorders>
          </w:tcPr>
          <w:p w:rsidR="006F0E62" w:rsidRDefault="00E90896" w:rsidP="00932EC7">
            <w:pPr>
              <w:pStyle w:val="TableHeading"/>
              <w:keepNext/>
            </w:pPr>
            <w:r w:rsidRPr="00E90896">
              <w:t>Operatoren-Symbol</w:t>
            </w:r>
          </w:p>
        </w:tc>
        <w:tc>
          <w:tcPr>
            <w:tcW w:w="2516" w:type="dxa"/>
            <w:tcBorders>
              <w:top w:val="double" w:sz="4" w:space="0" w:color="auto"/>
              <w:bottom w:val="single" w:sz="4" w:space="0" w:color="auto"/>
            </w:tcBorders>
          </w:tcPr>
          <w:p w:rsidR="006F0E62" w:rsidRDefault="00E90896" w:rsidP="00932EC7">
            <w:pPr>
              <w:pStyle w:val="TableHeading"/>
              <w:keepNext/>
            </w:pPr>
            <w:r w:rsidRPr="00E90896">
              <w:t>Operatoren-Name</w:t>
            </w:r>
          </w:p>
        </w:tc>
      </w:tr>
      <w:tr w:rsidR="006F0E62" w:rsidTr="00E90896">
        <w:trPr>
          <w:trHeight w:val="273"/>
          <w:jc w:val="center"/>
        </w:trPr>
        <w:tc>
          <w:tcPr>
            <w:tcW w:w="2482" w:type="dxa"/>
            <w:tcBorders>
              <w:top w:val="single" w:sz="4" w:space="0" w:color="auto"/>
            </w:tcBorders>
          </w:tcPr>
          <w:p w:rsidR="006F0E62" w:rsidRPr="000C01DE" w:rsidRDefault="006F0E62" w:rsidP="00932EC7">
            <w:pPr>
              <w:pStyle w:val="TableListing"/>
              <w:keepNext/>
              <w:rPr>
                <w:rStyle w:val="Literal"/>
              </w:rPr>
            </w:pPr>
            <w:r w:rsidRPr="000C01DE">
              <w:rPr>
                <w:rStyle w:val="Literal"/>
              </w:rPr>
              <w:t>&lt;</w:t>
            </w:r>
          </w:p>
        </w:tc>
        <w:tc>
          <w:tcPr>
            <w:tcW w:w="2516" w:type="dxa"/>
            <w:tcBorders>
              <w:top w:val="single" w:sz="4" w:space="0" w:color="auto"/>
            </w:tcBorders>
          </w:tcPr>
          <w:p w:rsidR="006F0E62" w:rsidRDefault="00E90896" w:rsidP="00932EC7">
            <w:pPr>
              <w:pStyle w:val="TableListing"/>
              <w:keepNext/>
            </w:pPr>
            <w:r w:rsidRPr="00E90896">
              <w:t>Kleiner als</w:t>
            </w:r>
          </w:p>
        </w:tc>
      </w:tr>
      <w:tr w:rsidR="006F0E62" w:rsidTr="00E90896">
        <w:trPr>
          <w:trHeight w:val="273"/>
          <w:jc w:val="center"/>
        </w:trPr>
        <w:tc>
          <w:tcPr>
            <w:tcW w:w="2482" w:type="dxa"/>
          </w:tcPr>
          <w:p w:rsidR="006F0E62" w:rsidRPr="000C01DE" w:rsidRDefault="006F0E62" w:rsidP="00932EC7">
            <w:pPr>
              <w:pStyle w:val="TableListing"/>
              <w:keepNext/>
              <w:rPr>
                <w:rStyle w:val="Literal"/>
              </w:rPr>
            </w:pPr>
            <w:r w:rsidRPr="000C01DE">
              <w:rPr>
                <w:rStyle w:val="Literal"/>
              </w:rPr>
              <w:t>&gt;</w:t>
            </w:r>
          </w:p>
        </w:tc>
        <w:tc>
          <w:tcPr>
            <w:tcW w:w="2516" w:type="dxa"/>
          </w:tcPr>
          <w:p w:rsidR="006F0E62" w:rsidRDefault="00E90896" w:rsidP="00932EC7">
            <w:pPr>
              <w:pStyle w:val="TableListing"/>
              <w:keepNext/>
            </w:pPr>
            <w:r w:rsidRPr="00E90896">
              <w:t>Größer als</w:t>
            </w:r>
          </w:p>
        </w:tc>
      </w:tr>
      <w:tr w:rsidR="006F0E62" w:rsidTr="00E90896">
        <w:trPr>
          <w:trHeight w:val="273"/>
          <w:jc w:val="center"/>
        </w:trPr>
        <w:tc>
          <w:tcPr>
            <w:tcW w:w="2482" w:type="dxa"/>
          </w:tcPr>
          <w:p w:rsidR="006F0E62" w:rsidRPr="000C01DE" w:rsidRDefault="006F0E62" w:rsidP="00932EC7">
            <w:pPr>
              <w:pStyle w:val="TableListing"/>
              <w:keepNext/>
              <w:rPr>
                <w:rStyle w:val="Literal"/>
              </w:rPr>
            </w:pPr>
            <w:r w:rsidRPr="000C01DE">
              <w:rPr>
                <w:rStyle w:val="Literal"/>
              </w:rPr>
              <w:t>&lt;=</w:t>
            </w:r>
          </w:p>
        </w:tc>
        <w:tc>
          <w:tcPr>
            <w:tcW w:w="2516" w:type="dxa"/>
          </w:tcPr>
          <w:p w:rsidR="006F0E62" w:rsidRDefault="00E90896" w:rsidP="00932EC7">
            <w:pPr>
              <w:pStyle w:val="TableListing"/>
              <w:keepNext/>
            </w:pPr>
            <w:r w:rsidRPr="00E90896">
              <w:t>Kleiner als oder gleich</w:t>
            </w:r>
          </w:p>
        </w:tc>
      </w:tr>
      <w:tr w:rsidR="006F0E62" w:rsidTr="00E90896">
        <w:trPr>
          <w:trHeight w:val="255"/>
          <w:jc w:val="center"/>
        </w:trPr>
        <w:tc>
          <w:tcPr>
            <w:tcW w:w="2482" w:type="dxa"/>
          </w:tcPr>
          <w:p w:rsidR="006F0E62" w:rsidRPr="000C01DE" w:rsidRDefault="006F0E62" w:rsidP="00932EC7">
            <w:pPr>
              <w:pStyle w:val="TableListing"/>
              <w:keepNext/>
              <w:rPr>
                <w:rStyle w:val="Literal"/>
              </w:rPr>
            </w:pPr>
            <w:r w:rsidRPr="000C01DE">
              <w:rPr>
                <w:rStyle w:val="Literal"/>
              </w:rPr>
              <w:t>&gt;=</w:t>
            </w:r>
          </w:p>
        </w:tc>
        <w:tc>
          <w:tcPr>
            <w:tcW w:w="2516" w:type="dxa"/>
          </w:tcPr>
          <w:p w:rsidR="006F0E62" w:rsidRDefault="00E90896" w:rsidP="00932EC7">
            <w:pPr>
              <w:pStyle w:val="TableListing"/>
              <w:keepNext/>
            </w:pPr>
            <w:r w:rsidRPr="00E90896">
              <w:t>Größer als oder gleich</w:t>
            </w:r>
          </w:p>
        </w:tc>
      </w:tr>
      <w:tr w:rsidR="006F0E62" w:rsidTr="00E90896">
        <w:trPr>
          <w:trHeight w:val="273"/>
          <w:jc w:val="center"/>
        </w:trPr>
        <w:tc>
          <w:tcPr>
            <w:tcW w:w="2482" w:type="dxa"/>
          </w:tcPr>
          <w:p w:rsidR="006F0E62" w:rsidRPr="000C01DE" w:rsidRDefault="006F0E62" w:rsidP="00932EC7">
            <w:pPr>
              <w:pStyle w:val="TableListing"/>
              <w:keepNext/>
              <w:rPr>
                <w:rStyle w:val="Literal"/>
              </w:rPr>
            </w:pPr>
            <w:r w:rsidRPr="000C01DE">
              <w:rPr>
                <w:rStyle w:val="Literal"/>
              </w:rPr>
              <w:t>==</w:t>
            </w:r>
          </w:p>
        </w:tc>
        <w:tc>
          <w:tcPr>
            <w:tcW w:w="2516" w:type="dxa"/>
          </w:tcPr>
          <w:p w:rsidR="006F0E62" w:rsidRDefault="00E90896" w:rsidP="00932EC7">
            <w:pPr>
              <w:pStyle w:val="TableListing"/>
              <w:keepNext/>
            </w:pPr>
            <w:r w:rsidRPr="00E90896">
              <w:t>Gleich</w:t>
            </w:r>
          </w:p>
        </w:tc>
      </w:tr>
      <w:tr w:rsidR="006F0E62" w:rsidTr="00E90896">
        <w:trPr>
          <w:trHeight w:val="273"/>
          <w:jc w:val="center"/>
        </w:trPr>
        <w:tc>
          <w:tcPr>
            <w:tcW w:w="2482" w:type="dxa"/>
            <w:tcBorders>
              <w:bottom w:val="double" w:sz="4" w:space="0" w:color="auto"/>
            </w:tcBorders>
          </w:tcPr>
          <w:p w:rsidR="006F0E62" w:rsidRPr="000C01DE" w:rsidRDefault="006F0E62" w:rsidP="00932EC7">
            <w:pPr>
              <w:pStyle w:val="TableListing"/>
              <w:rPr>
                <w:rStyle w:val="Literal"/>
              </w:rPr>
            </w:pPr>
            <w:r w:rsidRPr="000C01DE">
              <w:rPr>
                <w:rStyle w:val="Literal"/>
              </w:rPr>
              <w:t>!=</w:t>
            </w:r>
          </w:p>
        </w:tc>
        <w:tc>
          <w:tcPr>
            <w:tcW w:w="2516" w:type="dxa"/>
            <w:tcBorders>
              <w:bottom w:val="double" w:sz="4" w:space="0" w:color="auto"/>
            </w:tcBorders>
          </w:tcPr>
          <w:p w:rsidR="006F0E62" w:rsidRDefault="00E90896" w:rsidP="00932EC7">
            <w:pPr>
              <w:pStyle w:val="TableListing"/>
            </w:pPr>
            <w:r w:rsidRPr="00E90896">
              <w:t>Ungleich</w:t>
            </w:r>
          </w:p>
        </w:tc>
      </w:tr>
    </w:tbl>
    <w:p w:rsidR="006F0E62" w:rsidRDefault="006F0E62" w:rsidP="006F0E62">
      <w:pPr>
        <w:pStyle w:val="Body"/>
      </w:pPr>
    </w:p>
    <w:p w:rsidR="00E90896" w:rsidRPr="00E90896" w:rsidRDefault="00E90896" w:rsidP="006F0E62">
      <w:pPr>
        <w:pStyle w:val="Body"/>
        <w:rPr>
          <w:lang w:val="de-DE"/>
        </w:rPr>
      </w:pPr>
      <w:r w:rsidRPr="00E90896">
        <w:rPr>
          <w:lang w:val="de-DE"/>
        </w:rPr>
        <w:t xml:space="preserve">Du kennst schon die mathematischen Operatoren </w:t>
      </w:r>
      <w:r w:rsidRPr="00E90896">
        <w:rPr>
          <w:rStyle w:val="Literal"/>
          <w:lang w:val="de-DE"/>
        </w:rPr>
        <w:t>+</w:t>
      </w:r>
      <w:r w:rsidRPr="00E90896">
        <w:rPr>
          <w:lang w:val="de-DE"/>
        </w:rPr>
        <w:t xml:space="preserve">, </w:t>
      </w:r>
      <w:r w:rsidRPr="00E90896">
        <w:rPr>
          <w:rStyle w:val="Literal"/>
          <w:lang w:val="de-DE"/>
        </w:rPr>
        <w:t>-</w:t>
      </w:r>
      <w:r w:rsidRPr="00E90896">
        <w:rPr>
          <w:lang w:val="de-DE"/>
        </w:rPr>
        <w:t xml:space="preserve">, </w:t>
      </w:r>
      <w:r w:rsidRPr="00E90896">
        <w:rPr>
          <w:rStyle w:val="Literal"/>
          <w:lang w:val="de-DE"/>
        </w:rPr>
        <w:t>*</w:t>
      </w:r>
      <w:r w:rsidRPr="00E90896">
        <w:rPr>
          <w:lang w:val="de-DE"/>
        </w:rPr>
        <w:t xml:space="preserve"> und </w:t>
      </w:r>
      <w:r w:rsidRPr="00E90896">
        <w:rPr>
          <w:rStyle w:val="Literal"/>
          <w:lang w:val="de-DE"/>
        </w:rPr>
        <w:t>/</w:t>
      </w:r>
      <w:r w:rsidRPr="00E90896">
        <w:rPr>
          <w:lang w:val="de-DE"/>
        </w:rPr>
        <w:t xml:space="preserve">. Wie alle Operatoren werden die Vergleichsoperatoren mit Werten kombiniert, um Ausdrücke wie </w:t>
      </w:r>
      <w:r w:rsidRPr="00E90896">
        <w:rPr>
          <w:rStyle w:val="Literal"/>
          <w:lang w:val="de-DE"/>
        </w:rPr>
        <w:t>abgegebenTipps &lt; 6</w:t>
      </w:r>
      <w:r w:rsidRPr="00E90896">
        <w:rPr>
          <w:lang w:val="de-DE"/>
        </w:rPr>
        <w:t xml:space="preserve"> zu bilden.</w:t>
      </w:r>
    </w:p>
    <w:p w:rsidR="006F0E62" w:rsidRPr="00E90896" w:rsidRDefault="00E90896" w:rsidP="006F0E62">
      <w:pPr>
        <w:pStyle w:val="Heading2"/>
        <w:rPr>
          <w:lang w:val="de-DE"/>
        </w:rPr>
      </w:pPr>
      <w:r w:rsidRPr="00E90896">
        <w:rPr>
          <w:lang w:val="de-DE"/>
        </w:rPr>
        <w:t>Bedingungen</w:t>
      </w:r>
    </w:p>
    <w:p w:rsidR="00E90896" w:rsidRPr="00E90896" w:rsidRDefault="00E90896" w:rsidP="00E90896">
      <w:pPr>
        <w:pStyle w:val="Body"/>
        <w:rPr>
          <w:lang w:val="de-DE"/>
        </w:rPr>
      </w:pPr>
      <w:r w:rsidRPr="00E90896">
        <w:rPr>
          <w:lang w:val="de-DE"/>
        </w:rPr>
        <w:t xml:space="preserve">Eine </w:t>
      </w:r>
      <w:r w:rsidRPr="00E90896">
        <w:rPr>
          <w:rStyle w:val="Definition"/>
          <w:lang w:val="de-DE"/>
        </w:rPr>
        <w:t>Bedingung</w:t>
      </w:r>
      <w:r w:rsidRPr="00E90896">
        <w:rPr>
          <w:lang w:val="de-DE"/>
        </w:rPr>
        <w:t xml:space="preserve"> ist ein Ausdruck, der zwei Werte mit einem Vergleichsoperator kombiniert (so wie </w:t>
      </w:r>
      <w:r w:rsidRPr="00E90896">
        <w:rPr>
          <w:rStyle w:val="Literal"/>
          <w:lang w:val="de-DE"/>
        </w:rPr>
        <w:t>&lt;</w:t>
      </w:r>
      <w:r w:rsidRPr="00E90896">
        <w:rPr>
          <w:lang w:val="de-DE"/>
        </w:rPr>
        <w:t xml:space="preserve"> oder</w:t>
      </w:r>
      <w:r w:rsidRPr="00E90896">
        <w:rPr>
          <w:rStyle w:val="Literal"/>
          <w:lang w:val="de-DE"/>
        </w:rPr>
        <w:t xml:space="preserve"> &gt;</w:t>
      </w:r>
      <w:r w:rsidRPr="00E90896">
        <w:rPr>
          <w:lang w:val="de-DE"/>
        </w:rPr>
        <w:t xml:space="preserve">) und zu einem Wahrheitswert auswertet. Bedingung ist nur ein anderer Name für “Ausdruck der zu </w:t>
      </w:r>
      <w:r w:rsidRPr="00E90896">
        <w:rPr>
          <w:rStyle w:val="Literal"/>
          <w:lang w:val="de-DE"/>
        </w:rPr>
        <w:t>True</w:t>
      </w:r>
      <w:r w:rsidRPr="00E90896">
        <w:rPr>
          <w:lang w:val="de-DE"/>
        </w:rPr>
        <w:t xml:space="preserve"> oder </w:t>
      </w:r>
      <w:r w:rsidRPr="00E90896">
        <w:rPr>
          <w:rStyle w:val="Literal"/>
          <w:lang w:val="de-DE"/>
        </w:rPr>
        <w:t>False</w:t>
      </w:r>
      <w:r w:rsidRPr="00E90896">
        <w:rPr>
          <w:lang w:val="de-DE"/>
        </w:rPr>
        <w:t xml:space="preserve"> ausgewertet wird”. Bedingungen werden in </w:t>
      </w:r>
      <w:r w:rsidRPr="00E90896">
        <w:rPr>
          <w:rStyle w:val="Literal"/>
          <w:lang w:val="de-DE"/>
        </w:rPr>
        <w:t>while</w:t>
      </w:r>
      <w:r w:rsidRPr="00E90896">
        <w:rPr>
          <w:lang w:val="de-DE"/>
        </w:rPr>
        <w:t>-Anweisungen verwendet (und in ein paar anderen Instruktionen, die später erklärt werden).</w:t>
      </w:r>
    </w:p>
    <w:p w:rsidR="00E90896" w:rsidRDefault="00E90896" w:rsidP="00E90896">
      <w:pPr>
        <w:pStyle w:val="Body"/>
        <w:rPr>
          <w:lang w:val="de-DE"/>
        </w:rPr>
      </w:pPr>
      <w:r w:rsidRPr="00E90896">
        <w:rPr>
          <w:lang w:val="de-DE"/>
        </w:rPr>
        <w:t xml:space="preserve">Die Bedingung </w:t>
      </w:r>
      <w:r w:rsidRPr="00E90896">
        <w:rPr>
          <w:rStyle w:val="Literal"/>
          <w:lang w:val="de-DE"/>
        </w:rPr>
        <w:t>abgegebeneTipps &lt; 6</w:t>
      </w:r>
      <w:r w:rsidRPr="00E90896">
        <w:rPr>
          <w:lang w:val="de-DE"/>
        </w:rPr>
        <w:t xml:space="preserve"> fragt zum Beispiel: “Ist der in </w:t>
      </w:r>
      <w:r w:rsidRPr="00E90896">
        <w:rPr>
          <w:rStyle w:val="Literal"/>
          <w:lang w:val="de-DE"/>
        </w:rPr>
        <w:t>abgegebeneTipps</w:t>
      </w:r>
      <w:r w:rsidRPr="00E90896">
        <w:rPr>
          <w:lang w:val="de-DE"/>
        </w:rPr>
        <w:t xml:space="preserve"> gespeicherte Wert kleiner als die Zahl </w:t>
      </w:r>
      <w:r w:rsidRPr="00E90896">
        <w:rPr>
          <w:rStyle w:val="Literal"/>
          <w:lang w:val="de-DE"/>
        </w:rPr>
        <w:t>6</w:t>
      </w:r>
      <w:r w:rsidRPr="00E90896">
        <w:rPr>
          <w:lang w:val="de-DE"/>
        </w:rPr>
        <w:t xml:space="preserve">?”. Falls ja, dann wir die Bedingung zu </w:t>
      </w:r>
      <w:r w:rsidRPr="00E90896">
        <w:rPr>
          <w:rStyle w:val="Literal"/>
          <w:lang w:val="de-DE"/>
        </w:rPr>
        <w:t>True</w:t>
      </w:r>
      <w:r w:rsidRPr="00E90896">
        <w:rPr>
          <w:lang w:val="de-DE"/>
        </w:rPr>
        <w:t xml:space="preserve"> ausgewertet, falls nein, dann wir sie zu </w:t>
      </w:r>
      <w:r w:rsidRPr="00E90896">
        <w:rPr>
          <w:rStyle w:val="Literal"/>
          <w:lang w:val="de-DE"/>
        </w:rPr>
        <w:t>False</w:t>
      </w:r>
      <w:r w:rsidRPr="00E90896">
        <w:rPr>
          <w:lang w:val="de-DE"/>
        </w:rPr>
        <w:t xml:space="preserve"> ausgewertet.</w:t>
      </w:r>
    </w:p>
    <w:p w:rsidR="00E90896" w:rsidRPr="00E90896" w:rsidRDefault="00E90896" w:rsidP="00E90896">
      <w:pPr>
        <w:pStyle w:val="Body"/>
        <w:rPr>
          <w:lang w:val="de-DE"/>
        </w:rPr>
      </w:pPr>
      <w:r w:rsidRPr="00E90896">
        <w:rPr>
          <w:lang w:val="de-DE"/>
        </w:rPr>
        <w:lastRenderedPageBreak/>
        <w:t xml:space="preserve">In unserem “Rate die Zahl”-Programm wird in Zeile 4 der Wert </w:t>
      </w:r>
      <w:r w:rsidRPr="00E90896">
        <w:rPr>
          <w:rStyle w:val="Literal"/>
          <w:lang w:val="de-DE"/>
        </w:rPr>
        <w:t>0</w:t>
      </w:r>
      <w:r w:rsidRPr="00E90896">
        <w:rPr>
          <w:lang w:val="de-DE"/>
        </w:rPr>
        <w:t xml:space="preserve"> in </w:t>
      </w:r>
      <w:r w:rsidRPr="00E90896">
        <w:rPr>
          <w:rStyle w:val="Literal"/>
          <w:lang w:val="de-DE"/>
        </w:rPr>
        <w:t>abgegebeneTipps</w:t>
      </w:r>
      <w:r w:rsidRPr="00E90896">
        <w:rPr>
          <w:lang w:val="de-DE"/>
        </w:rPr>
        <w:t xml:space="preserve"> gespeichert. Weill </w:t>
      </w:r>
      <w:r w:rsidRPr="00E90896">
        <w:rPr>
          <w:rStyle w:val="Literal"/>
          <w:lang w:val="de-DE"/>
        </w:rPr>
        <w:t>0</w:t>
      </w:r>
      <w:r w:rsidRPr="00E90896">
        <w:rPr>
          <w:lang w:val="de-DE"/>
        </w:rPr>
        <w:t xml:space="preserve"> weniger als </w:t>
      </w:r>
      <w:r w:rsidRPr="00E90896">
        <w:rPr>
          <w:rStyle w:val="Literal"/>
          <w:lang w:val="de-DE"/>
        </w:rPr>
        <w:t>6</w:t>
      </w:r>
      <w:r w:rsidRPr="00E90896">
        <w:rPr>
          <w:lang w:val="de-DE"/>
        </w:rPr>
        <w:t xml:space="preserve"> ist, wird diese Bedingung zu </w:t>
      </w:r>
      <w:r w:rsidRPr="00E90896">
        <w:rPr>
          <w:rStyle w:val="Literal"/>
          <w:lang w:val="de-DE"/>
        </w:rPr>
        <w:t>True</w:t>
      </w:r>
      <w:r w:rsidRPr="00E90896">
        <w:rPr>
          <w:lang w:val="de-DE"/>
        </w:rPr>
        <w:t xml:space="preserve"> ausgewertet. Die Auswertung würde in etwa so aussehen:</w:t>
      </w:r>
    </w:p>
    <w:p w:rsidR="006F0E62" w:rsidRPr="00E90896" w:rsidRDefault="00E90896" w:rsidP="006F0E62">
      <w:pPr>
        <w:pStyle w:val="CodeExample"/>
        <w:rPr>
          <w:lang w:val="de-DE"/>
        </w:rPr>
      </w:pPr>
      <w:r w:rsidRPr="00E90896">
        <w:rPr>
          <w:lang w:val="de-DE"/>
        </w:rPr>
        <w:t xml:space="preserve">abgegebeneTipps </w:t>
      </w:r>
      <w:r w:rsidR="006F0E62" w:rsidRPr="00E90896">
        <w:rPr>
          <w:lang w:val="de-DE"/>
        </w:rPr>
        <w:t>&lt; 6</w:t>
      </w:r>
    </w:p>
    <w:p w:rsidR="006F0E62" w:rsidRPr="00E90896" w:rsidRDefault="006F0E62" w:rsidP="006F0E62">
      <w:pPr>
        <w:pStyle w:val="CodeExample"/>
        <w:rPr>
          <w:lang w:val="de-DE"/>
        </w:rPr>
      </w:pPr>
      <w:r w:rsidRPr="00E90896">
        <w:rPr>
          <w:lang w:val="de-DE"/>
        </w:rPr>
        <w:t xml:space="preserve">    </w:t>
      </w:r>
      <w:r w:rsidR="00E90896" w:rsidRPr="00E90896">
        <w:rPr>
          <w:lang w:val="de-DE"/>
        </w:rPr>
        <w:t xml:space="preserve">   </w:t>
      </w:r>
      <w:r w:rsidRPr="00E90896">
        <w:rPr>
          <w:lang w:val="de-DE"/>
        </w:rPr>
        <w:t xml:space="preserve">         </w:t>
      </w:r>
      <w:r w:rsidRPr="00E90896">
        <w:rPr>
          <w:rStyle w:val="Literal"/>
          <w:rFonts w:ascii="Courier New" w:hAnsi="Courier New" w:cs="Courier New"/>
          <w:lang w:val="de-DE"/>
        </w:rPr>
        <w:t>▼</w:t>
      </w:r>
    </w:p>
    <w:p w:rsidR="006F0E62" w:rsidRPr="00E90896" w:rsidRDefault="006F0E62" w:rsidP="006F0E62">
      <w:pPr>
        <w:pStyle w:val="CodeExample"/>
        <w:rPr>
          <w:lang w:val="de-DE"/>
        </w:rPr>
      </w:pPr>
      <w:r w:rsidRPr="00E90896">
        <w:rPr>
          <w:lang w:val="de-DE"/>
        </w:rPr>
        <w:t xml:space="preserve">      </w:t>
      </w:r>
      <w:r w:rsidR="00E90896" w:rsidRPr="00E90896">
        <w:rPr>
          <w:lang w:val="de-DE"/>
        </w:rPr>
        <w:t xml:space="preserve">   </w:t>
      </w:r>
      <w:r w:rsidRPr="00E90896">
        <w:rPr>
          <w:lang w:val="de-DE"/>
        </w:rPr>
        <w:t xml:space="preserve">     0 &lt; 6</w:t>
      </w:r>
    </w:p>
    <w:p w:rsidR="006F0E62" w:rsidRPr="00E90896" w:rsidRDefault="006F0E62" w:rsidP="006F0E62">
      <w:pPr>
        <w:pStyle w:val="CodeExample"/>
        <w:rPr>
          <w:lang w:val="de-DE"/>
        </w:rPr>
      </w:pPr>
      <w:r w:rsidRPr="00E90896">
        <w:rPr>
          <w:lang w:val="de-DE"/>
        </w:rPr>
        <w:t xml:space="preserve">       </w:t>
      </w:r>
      <w:r w:rsidR="00E90896" w:rsidRPr="00E90896">
        <w:rPr>
          <w:lang w:val="de-DE"/>
        </w:rPr>
        <w:t xml:space="preserve">   </w:t>
      </w:r>
      <w:r w:rsidRPr="00E90896">
        <w:rPr>
          <w:lang w:val="de-DE"/>
        </w:rPr>
        <w:t xml:space="preserve">      </w:t>
      </w:r>
      <w:r w:rsidRPr="00E90896">
        <w:rPr>
          <w:rStyle w:val="Literal"/>
          <w:rFonts w:ascii="Courier New" w:hAnsi="Courier New" w:cs="Courier New"/>
          <w:lang w:val="de-DE"/>
        </w:rPr>
        <w:t>▼</w:t>
      </w:r>
    </w:p>
    <w:p w:rsidR="006F0E62" w:rsidRPr="00E90896" w:rsidRDefault="006F0E62" w:rsidP="006F0E62">
      <w:pPr>
        <w:pStyle w:val="CodeExample"/>
        <w:rPr>
          <w:lang w:val="de-DE"/>
        </w:rPr>
      </w:pPr>
      <w:r w:rsidRPr="00E90896">
        <w:rPr>
          <w:lang w:val="de-DE"/>
        </w:rPr>
        <w:t xml:space="preserve">          </w:t>
      </w:r>
      <w:r w:rsidR="00E90896" w:rsidRPr="00E90896">
        <w:rPr>
          <w:lang w:val="de-DE"/>
        </w:rPr>
        <w:t xml:space="preserve">  </w:t>
      </w:r>
      <w:r w:rsidRPr="00E90896">
        <w:rPr>
          <w:lang w:val="de-DE"/>
        </w:rPr>
        <w:t xml:space="preserve">  True</w:t>
      </w:r>
    </w:p>
    <w:p w:rsidR="006F0E62" w:rsidRPr="00E90896" w:rsidRDefault="00E90896" w:rsidP="006F0E62">
      <w:pPr>
        <w:pStyle w:val="Non-TOCHeading3"/>
        <w:rPr>
          <w:lang w:val="de-DE"/>
        </w:rPr>
      </w:pPr>
      <w:r w:rsidRPr="00E90896">
        <w:rPr>
          <w:lang w:val="de-DE"/>
        </w:rPr>
        <w:t>Experimente mit Wahrheitswerten, Vergleichsoperatoren und Bedingungen</w:t>
      </w:r>
    </w:p>
    <w:p w:rsidR="006F0E62" w:rsidRPr="00E90896" w:rsidRDefault="00E90896" w:rsidP="006F0E62">
      <w:pPr>
        <w:pStyle w:val="Body"/>
        <w:rPr>
          <w:lang w:val="de-DE"/>
        </w:rPr>
      </w:pPr>
      <w:r w:rsidRPr="00E90896">
        <w:rPr>
          <w:lang w:val="de-DE"/>
        </w:rPr>
        <w:t>Gib die folgenden Ausdrücke in die interaktive Konsole ein und sieh dir an, zu welchen Wahrhei</w:t>
      </w:r>
      <w:r>
        <w:rPr>
          <w:lang w:val="de-DE"/>
        </w:rPr>
        <w:t>tswerten sie ausgewertet werden</w:t>
      </w:r>
      <w:r w:rsidR="006F0E62" w:rsidRPr="00E90896">
        <w:rPr>
          <w:lang w:val="de-DE"/>
        </w:rPr>
        <w:t>:</w:t>
      </w:r>
    </w:p>
    <w:p w:rsidR="006F0E62" w:rsidRDefault="006F0E62" w:rsidP="006F0E62">
      <w:pPr>
        <w:pStyle w:val="CodeExample"/>
      </w:pPr>
      <w:r>
        <w:t>&gt;&gt;&gt; 0 &lt; 6</w:t>
      </w:r>
    </w:p>
    <w:p w:rsidR="006F0E62" w:rsidRDefault="006F0E62" w:rsidP="006F0E62">
      <w:pPr>
        <w:pStyle w:val="CodeExample"/>
      </w:pPr>
      <w:r>
        <w:t>True</w:t>
      </w:r>
    </w:p>
    <w:p w:rsidR="006F0E62" w:rsidRDefault="006F0E62" w:rsidP="006F0E62">
      <w:pPr>
        <w:pStyle w:val="CodeExample"/>
      </w:pPr>
      <w:r>
        <w:t>&gt;&gt;&gt; 6 &lt; 0</w:t>
      </w:r>
    </w:p>
    <w:p w:rsidR="006F0E62" w:rsidRDefault="006F0E62" w:rsidP="006F0E62">
      <w:pPr>
        <w:pStyle w:val="CodeExample"/>
      </w:pPr>
      <w:r>
        <w:t>False</w:t>
      </w:r>
    </w:p>
    <w:p w:rsidR="006F0E62" w:rsidRDefault="006F0E62" w:rsidP="006F0E62">
      <w:pPr>
        <w:pStyle w:val="CodeExample"/>
      </w:pPr>
      <w:r>
        <w:t>&gt;&gt;&gt; 50 &lt; 10</w:t>
      </w:r>
    </w:p>
    <w:p w:rsidR="006F0E62" w:rsidRDefault="006F0E62" w:rsidP="006F0E62">
      <w:pPr>
        <w:pStyle w:val="CodeExample"/>
      </w:pPr>
      <w:r>
        <w:t>False</w:t>
      </w:r>
    </w:p>
    <w:p w:rsidR="006F0E62" w:rsidRDefault="006F0E62" w:rsidP="006F0E62">
      <w:pPr>
        <w:pStyle w:val="CodeExample"/>
      </w:pPr>
      <w:r>
        <w:t>&gt;&gt;&gt; 10 &lt; 11</w:t>
      </w:r>
    </w:p>
    <w:p w:rsidR="006F0E62" w:rsidRDefault="006F0E62" w:rsidP="006F0E62">
      <w:pPr>
        <w:pStyle w:val="CodeExample"/>
      </w:pPr>
      <w:r>
        <w:t>True</w:t>
      </w:r>
    </w:p>
    <w:p w:rsidR="006F0E62" w:rsidRDefault="006F0E62" w:rsidP="006F0E62">
      <w:pPr>
        <w:pStyle w:val="CodeExample"/>
      </w:pPr>
      <w:r>
        <w:t>&gt;&gt;&gt; 10 &lt; 10</w:t>
      </w:r>
    </w:p>
    <w:p w:rsidR="006F0E62" w:rsidRDefault="006F0E62" w:rsidP="006F0E62">
      <w:pPr>
        <w:pStyle w:val="CodeExample"/>
      </w:pPr>
      <w:r>
        <w:t>False</w:t>
      </w:r>
    </w:p>
    <w:p w:rsidR="00E90896" w:rsidRPr="00E90896" w:rsidRDefault="00E90896" w:rsidP="00E90896">
      <w:pPr>
        <w:pStyle w:val="Body"/>
        <w:rPr>
          <w:lang w:val="de-DE"/>
        </w:rPr>
      </w:pPr>
      <w:r w:rsidRPr="00E90896">
        <w:rPr>
          <w:lang w:val="de-DE"/>
        </w:rPr>
        <w:t xml:space="preserve">Die Bedingung </w:t>
      </w:r>
      <w:r w:rsidRPr="00E90896">
        <w:rPr>
          <w:rStyle w:val="Literal"/>
          <w:lang w:val="de-DE"/>
        </w:rPr>
        <w:t>0 &lt; 6</w:t>
      </w:r>
      <w:r w:rsidRPr="00E90896">
        <w:rPr>
          <w:lang w:val="de-DE"/>
        </w:rPr>
        <w:t xml:space="preserve"> wird zu </w:t>
      </w:r>
      <w:r w:rsidRPr="00E90896">
        <w:rPr>
          <w:rStyle w:val="Literal"/>
          <w:lang w:val="de-DE"/>
        </w:rPr>
        <w:t>True</w:t>
      </w:r>
      <w:r w:rsidRPr="00E90896">
        <w:rPr>
          <w:lang w:val="de-DE"/>
        </w:rPr>
        <w:t xml:space="preserve"> ausgewertet weil die Zahl </w:t>
      </w:r>
      <w:r w:rsidRPr="00E90896">
        <w:rPr>
          <w:rStyle w:val="Literal"/>
          <w:lang w:val="de-DE"/>
        </w:rPr>
        <w:t>0</w:t>
      </w:r>
      <w:r w:rsidRPr="00E90896">
        <w:rPr>
          <w:lang w:val="de-DE"/>
        </w:rPr>
        <w:t xml:space="preserve"> kleiner als die Zahl </w:t>
      </w:r>
      <w:r w:rsidRPr="00E90896">
        <w:rPr>
          <w:rStyle w:val="Literal"/>
          <w:lang w:val="de-DE"/>
        </w:rPr>
        <w:t>6</w:t>
      </w:r>
      <w:r w:rsidRPr="00E90896">
        <w:rPr>
          <w:lang w:val="de-DE"/>
        </w:rPr>
        <w:t xml:space="preserve"> ist. Umgekehrt ist natürlich </w:t>
      </w:r>
      <w:r w:rsidRPr="00E90896">
        <w:rPr>
          <w:rStyle w:val="Literal"/>
          <w:lang w:val="de-DE"/>
        </w:rPr>
        <w:t>6</w:t>
      </w:r>
      <w:r w:rsidRPr="00E90896">
        <w:rPr>
          <w:lang w:val="de-DE"/>
        </w:rPr>
        <w:t xml:space="preserve"> nicht kleiner als </w:t>
      </w:r>
      <w:r w:rsidRPr="00E90896">
        <w:rPr>
          <w:rStyle w:val="Literal"/>
          <w:lang w:val="de-DE"/>
        </w:rPr>
        <w:t>0</w:t>
      </w:r>
      <w:r w:rsidRPr="00E90896">
        <w:rPr>
          <w:lang w:val="de-DE"/>
        </w:rPr>
        <w:t xml:space="preserve"> also ergibt </w:t>
      </w:r>
      <w:r w:rsidRPr="00E90896">
        <w:rPr>
          <w:rStyle w:val="Literal"/>
          <w:lang w:val="de-DE"/>
        </w:rPr>
        <w:t>6 &lt; 0</w:t>
      </w:r>
      <w:r w:rsidRPr="00E90896">
        <w:rPr>
          <w:lang w:val="de-DE"/>
        </w:rPr>
        <w:t xml:space="preserve"> </w:t>
      </w:r>
      <w:r w:rsidRPr="00E90896">
        <w:rPr>
          <w:rStyle w:val="Literal"/>
          <w:lang w:val="de-DE"/>
        </w:rPr>
        <w:t>False</w:t>
      </w:r>
      <w:r w:rsidRPr="00E90896">
        <w:rPr>
          <w:lang w:val="de-DE"/>
        </w:rPr>
        <w:t xml:space="preserve">. </w:t>
      </w:r>
      <w:r w:rsidRPr="00E90896">
        <w:rPr>
          <w:rStyle w:val="Literal"/>
          <w:lang w:val="de-DE"/>
        </w:rPr>
        <w:t>50</w:t>
      </w:r>
      <w:r w:rsidRPr="00E90896">
        <w:rPr>
          <w:lang w:val="de-DE"/>
        </w:rPr>
        <w:t xml:space="preserve"> ist nicht weniger als </w:t>
      </w:r>
      <w:r w:rsidRPr="00E90896">
        <w:rPr>
          <w:rStyle w:val="Literal"/>
          <w:lang w:val="de-DE"/>
        </w:rPr>
        <w:t>10</w:t>
      </w:r>
      <w:r w:rsidRPr="00E90896">
        <w:rPr>
          <w:lang w:val="de-DE"/>
        </w:rPr>
        <w:t xml:space="preserve">, also ist </w:t>
      </w:r>
      <w:r w:rsidRPr="00E90896">
        <w:rPr>
          <w:rStyle w:val="Literal"/>
          <w:lang w:val="de-DE"/>
        </w:rPr>
        <w:t>50 &lt; 10</w:t>
      </w:r>
      <w:r w:rsidRPr="00E90896">
        <w:rPr>
          <w:lang w:val="de-DE"/>
        </w:rPr>
        <w:t xml:space="preserve"> </w:t>
      </w:r>
      <w:r w:rsidRPr="00E90896">
        <w:rPr>
          <w:rStyle w:val="Literal"/>
          <w:lang w:val="de-DE"/>
        </w:rPr>
        <w:t>False</w:t>
      </w:r>
      <w:r w:rsidRPr="00E90896">
        <w:rPr>
          <w:lang w:val="de-DE"/>
        </w:rPr>
        <w:t xml:space="preserve">. </w:t>
      </w:r>
      <w:r w:rsidRPr="00E90896">
        <w:rPr>
          <w:rStyle w:val="Literal"/>
          <w:lang w:val="de-DE"/>
        </w:rPr>
        <w:t>10</w:t>
      </w:r>
      <w:r w:rsidRPr="00E90896">
        <w:rPr>
          <w:lang w:val="de-DE"/>
        </w:rPr>
        <w:t xml:space="preserve"> ist weniger als </w:t>
      </w:r>
      <w:r w:rsidRPr="00E90896">
        <w:rPr>
          <w:rStyle w:val="Literal"/>
          <w:lang w:val="de-DE"/>
        </w:rPr>
        <w:t>11</w:t>
      </w:r>
      <w:r w:rsidRPr="00E90896">
        <w:rPr>
          <w:lang w:val="de-DE"/>
        </w:rPr>
        <w:t xml:space="preserve">, also ist </w:t>
      </w:r>
      <w:r w:rsidRPr="00E90896">
        <w:rPr>
          <w:rStyle w:val="Literal"/>
          <w:lang w:val="de-DE"/>
        </w:rPr>
        <w:t>10 &lt; 11</w:t>
      </w:r>
      <w:r w:rsidRPr="00E90896">
        <w:rPr>
          <w:lang w:val="de-DE"/>
        </w:rPr>
        <w:t xml:space="preserve"> </w:t>
      </w:r>
      <w:r w:rsidRPr="00E90896">
        <w:rPr>
          <w:rStyle w:val="Literal"/>
          <w:lang w:val="de-DE"/>
        </w:rPr>
        <w:t>True</w:t>
      </w:r>
      <w:r w:rsidRPr="00E90896">
        <w:rPr>
          <w:lang w:val="de-DE"/>
        </w:rPr>
        <w:t>.</w:t>
      </w:r>
    </w:p>
    <w:p w:rsidR="00E90896" w:rsidRPr="00E90896" w:rsidRDefault="00E90896" w:rsidP="00E90896">
      <w:pPr>
        <w:pStyle w:val="Body"/>
        <w:rPr>
          <w:lang w:val="de-DE"/>
        </w:rPr>
      </w:pPr>
      <w:r w:rsidRPr="00E90896">
        <w:rPr>
          <w:rStyle w:val="Literal"/>
          <w:lang w:val="de-DE"/>
        </w:rPr>
        <w:t>10 &lt; 10</w:t>
      </w:r>
      <w:r w:rsidRPr="00E90896">
        <w:rPr>
          <w:lang w:val="de-DE"/>
        </w:rPr>
        <w:t xml:space="preserve"> wird zu </w:t>
      </w:r>
      <w:r w:rsidRPr="00E90896">
        <w:rPr>
          <w:rStyle w:val="Literal"/>
          <w:lang w:val="de-DE"/>
        </w:rPr>
        <w:t>False</w:t>
      </w:r>
      <w:r w:rsidRPr="00E90896">
        <w:rPr>
          <w:lang w:val="de-DE"/>
        </w:rPr>
        <w:t xml:space="preserve"> ausgewertet weil </w:t>
      </w:r>
      <w:r w:rsidRPr="00E90896">
        <w:rPr>
          <w:rStyle w:val="Literal"/>
          <w:lang w:val="de-DE"/>
        </w:rPr>
        <w:t>10</w:t>
      </w:r>
      <w:r w:rsidRPr="00E90896">
        <w:rPr>
          <w:lang w:val="de-DE"/>
        </w:rPr>
        <w:t xml:space="preserve"> nicht kleiner als </w:t>
      </w:r>
      <w:r w:rsidRPr="00E90896">
        <w:rPr>
          <w:rStyle w:val="Literal"/>
          <w:lang w:val="de-DE"/>
        </w:rPr>
        <w:t>10</w:t>
      </w:r>
      <w:r w:rsidRPr="00E90896">
        <w:rPr>
          <w:lang w:val="de-DE"/>
        </w:rPr>
        <w:t xml:space="preserve"> ist, sondern gleich groß. Wenn Alice und Bertl gleich groß sind, dann würdest du auch nicht sagen, dass Alice größer als Bertl sei oder dass Bertl kleiner als Alice sei. Beide Aussagen wären falsch.</w:t>
      </w:r>
    </w:p>
    <w:p w:rsidR="006F0E62" w:rsidRPr="00E90896" w:rsidRDefault="00E90896" w:rsidP="006F0E62">
      <w:pPr>
        <w:pStyle w:val="Body"/>
        <w:rPr>
          <w:lang w:val="de-DE"/>
        </w:rPr>
      </w:pPr>
      <w:r w:rsidRPr="00E90896">
        <w:rPr>
          <w:lang w:val="de-DE"/>
        </w:rPr>
        <w:t>Probiere nun folgende Ausdrücke in die interaktive Konsole einzugeben:</w:t>
      </w:r>
    </w:p>
    <w:p w:rsidR="006F0E62" w:rsidRDefault="006F0E62" w:rsidP="006F0E62">
      <w:pPr>
        <w:pStyle w:val="CodeExample"/>
      </w:pPr>
      <w:r>
        <w:t>&gt;&gt;&gt; 10 == 10</w:t>
      </w:r>
    </w:p>
    <w:p w:rsidR="006F0E62" w:rsidRDefault="006F0E62" w:rsidP="006F0E62">
      <w:pPr>
        <w:pStyle w:val="CodeExample"/>
      </w:pPr>
      <w:r>
        <w:t>True</w:t>
      </w:r>
    </w:p>
    <w:p w:rsidR="006F0E62" w:rsidRDefault="006F0E62" w:rsidP="006F0E62">
      <w:pPr>
        <w:pStyle w:val="CodeExample"/>
      </w:pPr>
      <w:r>
        <w:t>&gt;&gt;&gt; 10 == 11</w:t>
      </w:r>
    </w:p>
    <w:p w:rsidR="006F0E62" w:rsidRDefault="006F0E62" w:rsidP="006F0E62">
      <w:pPr>
        <w:pStyle w:val="CodeExample"/>
      </w:pPr>
      <w:r>
        <w:t>False</w:t>
      </w:r>
    </w:p>
    <w:p w:rsidR="006F0E62" w:rsidRDefault="006F0E62" w:rsidP="006F0E62">
      <w:pPr>
        <w:pStyle w:val="CodeExample"/>
      </w:pPr>
      <w:r>
        <w:t>&gt;&gt;&gt; 11 == 10</w:t>
      </w:r>
    </w:p>
    <w:p w:rsidR="006F0E62" w:rsidRDefault="006F0E62" w:rsidP="006F0E62">
      <w:pPr>
        <w:pStyle w:val="CodeExample"/>
      </w:pPr>
      <w:r>
        <w:t>False</w:t>
      </w:r>
    </w:p>
    <w:p w:rsidR="006F0E62" w:rsidRDefault="006F0E62" w:rsidP="006F0E62">
      <w:pPr>
        <w:pStyle w:val="CodeExample"/>
      </w:pPr>
      <w:r>
        <w:t>&gt;&gt;&gt; 10 != 10</w:t>
      </w:r>
    </w:p>
    <w:p w:rsidR="006F0E62" w:rsidRDefault="006F0E62" w:rsidP="006F0E62">
      <w:pPr>
        <w:pStyle w:val="CodeExample"/>
      </w:pPr>
      <w:r>
        <w:lastRenderedPageBreak/>
        <w:t>False</w:t>
      </w:r>
    </w:p>
    <w:p w:rsidR="006F0E62" w:rsidRDefault="006F0E62" w:rsidP="006F0E62">
      <w:pPr>
        <w:pStyle w:val="CodeExample"/>
      </w:pPr>
      <w:r>
        <w:t>&gt;&gt;&gt; 10 != 11</w:t>
      </w:r>
    </w:p>
    <w:p w:rsidR="006F0E62" w:rsidRDefault="006F0E62" w:rsidP="006F0E62">
      <w:pPr>
        <w:pStyle w:val="CodeExample"/>
      </w:pPr>
      <w:r>
        <w:t>True</w:t>
      </w:r>
    </w:p>
    <w:p w:rsidR="006F0E62" w:rsidRDefault="006F0E62" w:rsidP="006F0E62">
      <w:pPr>
        <w:pStyle w:val="CodeExample"/>
      </w:pPr>
      <w:r>
        <w:t>&gt;&gt;&gt; 'H</w:t>
      </w:r>
      <w:r w:rsidR="00E90896">
        <w:t>a</w:t>
      </w:r>
      <w:r>
        <w:t>llo' == 'H</w:t>
      </w:r>
      <w:r w:rsidR="00E90896">
        <w:t>a</w:t>
      </w:r>
      <w:r>
        <w:t>llo'</w:t>
      </w:r>
    </w:p>
    <w:p w:rsidR="006F0E62" w:rsidRDefault="006F0E62" w:rsidP="006F0E62">
      <w:pPr>
        <w:pStyle w:val="CodeExample"/>
      </w:pPr>
      <w:r>
        <w:t>True</w:t>
      </w:r>
    </w:p>
    <w:p w:rsidR="006F0E62" w:rsidRDefault="00E90896" w:rsidP="006F0E62">
      <w:pPr>
        <w:pStyle w:val="CodeExample"/>
      </w:pPr>
      <w:r>
        <w:t>&gt;&gt;&gt; 'Ha</w:t>
      </w:r>
      <w:r w:rsidR="006F0E62">
        <w:t>llo' == '</w:t>
      </w:r>
      <w:r w:rsidRPr="00E90896">
        <w:t>Tschüss</w:t>
      </w:r>
      <w:r w:rsidR="006F0E62">
        <w:t>'</w:t>
      </w:r>
    </w:p>
    <w:p w:rsidR="006F0E62" w:rsidRDefault="006F0E62" w:rsidP="006F0E62">
      <w:pPr>
        <w:pStyle w:val="CodeExample"/>
      </w:pPr>
      <w:r>
        <w:t>False</w:t>
      </w:r>
    </w:p>
    <w:p w:rsidR="006F0E62" w:rsidRDefault="006F0E62" w:rsidP="006F0E62">
      <w:pPr>
        <w:pStyle w:val="CodeExample"/>
      </w:pPr>
      <w:r>
        <w:t>&gt;&gt;&gt; 'H</w:t>
      </w:r>
      <w:r w:rsidR="00E90896">
        <w:t>a</w:t>
      </w:r>
      <w:r>
        <w:t>llo' == 'H</w:t>
      </w:r>
      <w:r w:rsidR="00E90896">
        <w:t>A</w:t>
      </w:r>
      <w:r>
        <w:t>LLO'</w:t>
      </w:r>
    </w:p>
    <w:p w:rsidR="006F0E62" w:rsidRDefault="006F0E62" w:rsidP="006F0E62">
      <w:pPr>
        <w:pStyle w:val="CodeExample"/>
      </w:pPr>
      <w:r>
        <w:t>False</w:t>
      </w:r>
    </w:p>
    <w:p w:rsidR="006F0E62" w:rsidRDefault="006F0E62" w:rsidP="006F0E62">
      <w:pPr>
        <w:pStyle w:val="CodeExample"/>
      </w:pPr>
      <w:r>
        <w:t>&gt;&gt;&gt; '</w:t>
      </w:r>
      <w:r w:rsidR="00E90896" w:rsidRPr="00E90896">
        <w:t>Tschüss</w:t>
      </w:r>
      <w:r>
        <w:t>' != 'H</w:t>
      </w:r>
      <w:r w:rsidR="00E90896">
        <w:t>a</w:t>
      </w:r>
      <w:r>
        <w:t>llo'</w:t>
      </w:r>
    </w:p>
    <w:p w:rsidR="006F0E62" w:rsidRDefault="006F0E62" w:rsidP="006F0E62">
      <w:pPr>
        <w:pStyle w:val="CodeExample"/>
      </w:pPr>
      <w:r>
        <w:t>True</w:t>
      </w:r>
    </w:p>
    <w:p w:rsidR="006F0E62" w:rsidRPr="00E90896" w:rsidRDefault="00E90896" w:rsidP="006F0E62">
      <w:pPr>
        <w:pStyle w:val="Heading2"/>
        <w:rPr>
          <w:lang w:val="de-DE"/>
        </w:rPr>
      </w:pPr>
      <w:r w:rsidRPr="00E90896">
        <w:rPr>
          <w:lang w:val="de-DE"/>
        </w:rPr>
        <w:t>Der Unterschied zwischen = und ==</w:t>
      </w:r>
    </w:p>
    <w:p w:rsidR="00E90896" w:rsidRPr="00E90896" w:rsidRDefault="00E90896" w:rsidP="00E90896">
      <w:pPr>
        <w:pStyle w:val="Body"/>
        <w:rPr>
          <w:lang w:val="de-DE"/>
        </w:rPr>
      </w:pPr>
      <w:r w:rsidRPr="00E90896">
        <w:rPr>
          <w:lang w:val="de-DE"/>
        </w:rPr>
        <w:t>Der Zuweisungsoperator (</w:t>
      </w:r>
      <w:r w:rsidRPr="00E90896">
        <w:rPr>
          <w:rStyle w:val="Literal"/>
          <w:lang w:val="de-DE"/>
        </w:rPr>
        <w:t>=</w:t>
      </w:r>
      <w:r w:rsidRPr="00E90896">
        <w:rPr>
          <w:lang w:val="de-DE"/>
        </w:rPr>
        <w:t>) und der Gleichheitsoperator (</w:t>
      </w:r>
      <w:r w:rsidRPr="00E90896">
        <w:rPr>
          <w:rStyle w:val="Literal"/>
          <w:lang w:val="de-DE"/>
        </w:rPr>
        <w:t>==</w:t>
      </w:r>
      <w:r w:rsidRPr="00E90896">
        <w:rPr>
          <w:lang w:val="de-DE"/>
        </w:rPr>
        <w:t>) sind leicht zu verwechseln. Das einfache Gleichheitszeichen (</w:t>
      </w:r>
      <w:r w:rsidRPr="00E90896">
        <w:rPr>
          <w:rStyle w:val="Literal"/>
          <w:lang w:val="de-DE"/>
        </w:rPr>
        <w:t>=</w:t>
      </w:r>
      <w:r w:rsidRPr="00E90896">
        <w:rPr>
          <w:lang w:val="de-DE"/>
        </w:rPr>
        <w:t>) wird in Zuweisungsausdrücken verwendet, um einen Wert in einer Variable zu speichern, das doppelte Gleichheitszeichen (</w:t>
      </w:r>
      <w:r w:rsidRPr="00E90896">
        <w:rPr>
          <w:rStyle w:val="Literal"/>
          <w:lang w:val="de-DE"/>
        </w:rPr>
        <w:t>==</w:t>
      </w:r>
      <w:r w:rsidRPr="00E90896">
        <w:rPr>
          <w:lang w:val="de-DE"/>
        </w:rPr>
        <w:t>) wird verwendet, um zu testen, ob zwei Werte gleich sind.</w:t>
      </w:r>
    </w:p>
    <w:p w:rsidR="00E90896" w:rsidRPr="00E90896" w:rsidRDefault="00E90896" w:rsidP="00E90896">
      <w:pPr>
        <w:pStyle w:val="Body"/>
        <w:rPr>
          <w:lang w:val="de-DE"/>
        </w:rPr>
      </w:pPr>
      <w:r w:rsidRPr="00E90896">
        <w:rPr>
          <w:lang w:val="de-DE"/>
        </w:rPr>
        <w:t>Es gibt eine Eselsbrücke, um die beiden Operatoren auseinander zu halten: Der “ist gleich”-Operator (</w:t>
      </w:r>
      <w:r w:rsidRPr="00E90896">
        <w:rPr>
          <w:rStyle w:val="Literal"/>
          <w:lang w:val="de-DE"/>
        </w:rPr>
        <w:t>==</w:t>
      </w:r>
      <w:r w:rsidRPr="00E90896">
        <w:rPr>
          <w:lang w:val="de-DE"/>
        </w:rPr>
        <w:t>), sowie der “ist nicht gleich”-Operator (</w:t>
      </w:r>
      <w:r w:rsidRPr="00E90896">
        <w:rPr>
          <w:rStyle w:val="Literal"/>
          <w:lang w:val="de-DE"/>
        </w:rPr>
        <w:t>!=</w:t>
      </w:r>
      <w:r w:rsidRPr="00E90896">
        <w:rPr>
          <w:lang w:val="de-DE"/>
        </w:rPr>
        <w:t>) bestehen beide aus zwei Zeichen.</w:t>
      </w:r>
    </w:p>
    <w:p w:rsidR="00E90896" w:rsidRPr="00E90896" w:rsidRDefault="00E90896" w:rsidP="00E90896">
      <w:pPr>
        <w:pStyle w:val="Body"/>
        <w:rPr>
          <w:lang w:val="de-DE"/>
        </w:rPr>
      </w:pPr>
      <w:r w:rsidRPr="00E90896">
        <w:rPr>
          <w:lang w:val="de-DE"/>
        </w:rPr>
        <w:t>Zeichenketten und Ganzzahlen können niemals gleich zueinander sein. Probiere Folgendes in die interaktive Konsole einzugeben:</w:t>
      </w:r>
    </w:p>
    <w:p w:rsidR="006F0E62" w:rsidRDefault="006F0E62" w:rsidP="006F0E62">
      <w:pPr>
        <w:pStyle w:val="CodeExample"/>
      </w:pPr>
      <w:r>
        <w:t>&gt;&gt;&gt; 42 == 'H</w:t>
      </w:r>
      <w:r w:rsidR="00E90896">
        <w:t>a</w:t>
      </w:r>
      <w:r>
        <w:t>llo'</w:t>
      </w:r>
    </w:p>
    <w:p w:rsidR="006F0E62" w:rsidRDefault="006F0E62" w:rsidP="006F0E62">
      <w:pPr>
        <w:pStyle w:val="CodeExample"/>
      </w:pPr>
      <w:r>
        <w:t>False</w:t>
      </w:r>
    </w:p>
    <w:p w:rsidR="006F0E62" w:rsidRDefault="006F0E62" w:rsidP="006F0E62">
      <w:pPr>
        <w:pStyle w:val="CodeExample"/>
      </w:pPr>
      <w:r>
        <w:t>&gt;&gt;&gt; 42 != '42'</w:t>
      </w:r>
    </w:p>
    <w:p w:rsidR="006F0E62" w:rsidRDefault="006F0E62" w:rsidP="006F0E62">
      <w:pPr>
        <w:pStyle w:val="CodeExample"/>
      </w:pPr>
      <w:r>
        <w:t>True</w:t>
      </w:r>
    </w:p>
    <w:p w:rsidR="006F0E62" w:rsidRPr="00E90896" w:rsidRDefault="00E90896" w:rsidP="006F0E62">
      <w:pPr>
        <w:pStyle w:val="Heading2"/>
        <w:rPr>
          <w:lang w:val="de-DE"/>
        </w:rPr>
      </w:pPr>
      <w:r w:rsidRPr="00E90896">
        <w:rPr>
          <w:lang w:val="de-DE"/>
        </w:rPr>
        <w:t xml:space="preserve">Iterieren mit </w:t>
      </w:r>
      <w:r w:rsidRPr="00E90896">
        <w:rPr>
          <w:rStyle w:val="Literal"/>
          <w:lang w:val="de-DE"/>
        </w:rPr>
        <w:t>while</w:t>
      </w:r>
      <w:r w:rsidRPr="00E90896">
        <w:rPr>
          <w:lang w:val="de-DE"/>
        </w:rPr>
        <w:t>-Anweisungen</w:t>
      </w:r>
    </w:p>
    <w:p w:rsidR="00E90896" w:rsidRPr="00E90896" w:rsidRDefault="00E90896" w:rsidP="00E90896">
      <w:pPr>
        <w:pStyle w:val="Body"/>
        <w:rPr>
          <w:lang w:val="de-DE"/>
        </w:rPr>
      </w:pPr>
      <w:r w:rsidRPr="00E90896">
        <w:rPr>
          <w:lang w:val="de-DE"/>
        </w:rPr>
        <w:t xml:space="preserve">Die </w:t>
      </w:r>
      <w:r w:rsidRPr="00E90896">
        <w:rPr>
          <w:rStyle w:val="Literal"/>
          <w:lang w:val="de-DE"/>
        </w:rPr>
        <w:t>while</w:t>
      </w:r>
      <w:r w:rsidRPr="00E90896">
        <w:rPr>
          <w:lang w:val="de-DE"/>
        </w:rPr>
        <w:t xml:space="preserve">-Anweisung (Englisch für “solange”) markiert den Beginn einer Schleife. Schleifen führen denselben Code wiederholt aus (was man auch als “iterieren” bezeichnet). Wenn die Programmausführung die </w:t>
      </w:r>
      <w:r w:rsidRPr="00E90896">
        <w:rPr>
          <w:rStyle w:val="Literal"/>
          <w:lang w:val="de-DE"/>
        </w:rPr>
        <w:t>while</w:t>
      </w:r>
      <w:r w:rsidRPr="00E90896">
        <w:rPr>
          <w:lang w:val="de-DE"/>
        </w:rPr>
        <w:t xml:space="preserve">-Anweisung erreicht, dann wird die Bedingung neben dem </w:t>
      </w:r>
      <w:r w:rsidRPr="00E90896">
        <w:rPr>
          <w:rStyle w:val="Literal"/>
          <w:lang w:val="de-DE"/>
        </w:rPr>
        <w:t>while</w:t>
      </w:r>
      <w:r w:rsidRPr="00E90896">
        <w:rPr>
          <w:lang w:val="de-DE"/>
        </w:rPr>
        <w:t xml:space="preserve">-Schlüsselwort ausgewertet. Ist die Bedingung wahr, so begibt sich die Ausführung in den folgenden Block, </w:t>
      </w:r>
      <w:r w:rsidRPr="00E90896">
        <w:rPr>
          <w:rStyle w:val="Literal"/>
          <w:lang w:val="de-DE"/>
        </w:rPr>
        <w:t>while</w:t>
      </w:r>
      <w:r w:rsidRPr="00E90896">
        <w:rPr>
          <w:lang w:val="de-DE"/>
        </w:rPr>
        <w:t xml:space="preserve">-Block genannt. (In obigem Programm beginnt der </w:t>
      </w:r>
      <w:r w:rsidRPr="00E90896">
        <w:rPr>
          <w:rStyle w:val="Literal"/>
          <w:lang w:val="de-DE"/>
        </w:rPr>
        <w:t>while</w:t>
      </w:r>
      <w:r w:rsidRPr="00E90896">
        <w:rPr>
          <w:lang w:val="de-DE"/>
        </w:rPr>
        <w:t xml:space="preserve">-Block in Zeile 13.) Ist die Bedingung falsch, dann wird der while-Block übersprungen und die Ausführung in der ersten Zeile nach dem </w:t>
      </w:r>
      <w:r w:rsidRPr="00E90896">
        <w:rPr>
          <w:rStyle w:val="Literal"/>
          <w:lang w:val="de-DE"/>
        </w:rPr>
        <w:t>while</w:t>
      </w:r>
      <w:r>
        <w:rPr>
          <w:lang w:val="de-DE"/>
        </w:rPr>
        <w:t>-</w:t>
      </w:r>
      <w:r w:rsidRPr="00E90896">
        <w:rPr>
          <w:lang w:val="de-DE"/>
        </w:rPr>
        <w:t xml:space="preserve">Block fortgesetzt. In Rate die Zahl ist Zeile 28 die erste Zeile nach dem </w:t>
      </w:r>
      <w:r w:rsidRPr="00E90896">
        <w:rPr>
          <w:rStyle w:val="Literal"/>
          <w:lang w:val="de-DE"/>
        </w:rPr>
        <w:t>while</w:t>
      </w:r>
      <w:r w:rsidRPr="00E90896">
        <w:rPr>
          <w:lang w:val="de-DE"/>
        </w:rPr>
        <w:t>-Block.</w:t>
      </w:r>
    </w:p>
    <w:p w:rsidR="00E90896" w:rsidRPr="00E90896" w:rsidRDefault="00E90896" w:rsidP="00E90896">
      <w:pPr>
        <w:pStyle w:val="Body"/>
        <w:rPr>
          <w:lang w:val="de-DE"/>
        </w:rPr>
      </w:pPr>
      <w:r w:rsidRPr="00E90896">
        <w:rPr>
          <w:lang w:val="de-DE"/>
        </w:rPr>
        <w:t xml:space="preserve">Eine </w:t>
      </w:r>
      <w:r w:rsidRPr="00E90896">
        <w:rPr>
          <w:rStyle w:val="Literal"/>
          <w:lang w:val="de-DE"/>
        </w:rPr>
        <w:t>while</w:t>
      </w:r>
      <w:r w:rsidRPr="00E90896">
        <w:rPr>
          <w:lang w:val="de-DE"/>
        </w:rPr>
        <w:t xml:space="preserve">-Anweisung enthält immer einen Doppelpunkt </w:t>
      </w:r>
      <w:r w:rsidRPr="00E90896">
        <w:rPr>
          <w:rStyle w:val="Literal"/>
          <w:lang w:val="de-DE"/>
        </w:rPr>
        <w:t>:</w:t>
      </w:r>
      <w:r w:rsidRPr="00E90896">
        <w:rPr>
          <w:lang w:val="de-DE"/>
        </w:rPr>
        <w:t xml:space="preserve"> nach der Bedingung. Anweisungen, die mit einem Doppelpunkt enden erwarten, dass in der nächsten Zeile ein neuer Block beginnt.</w:t>
      </w:r>
    </w:p>
    <w:p w:rsidR="006F0E62" w:rsidRPr="00EC0861" w:rsidRDefault="006F0E62" w:rsidP="006F0E62">
      <w:pPr>
        <w:pStyle w:val="SourceCode"/>
        <w:rPr>
          <w:lang w:val="de-DE"/>
        </w:rPr>
      </w:pPr>
      <w:r w:rsidRPr="00EC0861">
        <w:rPr>
          <w:rStyle w:val="SourceLineNumber"/>
          <w:lang w:val="de-DE"/>
        </w:rPr>
        <w:lastRenderedPageBreak/>
        <w:t>12.</w:t>
      </w:r>
      <w:r w:rsidRPr="00EC0861">
        <w:rPr>
          <w:lang w:val="de-DE"/>
        </w:rPr>
        <w:t xml:space="preserve"> while abgegebenTipps &lt; 6:</w:t>
      </w:r>
    </w:p>
    <w:p w:rsidR="006F0E62" w:rsidRDefault="006F0E62" w:rsidP="006F0E62">
      <w:pPr>
        <w:jc w:val="center"/>
      </w:pPr>
      <w:r>
        <w:rPr>
          <w:noProof/>
        </w:rPr>
        <w:drawing>
          <wp:inline distT="0" distB="0" distL="0" distR="0" wp14:anchorId="6D06A42E" wp14:editId="32D56D4D">
            <wp:extent cx="2926179" cy="2537546"/>
            <wp:effectExtent l="0" t="0" r="762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op.png"/>
                    <pic:cNvPicPr/>
                  </pic:nvPicPr>
                  <pic:blipFill>
                    <a:blip r:embed="rId10">
                      <a:extLst>
                        <a:ext uri="{28A0092B-C50C-407E-A947-70E740481C1C}">
                          <a14:useLocalDpi xmlns:a14="http://schemas.microsoft.com/office/drawing/2010/main" val="0"/>
                        </a:ext>
                      </a:extLst>
                    </a:blip>
                    <a:stretch>
                      <a:fillRect/>
                    </a:stretch>
                  </pic:blipFill>
                  <pic:spPr>
                    <a:xfrm>
                      <a:off x="0" y="0"/>
                      <a:ext cx="2926179" cy="2537546"/>
                    </a:xfrm>
                    <a:prstGeom prst="rect">
                      <a:avLst/>
                    </a:prstGeom>
                  </pic:spPr>
                </pic:pic>
              </a:graphicData>
            </a:graphic>
          </wp:inline>
        </w:drawing>
      </w:r>
    </w:p>
    <w:p w:rsidR="006F0E62" w:rsidRPr="00E90896" w:rsidRDefault="00E90896" w:rsidP="006F0E62">
      <w:pPr>
        <w:pStyle w:val="Caption"/>
        <w:rPr>
          <w:lang w:val="de-DE"/>
        </w:rPr>
      </w:pPr>
      <w:r w:rsidRPr="00E90896">
        <w:rPr>
          <w:lang w:val="de-DE"/>
        </w:rPr>
        <w:t>Abbildung 4-2: Die Bedingung der while-Schleife</w:t>
      </w:r>
    </w:p>
    <w:p w:rsidR="00E90896" w:rsidRPr="00E90896" w:rsidRDefault="00E90896" w:rsidP="00E90896">
      <w:pPr>
        <w:pStyle w:val="Body"/>
        <w:rPr>
          <w:lang w:val="de-DE"/>
        </w:rPr>
      </w:pPr>
      <w:r w:rsidRPr="00E90896">
        <w:rPr>
          <w:lang w:val="de-DE"/>
        </w:rPr>
        <w:t xml:space="preserve">Abbildung 4-2 zeigt den Verlauf der Programmausführung in Abhängigkeit von der Bedingung. Wenn die Bedingung zu True ausgewertet wird (wie es beim ersten Durchlauf des Programms der Falls ist, weil der Wert von </w:t>
      </w:r>
      <w:r w:rsidRPr="00E90896">
        <w:rPr>
          <w:rStyle w:val="Literal"/>
          <w:lang w:val="de-DE"/>
        </w:rPr>
        <w:t>abgegebeneTipps</w:t>
      </w:r>
      <w:r w:rsidRPr="00E90896">
        <w:rPr>
          <w:lang w:val="de-DE"/>
        </w:rPr>
        <w:t xml:space="preserve"> </w:t>
      </w:r>
      <w:r w:rsidRPr="00E90896">
        <w:rPr>
          <w:rStyle w:val="Literal"/>
          <w:lang w:val="de-DE"/>
        </w:rPr>
        <w:t>0</w:t>
      </w:r>
      <w:r w:rsidRPr="00E90896">
        <w:rPr>
          <w:lang w:val="de-DE"/>
        </w:rPr>
        <w:t xml:space="preserve"> ist), dann wird nach der </w:t>
      </w:r>
      <w:r w:rsidRPr="00E90896">
        <w:rPr>
          <w:rStyle w:val="Literal"/>
          <w:lang w:val="de-DE"/>
        </w:rPr>
        <w:t>while</w:t>
      </w:r>
      <w:r w:rsidRPr="00E90896">
        <w:rPr>
          <w:lang w:val="de-DE"/>
        </w:rPr>
        <w:t xml:space="preserve">-Anweisung der </w:t>
      </w:r>
      <w:r w:rsidRPr="00E90896">
        <w:rPr>
          <w:rStyle w:val="Literal"/>
          <w:lang w:val="de-DE"/>
        </w:rPr>
        <w:t>while</w:t>
      </w:r>
      <w:r w:rsidRPr="00E90896">
        <w:rPr>
          <w:lang w:val="de-DE"/>
        </w:rPr>
        <w:t xml:space="preserve">-Block beginnend in Zeile 13 ausgeführt. Wenn das Programm das Ende des while Blocks erreicht, dann wird es nicht in der Zeile darunter fortfahren, sondern wieder zurück zur </w:t>
      </w:r>
      <w:r w:rsidRPr="00E90896">
        <w:rPr>
          <w:rStyle w:val="Literal"/>
          <w:lang w:val="de-DE"/>
        </w:rPr>
        <w:t>while</w:t>
      </w:r>
      <w:r w:rsidRPr="00E90896">
        <w:rPr>
          <w:lang w:val="de-DE"/>
        </w:rPr>
        <w:t xml:space="preserve">-Anweisung (Zeile 12) springen und deren Bedingung auswerten (man sagt auch “evaluieren”). Ist die Bedingung </w:t>
      </w:r>
      <w:r w:rsidRPr="00E90896">
        <w:rPr>
          <w:rStyle w:val="Literal"/>
        </w:rPr>
        <w:t>True</w:t>
      </w:r>
      <w:r w:rsidRPr="00E90896">
        <w:rPr>
          <w:lang w:val="de-DE"/>
        </w:rPr>
        <w:t xml:space="preserve">, betritt die Ausführung wie zuvor in den </w:t>
      </w:r>
      <w:r w:rsidRPr="00E90896">
        <w:rPr>
          <w:rStyle w:val="Literal"/>
          <w:lang w:val="de-DE"/>
        </w:rPr>
        <w:t>while</w:t>
      </w:r>
      <w:r w:rsidRPr="00E90896">
        <w:rPr>
          <w:lang w:val="de-DE"/>
        </w:rPr>
        <w:t xml:space="preserve">-Block. Jeder dieser Schleifendurchgänge wird als </w:t>
      </w:r>
      <w:r w:rsidRPr="00E90896">
        <w:rPr>
          <w:rStyle w:val="Definition"/>
          <w:lang w:val="de-DE"/>
        </w:rPr>
        <w:t>Iteration</w:t>
      </w:r>
      <w:r w:rsidRPr="00E90896">
        <w:rPr>
          <w:lang w:val="de-DE"/>
        </w:rPr>
        <w:t xml:space="preserve"> bezeichnet.</w:t>
      </w:r>
    </w:p>
    <w:p w:rsidR="00E90896" w:rsidRPr="00E90896" w:rsidRDefault="00E90896" w:rsidP="00E90896">
      <w:pPr>
        <w:pStyle w:val="Body"/>
        <w:rPr>
          <w:lang w:val="de-DE"/>
        </w:rPr>
      </w:pPr>
      <w:r w:rsidRPr="00E90896">
        <w:rPr>
          <w:lang w:val="de-DE"/>
        </w:rPr>
        <w:t xml:space="preserve">Die while-Schleife funktionier folgendermaßen: Solange die Bedingung wahr ist, führt das Programm immer wieder den while-Block aus, bis die Bedingung zum ersten Mal </w:t>
      </w:r>
      <w:r w:rsidRPr="00E90896">
        <w:rPr>
          <w:rStyle w:val="Literal"/>
        </w:rPr>
        <w:t>False</w:t>
      </w:r>
      <w:r w:rsidRPr="00E90896">
        <w:rPr>
          <w:lang w:val="de-DE"/>
        </w:rPr>
        <w:t xml:space="preserve"> ist. Die while-Anweisung könnte man in Worten so ausdrücken: “solange (while) diese Bedingung wahr (True) ist, führe den Code im folgenden Block aus”.</w:t>
      </w:r>
    </w:p>
    <w:p w:rsidR="006F0E62" w:rsidRDefault="00E90896" w:rsidP="006F0E62">
      <w:pPr>
        <w:pStyle w:val="Non-TOCHeading3"/>
      </w:pPr>
      <w:r w:rsidRPr="00E90896">
        <w:t>Der Spieler rät</w:t>
      </w:r>
    </w:p>
    <w:p w:rsidR="006F0E62" w:rsidRPr="00BB2815" w:rsidRDefault="006F0E62" w:rsidP="006F0E62">
      <w:pPr>
        <w:pStyle w:val="SourceCode"/>
        <w:rPr>
          <w:lang w:val="de-DE"/>
        </w:rPr>
      </w:pPr>
      <w:r w:rsidRPr="006F0E62">
        <w:rPr>
          <w:rStyle w:val="SourceLineNumber"/>
        </w:rPr>
        <w:t>13.</w:t>
      </w:r>
      <w:r w:rsidRPr="006F0E62">
        <w:t xml:space="preserve">     print('Los, rate.') </w:t>
      </w:r>
      <w:r w:rsidRPr="00BB2815">
        <w:rPr>
          <w:rStyle w:val="SourceCodeComment"/>
          <w:lang w:val="de-DE"/>
        </w:rPr>
        <w:t># Vor print sind vier Leerzeichen.</w:t>
      </w:r>
    </w:p>
    <w:p w:rsidR="006F0E62" w:rsidRDefault="006F0E62" w:rsidP="006F0E62">
      <w:pPr>
        <w:pStyle w:val="SourceCode"/>
      </w:pPr>
      <w:r w:rsidRPr="000F2282">
        <w:rPr>
          <w:rStyle w:val="SourceLineNumber"/>
        </w:rPr>
        <w:t>14.</w:t>
      </w:r>
      <w:r>
        <w:t xml:space="preserve">     </w:t>
      </w:r>
      <w:r w:rsidRPr="00BB2815">
        <w:t>tipp</w:t>
      </w:r>
      <w:r>
        <w:t xml:space="preserve"> = input()</w:t>
      </w:r>
    </w:p>
    <w:p w:rsidR="006F0E62" w:rsidRPr="00E90896" w:rsidRDefault="00E90896" w:rsidP="006F0E62">
      <w:pPr>
        <w:pStyle w:val="Body"/>
        <w:rPr>
          <w:lang w:val="de-DE"/>
        </w:rPr>
      </w:pPr>
      <w:r w:rsidRPr="00E90896">
        <w:rPr>
          <w:lang w:val="de-DE"/>
        </w:rPr>
        <w:t xml:space="preserve">Zeilen 13 bis 17 fordern den Spieler auf, eine Zahl zu raten und diese einzugeben. Diese Zahl wird in der Variable </w:t>
      </w:r>
      <w:r w:rsidRPr="00E90896">
        <w:rPr>
          <w:rStyle w:val="Literal"/>
          <w:lang w:val="de-DE"/>
        </w:rPr>
        <w:t>tipp</w:t>
      </w:r>
      <w:r w:rsidRPr="00E90896">
        <w:rPr>
          <w:lang w:val="de-DE"/>
        </w:rPr>
        <w:t xml:space="preserve"> gespeichert.</w:t>
      </w:r>
    </w:p>
    <w:p w:rsidR="006F0E62" w:rsidRPr="00E90896" w:rsidRDefault="00E90896" w:rsidP="006F0E62">
      <w:pPr>
        <w:pStyle w:val="Heading2"/>
        <w:rPr>
          <w:lang w:val="de-DE"/>
        </w:rPr>
      </w:pPr>
      <w:r w:rsidRPr="00E90896">
        <w:rPr>
          <w:lang w:val="de-DE"/>
        </w:rPr>
        <w:lastRenderedPageBreak/>
        <w:t xml:space="preserve">Zahlen mit den Funktionen </w:t>
      </w:r>
      <w:r w:rsidRPr="00E90896">
        <w:rPr>
          <w:rStyle w:val="Literal"/>
          <w:lang w:val="de-DE"/>
        </w:rPr>
        <w:t>int()</w:t>
      </w:r>
      <w:r w:rsidRPr="00E90896">
        <w:rPr>
          <w:lang w:val="de-DE"/>
        </w:rPr>
        <w:t xml:space="preserve">, </w:t>
      </w:r>
      <w:r w:rsidRPr="00E90896">
        <w:rPr>
          <w:rStyle w:val="Literal"/>
          <w:lang w:val="de-DE"/>
        </w:rPr>
        <w:t>float()</w:t>
      </w:r>
      <w:r w:rsidRPr="00E90896">
        <w:rPr>
          <w:lang w:val="de-DE"/>
        </w:rPr>
        <w:t xml:space="preserve"> und </w:t>
      </w:r>
      <w:r w:rsidRPr="00E90896">
        <w:rPr>
          <w:rStyle w:val="Literal"/>
          <w:lang w:val="de-DE"/>
        </w:rPr>
        <w:t>str()</w:t>
      </w:r>
      <w:r w:rsidRPr="00E90896">
        <w:rPr>
          <w:lang w:val="de-DE"/>
        </w:rPr>
        <w:t xml:space="preserve"> umwandeln</w:t>
      </w:r>
    </w:p>
    <w:p w:rsidR="006F0E62" w:rsidRDefault="006F0E62" w:rsidP="006F0E62">
      <w:pPr>
        <w:pStyle w:val="SourceCode"/>
      </w:pPr>
      <w:r w:rsidRPr="000F2282">
        <w:rPr>
          <w:rStyle w:val="SourceLineNumber"/>
        </w:rPr>
        <w:t>15.</w:t>
      </w:r>
      <w:r>
        <w:t xml:space="preserve">     </w:t>
      </w:r>
      <w:r w:rsidRPr="00BB2815">
        <w:t>tipp</w:t>
      </w:r>
      <w:r>
        <w:t xml:space="preserve"> = int(</w:t>
      </w:r>
      <w:r w:rsidRPr="00BB2815">
        <w:t>tipp</w:t>
      </w:r>
      <w:r>
        <w:t>)</w:t>
      </w:r>
    </w:p>
    <w:p w:rsidR="00E90896" w:rsidRDefault="00E90896" w:rsidP="006F0E62">
      <w:pPr>
        <w:pStyle w:val="Body"/>
      </w:pPr>
      <w:r w:rsidRPr="00E90896">
        <w:rPr>
          <w:lang w:val="de-DE"/>
        </w:rPr>
        <w:t xml:space="preserve">Zeile 15 ruft eine neue Funktion mit dem Namen </w:t>
      </w:r>
      <w:r w:rsidRPr="00E90896">
        <w:rPr>
          <w:rStyle w:val="Literal"/>
          <w:lang w:val="de-DE"/>
        </w:rPr>
        <w:t>int()</w:t>
      </w:r>
      <w:r w:rsidRPr="00E90896">
        <w:rPr>
          <w:lang w:val="de-DE"/>
        </w:rPr>
        <w:t xml:space="preserve"> auf. Die </w:t>
      </w:r>
      <w:r w:rsidRPr="00E90896">
        <w:rPr>
          <w:rStyle w:val="Literal"/>
          <w:lang w:val="de-DE"/>
        </w:rPr>
        <w:t>int()</w:t>
      </w:r>
      <w:r w:rsidRPr="00E90896">
        <w:rPr>
          <w:lang w:val="de-DE"/>
        </w:rPr>
        <w:t xml:space="preserve">-Funktion erwartet ein Argument und gibt den Ganzzahlenwert des Arguments zurück. </w:t>
      </w:r>
      <w:r w:rsidRPr="00E90896">
        <w:t>Probiere Folgendes in die interaktive Konsole einzugeben:</w:t>
      </w:r>
    </w:p>
    <w:p w:rsidR="006F0E62" w:rsidRDefault="006F0E62" w:rsidP="006F0E62">
      <w:pPr>
        <w:pStyle w:val="CodeExample"/>
      </w:pPr>
      <w:r>
        <w:t>&gt;&gt;&gt; int('42')</w:t>
      </w:r>
    </w:p>
    <w:p w:rsidR="006F0E62" w:rsidRDefault="006F0E62" w:rsidP="006F0E62">
      <w:pPr>
        <w:pStyle w:val="CodeExample"/>
      </w:pPr>
      <w:r>
        <w:t>42</w:t>
      </w:r>
    </w:p>
    <w:p w:rsidR="006F0E62" w:rsidRDefault="006F0E62" w:rsidP="006F0E62">
      <w:pPr>
        <w:pStyle w:val="CodeExample"/>
      </w:pPr>
      <w:r>
        <w:t>&gt;&gt;&gt; 3 + int('2')</w:t>
      </w:r>
    </w:p>
    <w:p w:rsidR="006F0E62" w:rsidRDefault="006F0E62" w:rsidP="006F0E62">
      <w:pPr>
        <w:pStyle w:val="CodeExample"/>
      </w:pPr>
      <w:r>
        <w:t>5</w:t>
      </w:r>
    </w:p>
    <w:p w:rsidR="006F0E62" w:rsidRPr="00E90896" w:rsidRDefault="00E90896" w:rsidP="006F0E62">
      <w:pPr>
        <w:pStyle w:val="Body"/>
        <w:rPr>
          <w:lang w:val="de-DE"/>
        </w:rPr>
      </w:pPr>
      <w:r w:rsidRPr="00E90896">
        <w:rPr>
          <w:lang w:val="de-DE"/>
        </w:rPr>
        <w:t xml:space="preserve">Der Funktionsaufruf </w:t>
      </w:r>
      <w:r w:rsidRPr="00E90896">
        <w:rPr>
          <w:rStyle w:val="Literal"/>
          <w:lang w:val="de-DE"/>
        </w:rPr>
        <w:t>int('42')</w:t>
      </w:r>
      <w:r w:rsidRPr="00E90896">
        <w:rPr>
          <w:lang w:val="de-DE"/>
        </w:rPr>
        <w:t xml:space="preserve"> gibt den Ganzzahlenwert </w:t>
      </w:r>
      <w:r w:rsidRPr="00E90896">
        <w:rPr>
          <w:rStyle w:val="Literal"/>
          <w:lang w:val="de-DE"/>
        </w:rPr>
        <w:t>42</w:t>
      </w:r>
      <w:r w:rsidRPr="00E90896">
        <w:rPr>
          <w:lang w:val="de-DE"/>
        </w:rPr>
        <w:t xml:space="preserve"> zurück. </w:t>
      </w:r>
      <w:r w:rsidRPr="00E90896">
        <w:rPr>
          <w:rStyle w:val="Literal"/>
          <w:lang w:val="de-DE"/>
        </w:rPr>
        <w:t>int()</w:t>
      </w:r>
      <w:r w:rsidRPr="00E90896">
        <w:rPr>
          <w:lang w:val="de-DE"/>
        </w:rPr>
        <w:t xml:space="preserve"> kann allerdings nicht beliebige Zeichenketten in Ganzzahlen umwandeln. Wenn z.B. </w:t>
      </w:r>
      <w:r w:rsidRPr="00E90896">
        <w:rPr>
          <w:rStyle w:val="Literal"/>
          <w:lang w:val="de-DE"/>
        </w:rPr>
        <w:t>'zweiundvierzig'</w:t>
      </w:r>
      <w:r w:rsidRPr="00E90896">
        <w:rPr>
          <w:lang w:val="de-DE"/>
        </w:rPr>
        <w:t xml:space="preserve"> übergeben würde, würde das in einem Fehler resultieren. Die an </w:t>
      </w:r>
      <w:r w:rsidRPr="00E90896">
        <w:rPr>
          <w:rStyle w:val="Literal"/>
          <w:lang w:val="de-DE"/>
        </w:rPr>
        <w:t>int()</w:t>
      </w:r>
      <w:r w:rsidRPr="00E90896">
        <w:rPr>
          <w:lang w:val="de-DE"/>
        </w:rPr>
        <w:t xml:space="preserve"> übergebene Zeichenkette muss aus Zahlen bestehen:</w:t>
      </w:r>
    </w:p>
    <w:p w:rsidR="006F0E62" w:rsidRPr="00E90896" w:rsidRDefault="006F0E62" w:rsidP="006F0E62">
      <w:pPr>
        <w:pStyle w:val="CodeExample"/>
        <w:rPr>
          <w:lang w:val="de-DE"/>
        </w:rPr>
      </w:pPr>
      <w:r w:rsidRPr="00E90896">
        <w:rPr>
          <w:lang w:val="de-DE"/>
        </w:rPr>
        <w:t>&gt;&gt;&gt; int('</w:t>
      </w:r>
      <w:r w:rsidR="00E90896" w:rsidRPr="00E90896">
        <w:rPr>
          <w:lang w:val="de-DE"/>
        </w:rPr>
        <w:t>zweiundvierzig</w:t>
      </w:r>
      <w:r w:rsidRPr="00E90896">
        <w:rPr>
          <w:lang w:val="de-DE"/>
        </w:rPr>
        <w:t>')</w:t>
      </w:r>
    </w:p>
    <w:p w:rsidR="006F0E62" w:rsidRDefault="006F0E62" w:rsidP="006F0E62">
      <w:pPr>
        <w:pStyle w:val="CodeExample"/>
      </w:pPr>
      <w:r>
        <w:t>Traceback (most recent call last):</w:t>
      </w:r>
    </w:p>
    <w:p w:rsidR="006F0E62" w:rsidRDefault="006F0E62" w:rsidP="006F0E62">
      <w:pPr>
        <w:pStyle w:val="CodeExample"/>
      </w:pPr>
      <w:r>
        <w:t xml:space="preserve">  File "&lt;pyshell#5&gt;", line 1, in &lt;module&gt;</w:t>
      </w:r>
    </w:p>
    <w:p w:rsidR="006F0E62" w:rsidRDefault="00E90896" w:rsidP="006F0E62">
      <w:pPr>
        <w:pStyle w:val="CodeExample"/>
      </w:pPr>
      <w:bookmarkStart w:id="2" w:name="_GoBack"/>
      <w:r>
        <w:t xml:space="preserve">    </w:t>
      </w:r>
      <w:r w:rsidR="006F0E62">
        <w:t>int('</w:t>
      </w:r>
      <w:r w:rsidRPr="00E90896">
        <w:t>zweiundvierzig</w:t>
      </w:r>
      <w:r w:rsidR="006F0E62">
        <w:t>')</w:t>
      </w:r>
      <w:bookmarkEnd w:id="2"/>
    </w:p>
    <w:p w:rsidR="006F0E62" w:rsidRDefault="006F0E62" w:rsidP="006F0E62">
      <w:pPr>
        <w:pStyle w:val="CodeExample"/>
      </w:pPr>
      <w:r>
        <w:t>ValueError: invalid literal for int() with base 10: '</w:t>
      </w:r>
      <w:r w:rsidR="00E90896" w:rsidRPr="00E90896">
        <w:t>zweiundvierzig</w:t>
      </w:r>
      <w:r>
        <w:t>'</w:t>
      </w:r>
    </w:p>
    <w:p w:rsidR="006F0E62" w:rsidRDefault="006F0E62" w:rsidP="006F0E62">
      <w:pPr>
        <w:pStyle w:val="Body"/>
      </w:pPr>
      <w:r>
        <w:t xml:space="preserve">The </w:t>
      </w:r>
      <w:r w:rsidRPr="00B176F0">
        <w:rPr>
          <w:rStyle w:val="Literal"/>
        </w:rPr>
        <w:t>3 + int('2')</w:t>
      </w:r>
      <w:r>
        <w:t xml:space="preserve"> line shows an expression that uses the return value of </w:t>
      </w:r>
      <w:r w:rsidRPr="006400BA">
        <w:rPr>
          <w:rStyle w:val="Literal"/>
        </w:rPr>
        <w:t>int()</w:t>
      </w:r>
      <w:r>
        <w:t xml:space="preserve"> as part of an expression. It evaluates to the integer value </w:t>
      </w:r>
      <w:r w:rsidRPr="00990EF7">
        <w:rPr>
          <w:rStyle w:val="Literal"/>
        </w:rPr>
        <w:t>5</w:t>
      </w:r>
      <w:r>
        <w:t>:</w:t>
      </w:r>
    </w:p>
    <w:p w:rsidR="006F0E62" w:rsidRDefault="006F0E62" w:rsidP="006F0E62">
      <w:pPr>
        <w:pStyle w:val="CodeExample"/>
        <w:rPr>
          <w:rStyle w:val="Literal"/>
        </w:rPr>
      </w:pPr>
      <w:r w:rsidRPr="00B176F0">
        <w:rPr>
          <w:rStyle w:val="Literal"/>
        </w:rPr>
        <w:t>3 + int('2')</w:t>
      </w:r>
    </w:p>
    <w:p w:rsidR="006F0E62" w:rsidRDefault="006F0E62" w:rsidP="006F0E62">
      <w:pPr>
        <w:pStyle w:val="CodeExample"/>
        <w:rPr>
          <w:rStyle w:val="Literal"/>
        </w:rPr>
      </w:pPr>
      <w:r>
        <w:rPr>
          <w:rStyle w:val="Literal"/>
          <w:rFonts w:ascii="Courier New" w:hAnsi="Courier New" w:cs="Courier New"/>
        </w:rPr>
        <w:t xml:space="preserve">  </w:t>
      </w:r>
      <w:r w:rsidRPr="00125A83">
        <w:rPr>
          <w:rStyle w:val="Literal"/>
          <w:rFonts w:ascii="Courier New" w:hAnsi="Courier New" w:cs="Courier New"/>
        </w:rPr>
        <w:t>▼</w:t>
      </w:r>
    </w:p>
    <w:p w:rsidR="006F0E62" w:rsidRDefault="006F0E62" w:rsidP="006F0E62">
      <w:pPr>
        <w:pStyle w:val="CodeExample"/>
        <w:rPr>
          <w:rStyle w:val="Literal"/>
        </w:rPr>
      </w:pPr>
      <w:r>
        <w:rPr>
          <w:rStyle w:val="Literal"/>
        </w:rPr>
        <w:t>3 + 2</w:t>
      </w:r>
    </w:p>
    <w:p w:rsidR="006F0E62" w:rsidRDefault="006F0E62" w:rsidP="006F0E62">
      <w:pPr>
        <w:pStyle w:val="CodeExample"/>
        <w:rPr>
          <w:rStyle w:val="Literal"/>
        </w:rPr>
      </w:pPr>
      <w:r>
        <w:rPr>
          <w:rStyle w:val="Literal"/>
          <w:rFonts w:ascii="Courier New" w:hAnsi="Courier New" w:cs="Courier New"/>
        </w:rPr>
        <w:t xml:space="preserve">  </w:t>
      </w:r>
      <w:r w:rsidRPr="00125A83">
        <w:rPr>
          <w:rStyle w:val="Literal"/>
          <w:rFonts w:ascii="Courier New" w:hAnsi="Courier New" w:cs="Courier New"/>
        </w:rPr>
        <w:t>▼</w:t>
      </w:r>
    </w:p>
    <w:p w:rsidR="006F0E62" w:rsidRDefault="006F0E62" w:rsidP="006F0E62">
      <w:pPr>
        <w:pStyle w:val="CodeExample"/>
      </w:pPr>
      <w:r>
        <w:rPr>
          <w:rStyle w:val="Literal"/>
        </w:rPr>
        <w:t xml:space="preserve">  5</w:t>
      </w:r>
    </w:p>
    <w:p w:rsidR="006F0E62" w:rsidRDefault="006F0E62" w:rsidP="006F0E62">
      <w:pPr>
        <w:pStyle w:val="Body"/>
      </w:pPr>
      <w:r>
        <w:t xml:space="preserve">Remember, the </w:t>
      </w:r>
      <w:r w:rsidRPr="0018517A">
        <w:rPr>
          <w:rStyle w:val="Literal"/>
        </w:rPr>
        <w:t>input()</w:t>
      </w:r>
      <w:r w:rsidRPr="00173EFC">
        <w:t xml:space="preserve"> function</w:t>
      </w:r>
      <w:r>
        <w:t xml:space="preserve"> always returns </w:t>
      </w:r>
      <w:r w:rsidRPr="00C92583">
        <w:rPr>
          <w:rStyle w:val="Strong"/>
        </w:rPr>
        <w:t>a string</w:t>
      </w:r>
      <w:r>
        <w:t xml:space="preserve"> of text the player typed. If the player types </w:t>
      </w:r>
      <w:r w:rsidRPr="00B176F0">
        <w:rPr>
          <w:rStyle w:val="Literal"/>
        </w:rPr>
        <w:t>5</w:t>
      </w:r>
      <w:r>
        <w:t xml:space="preserve">, the </w:t>
      </w:r>
      <w:r w:rsidRPr="0018517A">
        <w:rPr>
          <w:rStyle w:val="Literal"/>
        </w:rPr>
        <w:t>input()</w:t>
      </w:r>
      <w:r w:rsidRPr="00173EFC">
        <w:t xml:space="preserve"> function</w:t>
      </w:r>
      <w:r>
        <w:t xml:space="preserve"> will return the string value </w:t>
      </w:r>
      <w:r w:rsidRPr="00B176F0">
        <w:rPr>
          <w:rStyle w:val="Literal"/>
        </w:rPr>
        <w:t>'5'</w:t>
      </w:r>
      <w:r>
        <w:t xml:space="preserve">, not the integer value </w:t>
      </w:r>
      <w:r w:rsidRPr="00B176F0">
        <w:rPr>
          <w:rStyle w:val="Literal"/>
        </w:rPr>
        <w:t>5</w:t>
      </w:r>
      <w:r>
        <w:t xml:space="preserve">. Python cannot use the </w:t>
      </w:r>
      <w:r w:rsidRPr="00C92583">
        <w:rPr>
          <w:rStyle w:val="Literal"/>
        </w:rPr>
        <w:t>&lt;</w:t>
      </w:r>
      <w:r>
        <w:t xml:space="preserve"> and </w:t>
      </w:r>
      <w:r w:rsidRPr="00C92583">
        <w:rPr>
          <w:rStyle w:val="Literal"/>
        </w:rPr>
        <w:t>&gt;</w:t>
      </w:r>
      <w:r>
        <w:t xml:space="preserve"> comparison operators to compare a string and an integer value:</w:t>
      </w:r>
    </w:p>
    <w:p w:rsidR="006F0E62" w:rsidRDefault="006F0E62" w:rsidP="006F0E62">
      <w:pPr>
        <w:pStyle w:val="CodeExample"/>
      </w:pPr>
      <w:r>
        <w:t>&gt;&gt;&gt; 4 &lt; '5'</w:t>
      </w:r>
    </w:p>
    <w:p w:rsidR="006F0E62" w:rsidRDefault="006F0E62" w:rsidP="006F0E62">
      <w:pPr>
        <w:pStyle w:val="CodeExample"/>
      </w:pPr>
      <w:r>
        <w:t>Traceback (most recent call last):</w:t>
      </w:r>
    </w:p>
    <w:p w:rsidR="006F0E62" w:rsidRDefault="006F0E62" w:rsidP="006F0E62">
      <w:pPr>
        <w:pStyle w:val="CodeExample"/>
      </w:pPr>
      <w:r>
        <w:t xml:space="preserve">  File "&lt;pyshell#0&gt;", line 1, in &lt;module&gt;</w:t>
      </w:r>
    </w:p>
    <w:p w:rsidR="006F0E62" w:rsidRDefault="006F0E62" w:rsidP="006F0E62">
      <w:pPr>
        <w:pStyle w:val="CodeExample"/>
      </w:pPr>
      <w:r>
        <w:t xml:space="preserve">    4 &lt; '5'</w:t>
      </w:r>
    </w:p>
    <w:p w:rsidR="006F0E62" w:rsidRDefault="006F0E62" w:rsidP="006F0E62">
      <w:pPr>
        <w:pStyle w:val="CodeExample"/>
      </w:pPr>
      <w:r>
        <w:t>TypeError: unorderable types: int() &lt; str()</w:t>
      </w:r>
    </w:p>
    <w:p w:rsidR="006F0E62" w:rsidRDefault="006F0E62" w:rsidP="006F0E62">
      <w:pPr>
        <w:pStyle w:val="SourceCode"/>
      </w:pPr>
      <w:r w:rsidRPr="000F2282">
        <w:rPr>
          <w:rStyle w:val="SourceLineNumber"/>
        </w:rPr>
        <w:lastRenderedPageBreak/>
        <w:t>14.</w:t>
      </w:r>
      <w:r>
        <w:t xml:space="preserve">     </w:t>
      </w:r>
      <w:r w:rsidRPr="00BB2815">
        <w:t>tipp</w:t>
      </w:r>
      <w:r>
        <w:t xml:space="preserve"> = input()</w:t>
      </w:r>
    </w:p>
    <w:p w:rsidR="006F0E62" w:rsidRDefault="006F0E62" w:rsidP="006F0E62">
      <w:pPr>
        <w:pStyle w:val="SourceCode"/>
      </w:pPr>
      <w:r w:rsidRPr="000F2282">
        <w:rPr>
          <w:rStyle w:val="SourceLineNumber"/>
        </w:rPr>
        <w:t>15.</w:t>
      </w:r>
      <w:r>
        <w:t xml:space="preserve">     </w:t>
      </w:r>
      <w:r w:rsidRPr="00BB2815">
        <w:t>tipp</w:t>
      </w:r>
      <w:r>
        <w:t xml:space="preserve"> = int(</w:t>
      </w:r>
      <w:r w:rsidRPr="00BB2815">
        <w:t>tipp</w:t>
      </w:r>
      <w:r>
        <w:t>)</w:t>
      </w:r>
    </w:p>
    <w:p w:rsidR="006F0E62" w:rsidRDefault="006F0E62" w:rsidP="006F0E62">
      <w:pPr>
        <w:pStyle w:val="Body"/>
      </w:pPr>
      <w:r>
        <w:t xml:space="preserve">On line 14 the </w:t>
      </w:r>
      <w:r w:rsidRPr="00B176F0">
        <w:rPr>
          <w:rStyle w:val="Literal"/>
        </w:rPr>
        <w:t>guess</w:t>
      </w:r>
      <w:r>
        <w:t xml:space="preserve"> variable originally held the string value of what the player typed. Line 15 overwrites the string value in </w:t>
      </w:r>
      <w:r w:rsidRPr="00B176F0">
        <w:rPr>
          <w:rStyle w:val="Literal"/>
        </w:rPr>
        <w:t>guess</w:t>
      </w:r>
      <w:r>
        <w:t xml:space="preserve"> with the integer value returned by </w:t>
      </w:r>
      <w:r w:rsidRPr="0018517A">
        <w:rPr>
          <w:rStyle w:val="Literal"/>
        </w:rPr>
        <w:t>int()</w:t>
      </w:r>
      <w:r>
        <w:t xml:space="preserve">. This lets the code later in the program compare if </w:t>
      </w:r>
      <w:r w:rsidRPr="00347779">
        <w:rPr>
          <w:rStyle w:val="Literal"/>
        </w:rPr>
        <w:t>guess</w:t>
      </w:r>
      <w:r>
        <w:t xml:space="preserve"> is greater than, less than, or equal to the secret number in the </w:t>
      </w:r>
      <w:r w:rsidRPr="00347779">
        <w:rPr>
          <w:rStyle w:val="Literal"/>
        </w:rPr>
        <w:t>number</w:t>
      </w:r>
      <w:r>
        <w:t xml:space="preserve"> variable. </w:t>
      </w:r>
    </w:p>
    <w:p w:rsidR="006F0E62" w:rsidRDefault="006F0E62" w:rsidP="006F0E62">
      <w:pPr>
        <w:pStyle w:val="Body"/>
        <w:rPr>
          <w:rStyle w:val="Literal"/>
        </w:rPr>
      </w:pPr>
      <w:r>
        <w:t xml:space="preserve">One last thing: Calling </w:t>
      </w:r>
      <w:r w:rsidRPr="00B176F0">
        <w:rPr>
          <w:rStyle w:val="Literal"/>
        </w:rPr>
        <w:t>int(guess)</w:t>
      </w:r>
      <w:r>
        <w:t xml:space="preserve"> doesn’t change the value in the </w:t>
      </w:r>
      <w:r w:rsidRPr="00B176F0">
        <w:rPr>
          <w:rStyle w:val="Literal"/>
        </w:rPr>
        <w:t>guess</w:t>
      </w:r>
      <w:r>
        <w:t xml:space="preserve"> variable. The code </w:t>
      </w:r>
      <w:r w:rsidRPr="00B176F0">
        <w:rPr>
          <w:rStyle w:val="Literal"/>
        </w:rPr>
        <w:t>int(guess)</w:t>
      </w:r>
      <w:r>
        <w:t xml:space="preserve"> is an expression that evaluates to the integer value form of the string stored in the </w:t>
      </w:r>
      <w:r w:rsidRPr="00B176F0">
        <w:rPr>
          <w:rStyle w:val="Literal"/>
        </w:rPr>
        <w:t>guess</w:t>
      </w:r>
      <w:r>
        <w:t xml:space="preserve"> variable. What changes </w:t>
      </w:r>
      <w:r w:rsidRPr="00B176F0">
        <w:rPr>
          <w:rStyle w:val="Literal"/>
        </w:rPr>
        <w:t>guess</w:t>
      </w:r>
      <w:r>
        <w:t xml:space="preserve"> is the assignment statement: </w:t>
      </w:r>
      <w:r w:rsidRPr="00B176F0">
        <w:rPr>
          <w:rStyle w:val="Literal"/>
        </w:rPr>
        <w:t>guess = int(guess)</w:t>
      </w:r>
    </w:p>
    <w:p w:rsidR="006F0E62" w:rsidRPr="00D875F3" w:rsidRDefault="006F0E62" w:rsidP="006F0E62">
      <w:pPr>
        <w:pStyle w:val="Body"/>
      </w:pPr>
      <w:r w:rsidRPr="00D875F3">
        <w:t xml:space="preserve">The </w:t>
      </w:r>
      <w:r w:rsidRPr="00D875F3">
        <w:rPr>
          <w:rStyle w:val="Literal"/>
        </w:rPr>
        <w:t>float()</w:t>
      </w:r>
      <w:r w:rsidRPr="00451AB4">
        <w:t>,</w:t>
      </w:r>
      <w:r w:rsidRPr="00D875F3">
        <w:t xml:space="preserve"> </w:t>
      </w:r>
      <w:r w:rsidRPr="00D875F3">
        <w:rPr>
          <w:rStyle w:val="Literal"/>
        </w:rPr>
        <w:t>str()</w:t>
      </w:r>
      <w:r w:rsidRPr="00451AB4">
        <w:t xml:space="preserve">, and </w:t>
      </w:r>
      <w:r>
        <w:rPr>
          <w:rStyle w:val="Literal"/>
        </w:rPr>
        <w:t>bool()</w:t>
      </w:r>
      <w:r w:rsidRPr="00D875F3">
        <w:t xml:space="preserve"> functions will similarly return float</w:t>
      </w:r>
      <w:r>
        <w:t>,</w:t>
      </w:r>
      <w:r w:rsidRPr="00D875F3">
        <w:t xml:space="preserve"> string</w:t>
      </w:r>
      <w:r>
        <w:t>, and Boolean</w:t>
      </w:r>
      <w:r w:rsidRPr="00D875F3">
        <w:t xml:space="preserve"> versions of the arguments passed to them. Try entering the following into the interactive shell:</w:t>
      </w:r>
    </w:p>
    <w:p w:rsidR="006F0E62" w:rsidRPr="00D875F3" w:rsidRDefault="006F0E62" w:rsidP="006F0E62">
      <w:pPr>
        <w:pStyle w:val="CodeExample"/>
      </w:pPr>
      <w:r w:rsidRPr="00D875F3">
        <w:t>&gt;&gt;&gt; float('42')</w:t>
      </w:r>
    </w:p>
    <w:p w:rsidR="006F0E62" w:rsidRPr="00D875F3" w:rsidRDefault="006F0E62" w:rsidP="006F0E62">
      <w:pPr>
        <w:pStyle w:val="CodeExample"/>
      </w:pPr>
      <w:r w:rsidRPr="00D875F3">
        <w:t>42.0</w:t>
      </w:r>
    </w:p>
    <w:p w:rsidR="006F0E62" w:rsidRPr="00D875F3" w:rsidRDefault="006F0E62" w:rsidP="006F0E62">
      <w:pPr>
        <w:pStyle w:val="CodeExample"/>
      </w:pPr>
      <w:r w:rsidRPr="00D875F3">
        <w:t>&gt;&gt;&gt; float(42)</w:t>
      </w:r>
    </w:p>
    <w:p w:rsidR="006F0E62" w:rsidRPr="00D875F3" w:rsidRDefault="006F0E62" w:rsidP="006F0E62">
      <w:pPr>
        <w:pStyle w:val="CodeExample"/>
      </w:pPr>
      <w:r w:rsidRPr="00D875F3">
        <w:t>42.0</w:t>
      </w:r>
    </w:p>
    <w:p w:rsidR="006F0E62" w:rsidRPr="00D875F3" w:rsidRDefault="006F0E62" w:rsidP="006F0E62">
      <w:pPr>
        <w:pStyle w:val="CodeExample"/>
      </w:pPr>
      <w:r w:rsidRPr="00D875F3">
        <w:t>&gt;&gt;&gt; str(42)</w:t>
      </w:r>
    </w:p>
    <w:p w:rsidR="006F0E62" w:rsidRPr="00D875F3" w:rsidRDefault="006F0E62" w:rsidP="006F0E62">
      <w:pPr>
        <w:pStyle w:val="CodeExample"/>
      </w:pPr>
      <w:r w:rsidRPr="00D875F3">
        <w:t>'42'</w:t>
      </w:r>
    </w:p>
    <w:p w:rsidR="006F0E62" w:rsidRPr="00D875F3" w:rsidRDefault="006F0E62" w:rsidP="006F0E62">
      <w:pPr>
        <w:pStyle w:val="CodeExample"/>
      </w:pPr>
      <w:r w:rsidRPr="00D875F3">
        <w:t>&gt;&gt;&gt; str(42.0)</w:t>
      </w:r>
    </w:p>
    <w:p w:rsidR="006F0E62" w:rsidRDefault="006F0E62" w:rsidP="006F0E62">
      <w:pPr>
        <w:pStyle w:val="CodeExample"/>
      </w:pPr>
      <w:r w:rsidRPr="00D875F3">
        <w:t>'42.0'</w:t>
      </w:r>
    </w:p>
    <w:p w:rsidR="006F0E62" w:rsidRDefault="006F0E62" w:rsidP="006F0E62">
      <w:pPr>
        <w:pStyle w:val="CodeExample"/>
      </w:pPr>
      <w:r>
        <w:t>&gt;&gt;&gt; str(False)</w:t>
      </w:r>
    </w:p>
    <w:p w:rsidR="006F0E62" w:rsidRDefault="006F0E62" w:rsidP="006F0E62">
      <w:pPr>
        <w:pStyle w:val="CodeExample"/>
      </w:pPr>
      <w:r>
        <w:t>'False'</w:t>
      </w:r>
    </w:p>
    <w:p w:rsidR="006F0E62" w:rsidRDefault="006F0E62" w:rsidP="006F0E62">
      <w:pPr>
        <w:pStyle w:val="CodeExample"/>
      </w:pPr>
      <w:r>
        <w:t>&gt;&gt;&gt; bool('')</w:t>
      </w:r>
    </w:p>
    <w:p w:rsidR="006F0E62" w:rsidRDefault="006F0E62" w:rsidP="006F0E62">
      <w:pPr>
        <w:pStyle w:val="CodeExample"/>
      </w:pPr>
      <w:r>
        <w:t>False</w:t>
      </w:r>
    </w:p>
    <w:p w:rsidR="006F0E62" w:rsidRDefault="006F0E62" w:rsidP="006F0E62">
      <w:pPr>
        <w:pStyle w:val="CodeExample"/>
      </w:pPr>
      <w:r>
        <w:t>&gt;&gt;&gt; bool('any nonempty string')</w:t>
      </w:r>
    </w:p>
    <w:p w:rsidR="006F0E62" w:rsidRDefault="006F0E62" w:rsidP="006F0E62">
      <w:pPr>
        <w:pStyle w:val="CodeExample"/>
      </w:pPr>
      <w:r>
        <w:t>True</w:t>
      </w:r>
    </w:p>
    <w:p w:rsidR="006F0E62" w:rsidRPr="00D875F3" w:rsidRDefault="006F0E62" w:rsidP="006F0E62">
      <w:pPr>
        <w:pStyle w:val="Body"/>
      </w:pPr>
      <w:r w:rsidRPr="00D875F3">
        <w:t xml:space="preserve">Using the </w:t>
      </w:r>
      <w:r w:rsidRPr="00D875F3">
        <w:rPr>
          <w:rStyle w:val="Literal"/>
        </w:rPr>
        <w:t>int()</w:t>
      </w:r>
      <w:r w:rsidRPr="00D875F3">
        <w:t xml:space="preserve">, </w:t>
      </w:r>
      <w:r w:rsidRPr="00D875F3">
        <w:rPr>
          <w:rStyle w:val="Literal"/>
        </w:rPr>
        <w:t>float()</w:t>
      </w:r>
      <w:r w:rsidRPr="00D875F3">
        <w:t>,</w:t>
      </w:r>
      <w:r>
        <w:t xml:space="preserve"> </w:t>
      </w:r>
      <w:r w:rsidRPr="00D875F3">
        <w:rPr>
          <w:rStyle w:val="Literal"/>
        </w:rPr>
        <w:t>str()</w:t>
      </w:r>
      <w:r w:rsidRPr="00451AB4">
        <w:t xml:space="preserve">, and </w:t>
      </w:r>
      <w:r>
        <w:rPr>
          <w:rStyle w:val="Literal"/>
        </w:rPr>
        <w:t>bool()</w:t>
      </w:r>
      <w:r w:rsidRPr="00D875F3">
        <w:t xml:space="preserve"> </w:t>
      </w:r>
      <w:r>
        <w:t>functions</w:t>
      </w:r>
      <w:r w:rsidRPr="00D875F3">
        <w:t>, you can take a value of one data type and return it as a value of a different data type.</w:t>
      </w:r>
    </w:p>
    <w:p w:rsidR="006F0E62" w:rsidRDefault="006F0E62" w:rsidP="006F0E62">
      <w:pPr>
        <w:pStyle w:val="Non-TOCHeading3"/>
      </w:pPr>
      <w:r>
        <w:t>Incrementing Variables</w:t>
      </w:r>
    </w:p>
    <w:p w:rsidR="006F0E62" w:rsidRPr="00BB2815" w:rsidRDefault="006F0E62" w:rsidP="006F0E62">
      <w:pPr>
        <w:pStyle w:val="SourceCode"/>
      </w:pPr>
      <w:r w:rsidRPr="00BB2815">
        <w:rPr>
          <w:rStyle w:val="SourceLineNumber"/>
        </w:rPr>
        <w:t>17.</w:t>
      </w:r>
      <w:r w:rsidRPr="00BB2815">
        <w:t xml:space="preserve">     abgegebenTipps = abgegebenTipps + 1</w:t>
      </w:r>
    </w:p>
    <w:p w:rsidR="006F0E62" w:rsidRDefault="006F0E62" w:rsidP="006F0E62">
      <w:pPr>
        <w:pStyle w:val="Body"/>
      </w:pPr>
      <w:r>
        <w:t>Once the player has taken a guess, the number of guesses should be increased by one.</w:t>
      </w:r>
    </w:p>
    <w:p w:rsidR="006F0E62" w:rsidRDefault="006F0E62" w:rsidP="006F0E62">
      <w:pPr>
        <w:pStyle w:val="Body"/>
      </w:pPr>
      <w:r>
        <w:t xml:space="preserve">On the first iteration of the loop, </w:t>
      </w:r>
      <w:r w:rsidRPr="00B176F0">
        <w:rPr>
          <w:rStyle w:val="Literal"/>
        </w:rPr>
        <w:t>guessesTaken</w:t>
      </w:r>
      <w:r>
        <w:t xml:space="preserve"> has the value of </w:t>
      </w:r>
      <w:r w:rsidRPr="00B176F0">
        <w:rPr>
          <w:rStyle w:val="Literal"/>
        </w:rPr>
        <w:t>0</w:t>
      </w:r>
      <w:r>
        <w:t xml:space="preserve">. Python will take this value and add </w:t>
      </w:r>
      <w:r w:rsidRPr="00B176F0">
        <w:rPr>
          <w:rStyle w:val="Literal"/>
        </w:rPr>
        <w:t>1</w:t>
      </w:r>
      <w:r>
        <w:t xml:space="preserve"> to it. </w:t>
      </w:r>
      <w:r w:rsidRPr="00B176F0">
        <w:rPr>
          <w:rStyle w:val="Literal"/>
        </w:rPr>
        <w:t>0 + 1</w:t>
      </w:r>
      <w:r>
        <w:t xml:space="preserve"> evaluates to </w:t>
      </w:r>
      <w:r w:rsidRPr="00B176F0">
        <w:rPr>
          <w:rStyle w:val="Literal"/>
        </w:rPr>
        <w:t>1</w:t>
      </w:r>
      <w:r>
        <w:t xml:space="preserve">, which is stored as the new value of </w:t>
      </w:r>
      <w:r w:rsidRPr="00B176F0">
        <w:rPr>
          <w:rStyle w:val="Literal"/>
        </w:rPr>
        <w:t>guessesTaken</w:t>
      </w:r>
      <w:r>
        <w:t xml:space="preserve">. Think of line 17 as meaning, “the </w:t>
      </w:r>
      <w:r w:rsidRPr="00B176F0">
        <w:rPr>
          <w:rStyle w:val="Literal"/>
        </w:rPr>
        <w:t>guessesTaken</w:t>
      </w:r>
      <w:r>
        <w:t xml:space="preserve"> variable should be one more than what it already is”.</w:t>
      </w:r>
    </w:p>
    <w:p w:rsidR="006F0E62" w:rsidRDefault="006F0E62" w:rsidP="006F0E62">
      <w:pPr>
        <w:pStyle w:val="Body"/>
      </w:pPr>
      <w:r>
        <w:lastRenderedPageBreak/>
        <w:t xml:space="preserve">Adding one to a variable’s integer or float value is called </w:t>
      </w:r>
      <w:r w:rsidRPr="00B176F0">
        <w:rPr>
          <w:rStyle w:val="Definition"/>
        </w:rPr>
        <w:t>incrementing</w:t>
      </w:r>
      <w:r>
        <w:t xml:space="preserve"> the variable. Subtracting one from a variable’s integer or float value is called </w:t>
      </w:r>
      <w:r w:rsidRPr="00B176F0">
        <w:rPr>
          <w:rStyle w:val="Definition"/>
        </w:rPr>
        <w:t>decrementing</w:t>
      </w:r>
      <w:r>
        <w:t xml:space="preserve"> the variable.</w:t>
      </w:r>
    </w:p>
    <w:p w:rsidR="006F0E62" w:rsidRDefault="006F0E62" w:rsidP="006F0E62">
      <w:pPr>
        <w:pStyle w:val="Heading2"/>
      </w:pPr>
      <w:bookmarkStart w:id="3" w:name="_Toc405145065"/>
      <w:r w:rsidRPr="0018517A">
        <w:rPr>
          <w:rStyle w:val="Literal"/>
        </w:rPr>
        <w:t>if</w:t>
      </w:r>
      <w:r w:rsidRPr="00173EFC">
        <w:t xml:space="preserve"> statement</w:t>
      </w:r>
      <w:r>
        <w:t>s</w:t>
      </w:r>
      <w:bookmarkEnd w:id="3"/>
    </w:p>
    <w:p w:rsidR="006F0E62" w:rsidRPr="006F0E62" w:rsidRDefault="006F0E62" w:rsidP="006F0E62">
      <w:pPr>
        <w:pStyle w:val="SourceCode"/>
      </w:pPr>
      <w:r w:rsidRPr="006F0E62">
        <w:rPr>
          <w:rStyle w:val="SourceLineNumber"/>
        </w:rPr>
        <w:t>19.</w:t>
      </w:r>
      <w:r w:rsidRPr="006F0E62">
        <w:t xml:space="preserve">     if tipp &lt; zahl:</w:t>
      </w:r>
    </w:p>
    <w:p w:rsidR="006F0E62" w:rsidRPr="00BB2815" w:rsidRDefault="006F0E62" w:rsidP="006F0E62">
      <w:pPr>
        <w:pStyle w:val="SourceCode"/>
        <w:rPr>
          <w:rStyle w:val="SourceCodeComment"/>
          <w:lang w:val="de-DE"/>
        </w:rPr>
      </w:pPr>
      <w:r w:rsidRPr="00EC0861">
        <w:rPr>
          <w:rStyle w:val="SourceLineNumber"/>
          <w:lang w:val="de-DE"/>
        </w:rPr>
        <w:t>20.</w:t>
      </w:r>
      <w:r w:rsidRPr="00EC0861">
        <w:rPr>
          <w:lang w:val="de-DE"/>
        </w:rPr>
        <w:t xml:space="preserve">         </w:t>
      </w:r>
      <w:r w:rsidRPr="00BB2815">
        <w:rPr>
          <w:lang w:val="de-DE"/>
        </w:rPr>
        <w:t xml:space="preserve">print('Dein Tipp ist zu niedrig.') </w:t>
      </w:r>
      <w:r w:rsidRPr="00BB2815">
        <w:rPr>
          <w:rStyle w:val="SourceCodeComment"/>
          <w:lang w:val="de-DE"/>
        </w:rPr>
        <w:t># Hier sind acht Leerzeichen vor print.</w:t>
      </w:r>
    </w:p>
    <w:p w:rsidR="006F0E62" w:rsidRDefault="006F0E62" w:rsidP="006F0E62">
      <w:pPr>
        <w:pStyle w:val="Body"/>
      </w:pPr>
      <w:r>
        <w:t xml:space="preserve">Line 19 is an </w:t>
      </w:r>
      <w:r w:rsidRPr="00DF3B92">
        <w:rPr>
          <w:rStyle w:val="Literal"/>
        </w:rPr>
        <w:t>if</w:t>
      </w:r>
      <w:r>
        <w:t xml:space="preserve"> statement. The execution will run the code in the following block if the </w:t>
      </w:r>
      <w:r w:rsidRPr="006277D9">
        <w:rPr>
          <w:rStyle w:val="Literal"/>
        </w:rPr>
        <w:t>if</w:t>
      </w:r>
      <w:r>
        <w:t xml:space="preserve"> statement’s condition evaluates to True. If the condition is </w:t>
      </w:r>
      <w:r w:rsidRPr="0018517A">
        <w:rPr>
          <w:rStyle w:val="Literal"/>
        </w:rPr>
        <w:t>False</w:t>
      </w:r>
      <w:r w:rsidRPr="00173EFC">
        <w:t>,</w:t>
      </w:r>
      <w:r>
        <w:t xml:space="preserve"> then the code in the if-block is skipped. Using </w:t>
      </w:r>
      <w:r w:rsidRPr="00DF3B92">
        <w:rPr>
          <w:rStyle w:val="Literal"/>
        </w:rPr>
        <w:t>if</w:t>
      </w:r>
      <w:r>
        <w:t xml:space="preserve"> statements, you can make the program only run certain code when you want it to.</w:t>
      </w:r>
    </w:p>
    <w:p w:rsidR="006F0E62" w:rsidRDefault="006F0E62" w:rsidP="006F0E62">
      <w:pPr>
        <w:pStyle w:val="Body"/>
      </w:pPr>
      <w:r>
        <w:t>Line 19 checks if the player’s guess is less than the computer’s secret number. If so, then the execution moves inside the if-block on line 20 and prints a message telling the player this.</w:t>
      </w:r>
    </w:p>
    <w:p w:rsidR="006F0E62" w:rsidRDefault="006F0E62" w:rsidP="006F0E62">
      <w:pPr>
        <w:pStyle w:val="Body"/>
      </w:pPr>
      <w:r>
        <w:t xml:space="preserve">The </w:t>
      </w:r>
      <w:r w:rsidRPr="0018517A">
        <w:rPr>
          <w:rStyle w:val="Literal"/>
        </w:rPr>
        <w:t>if</w:t>
      </w:r>
      <w:r w:rsidRPr="00173EFC">
        <w:t xml:space="preserve"> statement</w:t>
      </w:r>
      <w:r>
        <w:t xml:space="preserve"> works almost the same as a </w:t>
      </w:r>
      <w:r w:rsidRPr="0018517A">
        <w:rPr>
          <w:rStyle w:val="Literal"/>
        </w:rPr>
        <w:t>while</w:t>
      </w:r>
      <w:r w:rsidRPr="00173EFC">
        <w:t xml:space="preserve"> statement</w:t>
      </w:r>
      <w:r>
        <w:t xml:space="preserve">, too. But unlike the while-block, the execution doesn’t jump back to the </w:t>
      </w:r>
      <w:r w:rsidRPr="0018517A">
        <w:rPr>
          <w:rStyle w:val="Literal"/>
        </w:rPr>
        <w:t>if</w:t>
      </w:r>
      <w:r w:rsidRPr="00173EFC">
        <w:t xml:space="preserve"> statement</w:t>
      </w:r>
      <w:r>
        <w:t xml:space="preserve"> at the end of the if-block. It just continues down to the next line. In other words, </w:t>
      </w:r>
      <w:r w:rsidRPr="0018517A">
        <w:rPr>
          <w:rStyle w:val="Literal"/>
        </w:rPr>
        <w:t>if</w:t>
      </w:r>
      <w:r w:rsidRPr="00173EFC">
        <w:t xml:space="preserve"> statement</w:t>
      </w:r>
      <w:r>
        <w:t xml:space="preserve">s don’t loop. </w:t>
      </w:r>
      <w:r w:rsidRPr="006277D9">
        <w:t>See Figure 4-3 for a comparison of the two statements.</w:t>
      </w:r>
    </w:p>
    <w:p w:rsidR="006F0E62" w:rsidRDefault="006F0E62" w:rsidP="006F0E62">
      <w:pPr>
        <w:jc w:val="center"/>
      </w:pPr>
      <w:r>
        <w:rPr>
          <w:noProof/>
        </w:rPr>
        <w:drawing>
          <wp:inline distT="0" distB="0" distL="0" distR="0" wp14:anchorId="40CEEEBA" wp14:editId="5DA9218C">
            <wp:extent cx="3017271" cy="168235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_ifwhile.png"/>
                    <pic:cNvPicPr/>
                  </pic:nvPicPr>
                  <pic:blipFill>
                    <a:blip r:embed="rId11">
                      <a:extLst>
                        <a:ext uri="{28A0092B-C50C-407E-A947-70E740481C1C}">
                          <a14:useLocalDpi xmlns:a14="http://schemas.microsoft.com/office/drawing/2010/main" val="0"/>
                        </a:ext>
                      </a:extLst>
                    </a:blip>
                    <a:stretch>
                      <a:fillRect/>
                    </a:stretch>
                  </pic:blipFill>
                  <pic:spPr>
                    <a:xfrm>
                      <a:off x="0" y="0"/>
                      <a:ext cx="3017271" cy="1682357"/>
                    </a:xfrm>
                    <a:prstGeom prst="rect">
                      <a:avLst/>
                    </a:prstGeom>
                  </pic:spPr>
                </pic:pic>
              </a:graphicData>
            </a:graphic>
          </wp:inline>
        </w:drawing>
      </w:r>
    </w:p>
    <w:p w:rsidR="006F0E62" w:rsidRDefault="006F0E62" w:rsidP="006F0E62">
      <w:pPr>
        <w:pStyle w:val="Caption"/>
      </w:pPr>
      <w:r>
        <w:t xml:space="preserve">Figure 4-3: if and </w:t>
      </w:r>
      <w:r w:rsidRPr="0018517A">
        <w:rPr>
          <w:rStyle w:val="Literal"/>
        </w:rPr>
        <w:t>while</w:t>
      </w:r>
      <w:r w:rsidRPr="00173EFC">
        <w:t xml:space="preserve"> statement</w:t>
      </w:r>
      <w:r>
        <w:t xml:space="preserve">s. </w:t>
      </w:r>
    </w:p>
    <w:p w:rsidR="006F0E62" w:rsidRPr="00EC0861" w:rsidRDefault="006F0E62" w:rsidP="006F0E62">
      <w:pPr>
        <w:pStyle w:val="SourceCode"/>
        <w:rPr>
          <w:lang w:val="de-DE"/>
        </w:rPr>
      </w:pPr>
      <w:r w:rsidRPr="00EC0861">
        <w:rPr>
          <w:rStyle w:val="SourceLineNumber"/>
          <w:lang w:val="de-DE"/>
        </w:rPr>
        <w:t>22.</w:t>
      </w:r>
      <w:r w:rsidRPr="00EC0861">
        <w:rPr>
          <w:lang w:val="de-DE"/>
        </w:rPr>
        <w:t xml:space="preserve">     if tipp &gt; zahl:</w:t>
      </w:r>
    </w:p>
    <w:p w:rsidR="006F0E62" w:rsidRPr="00BB2815" w:rsidRDefault="006F0E62" w:rsidP="006F0E62">
      <w:pPr>
        <w:pStyle w:val="SourceCode"/>
        <w:rPr>
          <w:lang w:val="de-DE"/>
        </w:rPr>
      </w:pPr>
      <w:r w:rsidRPr="00EC0861">
        <w:rPr>
          <w:rStyle w:val="SourceLineNumber"/>
          <w:lang w:val="de-DE"/>
        </w:rPr>
        <w:t>23.</w:t>
      </w:r>
      <w:r w:rsidRPr="00EC0861">
        <w:rPr>
          <w:lang w:val="de-DE"/>
        </w:rPr>
        <w:t xml:space="preserve">         </w:t>
      </w:r>
      <w:r w:rsidRPr="00BB2815">
        <w:rPr>
          <w:lang w:val="de-DE"/>
        </w:rPr>
        <w:t>print('Dein Tipp ist zu hoch.')</w:t>
      </w:r>
    </w:p>
    <w:p w:rsidR="006F0E62" w:rsidRDefault="006F0E62" w:rsidP="006F0E62">
      <w:pPr>
        <w:pStyle w:val="Body"/>
      </w:pPr>
      <w:r>
        <w:t xml:space="preserve">Line 22 checks if the player’s guess is greater than the secret number. If this condition is </w:t>
      </w:r>
      <w:r w:rsidRPr="006277D9">
        <w:rPr>
          <w:rStyle w:val="Literal"/>
        </w:rPr>
        <w:t>True</w:t>
      </w:r>
      <w:r>
        <w:t xml:space="preserve">, then the </w:t>
      </w:r>
      <w:r w:rsidRPr="00E66DB5">
        <w:rPr>
          <w:rStyle w:val="Literal"/>
        </w:rPr>
        <w:t>print()</w:t>
      </w:r>
      <w:r>
        <w:t xml:space="preserve"> function call tells the player that their guess is too high. </w:t>
      </w:r>
    </w:p>
    <w:p w:rsidR="006F0E62" w:rsidRDefault="006F0E62" w:rsidP="006F0E62">
      <w:pPr>
        <w:pStyle w:val="Heading2"/>
      </w:pPr>
      <w:bookmarkStart w:id="4" w:name="_Toc405145066"/>
      <w:r>
        <w:lastRenderedPageBreak/>
        <w:t xml:space="preserve">Leaving Loops Early with the </w:t>
      </w:r>
      <w:r w:rsidRPr="0018517A">
        <w:rPr>
          <w:rStyle w:val="Literal"/>
        </w:rPr>
        <w:t>break</w:t>
      </w:r>
      <w:r w:rsidRPr="00173EFC">
        <w:t xml:space="preserve"> statement</w:t>
      </w:r>
      <w:bookmarkEnd w:id="4"/>
    </w:p>
    <w:p w:rsidR="006F0E62" w:rsidRDefault="006F0E62" w:rsidP="006F0E62">
      <w:pPr>
        <w:pStyle w:val="SourceCode"/>
      </w:pPr>
      <w:r w:rsidRPr="000F2282">
        <w:rPr>
          <w:rStyle w:val="SourceLineNumber"/>
        </w:rPr>
        <w:t>25.</w:t>
      </w:r>
      <w:r>
        <w:t xml:space="preserve">     if </w:t>
      </w:r>
      <w:r w:rsidRPr="00BB2815">
        <w:t>tipp</w:t>
      </w:r>
      <w:r>
        <w:t xml:space="preserve"> == </w:t>
      </w:r>
      <w:r w:rsidRPr="00BB2815">
        <w:t>zahl</w:t>
      </w:r>
      <w:r>
        <w:t>:</w:t>
      </w:r>
    </w:p>
    <w:p w:rsidR="006F0E62" w:rsidRDefault="006F0E62" w:rsidP="006F0E62">
      <w:pPr>
        <w:pStyle w:val="SourceCode"/>
      </w:pPr>
      <w:r w:rsidRPr="000F2282">
        <w:rPr>
          <w:rStyle w:val="SourceLineNumber"/>
        </w:rPr>
        <w:t>26.</w:t>
      </w:r>
      <w:r>
        <w:t xml:space="preserve">         break</w:t>
      </w:r>
    </w:p>
    <w:p w:rsidR="006F0E62" w:rsidRDefault="006F0E62" w:rsidP="006F0E62">
      <w:pPr>
        <w:pStyle w:val="Body"/>
      </w:pPr>
      <w:r>
        <w:t xml:space="preserve">The </w:t>
      </w:r>
      <w:r w:rsidRPr="0018517A">
        <w:rPr>
          <w:rStyle w:val="Literal"/>
        </w:rPr>
        <w:t>if</w:t>
      </w:r>
      <w:r w:rsidRPr="00173EFC">
        <w:t xml:space="preserve"> </w:t>
      </w:r>
      <w:r>
        <w:t xml:space="preserve">statement on line 25 checks if the guess is equal to the secret number. If it is, the program runs the </w:t>
      </w:r>
      <w:r w:rsidRPr="00D875F3">
        <w:rPr>
          <w:rStyle w:val="Literal"/>
        </w:rPr>
        <w:t>break</w:t>
      </w:r>
      <w:r>
        <w:t xml:space="preserve"> statement on line 26.</w:t>
      </w:r>
    </w:p>
    <w:p w:rsidR="006F0E62" w:rsidRDefault="006F0E62" w:rsidP="006F0E62">
      <w:pPr>
        <w:pStyle w:val="Body"/>
      </w:pPr>
      <w:r>
        <w:t xml:space="preserve">A </w:t>
      </w:r>
      <w:r w:rsidRPr="0099553C">
        <w:rPr>
          <w:rStyle w:val="Definition"/>
        </w:rPr>
        <w:t>break statement</w:t>
      </w:r>
      <w:r>
        <w:t xml:space="preserve"> tells the execution to jump immediately out of the while-block to the first line after the end of the while-block. The </w:t>
      </w:r>
      <w:r w:rsidRPr="0018517A">
        <w:rPr>
          <w:rStyle w:val="Literal"/>
        </w:rPr>
        <w:t>break</w:t>
      </w:r>
      <w:r w:rsidRPr="00173EFC">
        <w:t xml:space="preserve"> statement</w:t>
      </w:r>
      <w:r>
        <w:t xml:space="preserve"> doesn’t bother rechecking the </w:t>
      </w:r>
      <w:r w:rsidRPr="00EF72CA">
        <w:rPr>
          <w:rStyle w:val="Literal"/>
        </w:rPr>
        <w:t>while</w:t>
      </w:r>
      <w:r>
        <w:t xml:space="preserve"> loop’s condition.</w:t>
      </w:r>
    </w:p>
    <w:p w:rsidR="006F0E62" w:rsidRDefault="006F0E62" w:rsidP="006F0E62">
      <w:pPr>
        <w:pStyle w:val="Body"/>
      </w:pPr>
      <w:r>
        <w:t xml:space="preserve">The </w:t>
      </w:r>
      <w:r w:rsidRPr="0018517A">
        <w:rPr>
          <w:rStyle w:val="Literal"/>
        </w:rPr>
        <w:t>break</w:t>
      </w:r>
      <w:r w:rsidRPr="00173EFC">
        <w:t xml:space="preserve"> statement</w:t>
      </w:r>
      <w:r>
        <w:t xml:space="preserve"> is only found inside loops, such as in a while-block.</w:t>
      </w:r>
    </w:p>
    <w:p w:rsidR="006F0E62" w:rsidRDefault="006F0E62" w:rsidP="006F0E62">
      <w:pPr>
        <w:pStyle w:val="Body"/>
      </w:pPr>
      <w:r>
        <w:t>If the player’s guess isn’t equal to the secret number, the execution reaches the bottom of the while-block. This means the execution will loop back to the top and recheck the condition on line 12 (</w:t>
      </w:r>
      <w:r w:rsidRPr="0099553C">
        <w:rPr>
          <w:rStyle w:val="Literal"/>
        </w:rPr>
        <w:t>guessesTaken &lt; 6</w:t>
      </w:r>
      <w:r>
        <w:t xml:space="preserve">). Remember after the </w:t>
      </w:r>
      <w:r w:rsidRPr="0099553C">
        <w:rPr>
          <w:rStyle w:val="Literal"/>
        </w:rPr>
        <w:t>guessesTaken = guessesTaken + 1</w:t>
      </w:r>
      <w:r>
        <w:t xml:space="preserve"> instruction executed, the new value of </w:t>
      </w:r>
      <w:r w:rsidRPr="0099553C">
        <w:rPr>
          <w:rStyle w:val="Literal"/>
        </w:rPr>
        <w:t>guessesTaken</w:t>
      </w:r>
      <w:r>
        <w:t xml:space="preserve"> is </w:t>
      </w:r>
      <w:r w:rsidRPr="0099553C">
        <w:rPr>
          <w:rStyle w:val="Literal"/>
        </w:rPr>
        <w:t>1</w:t>
      </w:r>
      <w:r>
        <w:t xml:space="preserve">. Because </w:t>
      </w:r>
      <w:r>
        <w:rPr>
          <w:rStyle w:val="Literal"/>
        </w:rPr>
        <w:t>1 &lt; 6</w:t>
      </w:r>
      <w:r w:rsidRPr="00916849">
        <w:t xml:space="preserve"> is </w:t>
      </w:r>
      <w:r>
        <w:rPr>
          <w:rStyle w:val="Literal"/>
        </w:rPr>
        <w:t>True</w:t>
      </w:r>
      <w:r>
        <w:t>, the execution enters the loop again.</w:t>
      </w:r>
    </w:p>
    <w:p w:rsidR="006F0E62" w:rsidRDefault="006F0E62" w:rsidP="006F0E62">
      <w:pPr>
        <w:pStyle w:val="Body"/>
      </w:pPr>
      <w:r>
        <w:t xml:space="preserve">If the player keeps guessing too low or too high, the value of </w:t>
      </w:r>
      <w:r w:rsidRPr="0099553C">
        <w:rPr>
          <w:rStyle w:val="Literal"/>
        </w:rPr>
        <w:t>guessesTaken</w:t>
      </w:r>
      <w:r>
        <w:t xml:space="preserve"> will change to </w:t>
      </w:r>
      <w:r w:rsidRPr="0099553C">
        <w:rPr>
          <w:rStyle w:val="Literal"/>
        </w:rPr>
        <w:t>2</w:t>
      </w:r>
      <w:r>
        <w:t xml:space="preserve">, then </w:t>
      </w:r>
      <w:r w:rsidRPr="0099553C">
        <w:rPr>
          <w:rStyle w:val="Literal"/>
        </w:rPr>
        <w:t>3</w:t>
      </w:r>
      <w:r>
        <w:t xml:space="preserve">, then </w:t>
      </w:r>
      <w:r w:rsidRPr="0099553C">
        <w:rPr>
          <w:rStyle w:val="Literal"/>
        </w:rPr>
        <w:t>4</w:t>
      </w:r>
      <w:r>
        <w:t xml:space="preserve">, then </w:t>
      </w:r>
      <w:r w:rsidRPr="0099553C">
        <w:rPr>
          <w:rStyle w:val="Literal"/>
        </w:rPr>
        <w:t>5</w:t>
      </w:r>
      <w:r>
        <w:t xml:space="preserve">, then </w:t>
      </w:r>
      <w:r w:rsidRPr="0099553C">
        <w:rPr>
          <w:rStyle w:val="Literal"/>
        </w:rPr>
        <w:t>6</w:t>
      </w:r>
      <w:r>
        <w:t xml:space="preserve">. When </w:t>
      </w:r>
      <w:r w:rsidRPr="0099553C">
        <w:rPr>
          <w:rStyle w:val="Literal"/>
        </w:rPr>
        <w:t>guessesTaken</w:t>
      </w:r>
      <w:r>
        <w:t xml:space="preserve"> has the number </w:t>
      </w:r>
      <w:r w:rsidRPr="0099553C">
        <w:rPr>
          <w:rStyle w:val="Literal"/>
        </w:rPr>
        <w:t>6</w:t>
      </w:r>
      <w:r>
        <w:t xml:space="preserve"> stored in it, the </w:t>
      </w:r>
      <w:r w:rsidRPr="0018517A">
        <w:rPr>
          <w:rStyle w:val="Literal"/>
        </w:rPr>
        <w:t>while</w:t>
      </w:r>
      <w:r w:rsidRPr="00173EFC">
        <w:t xml:space="preserve"> </w:t>
      </w:r>
      <w:r>
        <w:t>statement’s condition (</w:t>
      </w:r>
      <w:r w:rsidRPr="0099553C">
        <w:rPr>
          <w:rStyle w:val="Literal"/>
        </w:rPr>
        <w:t>guessesTaken &lt; 6</w:t>
      </w:r>
      <w:r>
        <w:t xml:space="preserve">) is </w:t>
      </w:r>
      <w:r w:rsidRPr="0018517A">
        <w:rPr>
          <w:rStyle w:val="Literal"/>
        </w:rPr>
        <w:t>False</w:t>
      </w:r>
      <w:r w:rsidRPr="00173EFC">
        <w:t>,</w:t>
      </w:r>
      <w:r>
        <w:t xml:space="preserve"> since </w:t>
      </w:r>
      <w:r w:rsidRPr="0099553C">
        <w:rPr>
          <w:rStyle w:val="Literal"/>
        </w:rPr>
        <w:t>6</w:t>
      </w:r>
      <w:r>
        <w:t xml:space="preserve"> isn’t less than </w:t>
      </w:r>
      <w:r w:rsidRPr="0099553C">
        <w:rPr>
          <w:rStyle w:val="Literal"/>
        </w:rPr>
        <w:t>6</w:t>
      </w:r>
      <w:r>
        <w:t xml:space="preserve">. Because the </w:t>
      </w:r>
      <w:r w:rsidRPr="0018517A">
        <w:rPr>
          <w:rStyle w:val="Literal"/>
        </w:rPr>
        <w:t>while</w:t>
      </w:r>
      <w:r w:rsidRPr="00173EFC">
        <w:t xml:space="preserve"> </w:t>
      </w:r>
      <w:r>
        <w:t xml:space="preserve">statement’s condition is </w:t>
      </w:r>
      <w:r w:rsidRPr="0018517A">
        <w:rPr>
          <w:rStyle w:val="Literal"/>
        </w:rPr>
        <w:t>False</w:t>
      </w:r>
      <w:r w:rsidRPr="00173EFC">
        <w:t>,</w:t>
      </w:r>
      <w:r>
        <w:t xml:space="preserve"> the execution moves to the first line after the while-block, line 28.</w:t>
      </w:r>
    </w:p>
    <w:p w:rsidR="006F0E62" w:rsidRDefault="006F0E62" w:rsidP="006F0E62">
      <w:pPr>
        <w:pStyle w:val="Non-TOCHeading3"/>
      </w:pPr>
      <w:r>
        <w:t>Check if the Player Won</w:t>
      </w:r>
    </w:p>
    <w:p w:rsidR="006F0E62" w:rsidRDefault="006F0E62" w:rsidP="006F0E62">
      <w:pPr>
        <w:pStyle w:val="SourceCode"/>
      </w:pPr>
      <w:r w:rsidRPr="000F2282">
        <w:rPr>
          <w:rStyle w:val="SourceLineNumber"/>
        </w:rPr>
        <w:t>28.</w:t>
      </w:r>
      <w:r>
        <w:t xml:space="preserve"> if tipp == </w:t>
      </w:r>
      <w:r w:rsidRPr="00BB2815">
        <w:t>zahl</w:t>
      </w:r>
      <w:r>
        <w:t>:</w:t>
      </w:r>
    </w:p>
    <w:p w:rsidR="006F0E62" w:rsidRDefault="006F0E62" w:rsidP="006F0E62">
      <w:pPr>
        <w:pStyle w:val="Body"/>
      </w:pPr>
      <w:r>
        <w:t xml:space="preserve">Line 28 has no indentation, which means the while-block has ended and this is the first line after the while-block. The execution left the while-block either because the </w:t>
      </w:r>
      <w:r w:rsidRPr="0018517A">
        <w:rPr>
          <w:rStyle w:val="Literal"/>
        </w:rPr>
        <w:t>while</w:t>
      </w:r>
      <w:r w:rsidRPr="00173EFC">
        <w:t xml:space="preserve"> </w:t>
      </w:r>
      <w:r>
        <w:t xml:space="preserve">statement’s condition was </w:t>
      </w:r>
      <w:r w:rsidRPr="0099553C">
        <w:rPr>
          <w:rStyle w:val="Literal"/>
        </w:rPr>
        <w:t>False</w:t>
      </w:r>
      <w:r>
        <w:t xml:space="preserve"> (when the player runs out of guesses) or the </w:t>
      </w:r>
      <w:r w:rsidRPr="0018517A">
        <w:rPr>
          <w:rStyle w:val="Literal"/>
        </w:rPr>
        <w:t>break</w:t>
      </w:r>
      <w:r w:rsidRPr="00173EFC">
        <w:t xml:space="preserve"> statement</w:t>
      </w:r>
      <w:r>
        <w:t xml:space="preserve"> on line 26 was executed (when the player guesses the number correctly).</w:t>
      </w:r>
    </w:p>
    <w:p w:rsidR="006F0E62" w:rsidRDefault="006F0E62" w:rsidP="006F0E62">
      <w:pPr>
        <w:pStyle w:val="Body"/>
      </w:pPr>
      <w:r>
        <w:t>Line 28 checks to see if the player guessed correctly. If so, the execution enters the if-block at line 29.</w:t>
      </w:r>
    </w:p>
    <w:p w:rsidR="006F0E62" w:rsidRPr="00EC0861" w:rsidRDefault="006F0E62" w:rsidP="006F0E62">
      <w:pPr>
        <w:pStyle w:val="SourceCode"/>
        <w:rPr>
          <w:lang w:val="de-DE"/>
        </w:rPr>
      </w:pPr>
      <w:r w:rsidRPr="00EC0861">
        <w:rPr>
          <w:rStyle w:val="SourceLineNumber"/>
          <w:lang w:val="de-DE"/>
        </w:rPr>
        <w:t>29.</w:t>
      </w:r>
      <w:r w:rsidRPr="00EC0861">
        <w:rPr>
          <w:lang w:val="de-DE"/>
        </w:rPr>
        <w:t xml:space="preserve">     abgegebenTipps = str(abgegebenTipps)</w:t>
      </w:r>
    </w:p>
    <w:p w:rsidR="006F0E62" w:rsidRPr="00BB2815" w:rsidRDefault="006F0E62" w:rsidP="006F0E62">
      <w:pPr>
        <w:pStyle w:val="SourceCode"/>
        <w:rPr>
          <w:lang w:val="de-DE"/>
        </w:rPr>
      </w:pPr>
      <w:r w:rsidRPr="00EC0861">
        <w:rPr>
          <w:rStyle w:val="SourceLineNumber"/>
          <w:lang w:val="de-DE"/>
        </w:rPr>
        <w:t>30.</w:t>
      </w:r>
      <w:r w:rsidRPr="00EC0861">
        <w:rPr>
          <w:lang w:val="de-DE"/>
        </w:rPr>
        <w:t xml:space="preserve">     </w:t>
      </w:r>
      <w:r w:rsidRPr="00BB2815">
        <w:rPr>
          <w:lang w:val="de-DE"/>
        </w:rPr>
        <w:t>print('Gut gemacht, ' + meinName + '! Du hast meine Zahl in ' + abgegebenTipps + ' Zügen erraten!')</w:t>
      </w:r>
    </w:p>
    <w:p w:rsidR="006F0E62" w:rsidRDefault="006F0E62" w:rsidP="006F0E62">
      <w:pPr>
        <w:pStyle w:val="Body"/>
      </w:pPr>
      <w:r>
        <w:lastRenderedPageBreak/>
        <w:t xml:space="preserve">Lines 29 and 30 only execute if the condition in the </w:t>
      </w:r>
      <w:r w:rsidRPr="0018517A">
        <w:rPr>
          <w:rStyle w:val="Literal"/>
        </w:rPr>
        <w:t>if</w:t>
      </w:r>
      <w:r w:rsidRPr="00173EFC">
        <w:t xml:space="preserve"> statement</w:t>
      </w:r>
      <w:r>
        <w:t xml:space="preserve"> on line 28 was </w:t>
      </w:r>
      <w:r w:rsidRPr="00D875F3">
        <w:rPr>
          <w:rStyle w:val="Literal"/>
        </w:rPr>
        <w:t>True</w:t>
      </w:r>
      <w:r>
        <w:t xml:space="preserve"> (that is, if the player correctly guessed the computer’s number).</w:t>
      </w:r>
    </w:p>
    <w:p w:rsidR="006F0E62" w:rsidRDefault="006F0E62" w:rsidP="006F0E62">
      <w:pPr>
        <w:pStyle w:val="Body"/>
      </w:pPr>
      <w:r>
        <w:t xml:space="preserve">Line 29 calls the </w:t>
      </w:r>
      <w:r w:rsidRPr="00824ABE">
        <w:rPr>
          <w:rStyle w:val="Literal"/>
        </w:rPr>
        <w:t>str()</w:t>
      </w:r>
      <w:r>
        <w:t xml:space="preserve"> function, which returns the string form of </w:t>
      </w:r>
      <w:r w:rsidRPr="00451AB4">
        <w:rPr>
          <w:rStyle w:val="Literal"/>
        </w:rPr>
        <w:t>guessesTaken</w:t>
      </w:r>
      <w:r>
        <w:t xml:space="preserve">. Line 30 concatenates strings to tell the player they have won and how many guesses it took them. Only string values can concatenate to other strings. This is why line 29 had to change </w:t>
      </w:r>
      <w:r w:rsidRPr="00916849">
        <w:rPr>
          <w:rStyle w:val="Literal"/>
        </w:rPr>
        <w:t>guessesTaken</w:t>
      </w:r>
      <w:r>
        <w:t xml:space="preserve"> to the string form. Otherwise, trying to concatenate a string to an integer would cause Python to display an error.</w:t>
      </w:r>
    </w:p>
    <w:p w:rsidR="006F0E62" w:rsidRDefault="006F0E62" w:rsidP="006F0E62">
      <w:pPr>
        <w:pStyle w:val="Non-TOCHeading3"/>
      </w:pPr>
      <w:r>
        <w:t>Check if the Player Lost</w:t>
      </w:r>
    </w:p>
    <w:p w:rsidR="006F0E62" w:rsidRPr="00BB2815" w:rsidRDefault="006F0E62" w:rsidP="006F0E62">
      <w:pPr>
        <w:pStyle w:val="SourceCode"/>
      </w:pPr>
      <w:r w:rsidRPr="00BB2815">
        <w:rPr>
          <w:rStyle w:val="SourceLineNumber"/>
        </w:rPr>
        <w:t>32.</w:t>
      </w:r>
      <w:r w:rsidRPr="00BB2815">
        <w:t xml:space="preserve"> if tipp != zahl:</w:t>
      </w:r>
    </w:p>
    <w:p w:rsidR="006F0E62" w:rsidRDefault="006F0E62" w:rsidP="006F0E62">
      <w:pPr>
        <w:pStyle w:val="Body"/>
      </w:pPr>
      <w:r>
        <w:t xml:space="preserve">Line 32 uses the “not equal to” comparison operator </w:t>
      </w:r>
      <w:r w:rsidRPr="00FB25DC">
        <w:rPr>
          <w:rStyle w:val="Literal"/>
        </w:rPr>
        <w:t>!=</w:t>
      </w:r>
      <w:r>
        <w:t xml:space="preserve"> to check if player’s last guess is not equal to the secret number. If this condition evaluates to </w:t>
      </w:r>
      <w:r w:rsidRPr="0018517A">
        <w:rPr>
          <w:rStyle w:val="Literal"/>
        </w:rPr>
        <w:t>True</w:t>
      </w:r>
      <w:r w:rsidRPr="00173EFC">
        <w:t>,</w:t>
      </w:r>
      <w:r>
        <w:t xml:space="preserve"> the execution moves into the if-block on line 33.</w:t>
      </w:r>
    </w:p>
    <w:p w:rsidR="006F0E62" w:rsidRDefault="006F0E62" w:rsidP="006F0E62">
      <w:pPr>
        <w:pStyle w:val="Body"/>
      </w:pPr>
      <w:r>
        <w:t xml:space="preserve">Lines 33 and 34 are inside the if-block, and only execute if the condition on line 32 was </w:t>
      </w:r>
      <w:r w:rsidRPr="0018517A">
        <w:rPr>
          <w:rStyle w:val="Literal"/>
        </w:rPr>
        <w:t>True</w:t>
      </w:r>
      <w:r w:rsidRPr="00173EFC">
        <w:t>.</w:t>
      </w:r>
    </w:p>
    <w:p w:rsidR="006F0E62" w:rsidRPr="00BB2815" w:rsidRDefault="006F0E62" w:rsidP="006F0E62">
      <w:pPr>
        <w:pStyle w:val="SourceCode"/>
        <w:rPr>
          <w:lang w:val="de-DE"/>
        </w:rPr>
      </w:pPr>
      <w:r w:rsidRPr="00BB2815">
        <w:rPr>
          <w:rStyle w:val="SourceLineNumber"/>
          <w:lang w:val="de-DE"/>
        </w:rPr>
        <w:t>33.</w:t>
      </w:r>
      <w:r w:rsidRPr="00BB2815">
        <w:rPr>
          <w:lang w:val="de-DE"/>
        </w:rPr>
        <w:t xml:space="preserve">     zahl = str(zahl)</w:t>
      </w:r>
    </w:p>
    <w:p w:rsidR="006F0E62" w:rsidRPr="00BB2815" w:rsidRDefault="006F0E62" w:rsidP="006F0E62">
      <w:pPr>
        <w:pStyle w:val="SourceCode"/>
        <w:rPr>
          <w:lang w:val="de-DE"/>
        </w:rPr>
      </w:pPr>
      <w:r w:rsidRPr="00BB2815">
        <w:rPr>
          <w:rStyle w:val="SourceLineNumber"/>
          <w:lang w:val="de-DE"/>
        </w:rPr>
        <w:t>34.</w:t>
      </w:r>
      <w:r w:rsidRPr="00BB2815">
        <w:rPr>
          <w:lang w:val="de-DE"/>
        </w:rPr>
        <w:t xml:space="preserve">     print('Nene. Die Nummer an die ich gedacht habe war ' + zahl)</w:t>
      </w:r>
    </w:p>
    <w:p w:rsidR="006F0E62" w:rsidRDefault="006F0E62" w:rsidP="006F0E62">
      <w:pPr>
        <w:pStyle w:val="Body"/>
      </w:pPr>
      <w:r>
        <w:t xml:space="preserve">In this block, the program tells the player what the secret number they failed to guess correctly was. This requires concatenating strings, but </w:t>
      </w:r>
      <w:r w:rsidRPr="00451AB4">
        <w:rPr>
          <w:rStyle w:val="Literal"/>
        </w:rPr>
        <w:t>number</w:t>
      </w:r>
      <w:r>
        <w:t xml:space="preserve"> stores an integer value. Line 33 will overwrite </w:t>
      </w:r>
      <w:r w:rsidRPr="00451AB4">
        <w:rPr>
          <w:rStyle w:val="Literal"/>
        </w:rPr>
        <w:t>number</w:t>
      </w:r>
      <w:r>
        <w:t xml:space="preserve"> with a string form so that it can be concatenated to the </w:t>
      </w:r>
      <w:r w:rsidRPr="005241DC">
        <w:rPr>
          <w:rStyle w:val="Literal"/>
        </w:rPr>
        <w:t>'Nope. The number I was thinking of was '</w:t>
      </w:r>
      <w:r>
        <w:t xml:space="preserve"> string on line 34.</w:t>
      </w:r>
    </w:p>
    <w:p w:rsidR="006F0E62" w:rsidRDefault="006F0E62" w:rsidP="006F0E62">
      <w:pPr>
        <w:pStyle w:val="Body"/>
      </w:pPr>
      <w:r>
        <w:t>At this point, the execution has reached the end of the code, and the program terminates. Congratulations! You’ve just programmed your first real game!</w:t>
      </w:r>
    </w:p>
    <w:p w:rsidR="006F0E62" w:rsidRDefault="006F0E62" w:rsidP="006F0E62">
      <w:pPr>
        <w:pStyle w:val="Body"/>
      </w:pPr>
      <w:r>
        <w:t>You can change the game’s difficulty by changing the number of guesses the player gets. To give the player only four guesses, change the code on line 12:</w:t>
      </w:r>
    </w:p>
    <w:p w:rsidR="006F0E62" w:rsidRPr="00BB2815" w:rsidRDefault="006F0E62" w:rsidP="006F0E62">
      <w:pPr>
        <w:pStyle w:val="SourceCode"/>
      </w:pPr>
      <w:r w:rsidRPr="00BB2815">
        <w:rPr>
          <w:rStyle w:val="SourceLineNumber"/>
        </w:rPr>
        <w:t>12.</w:t>
      </w:r>
      <w:r w:rsidRPr="00BB2815">
        <w:t xml:space="preserve"> while abgegebenTipps &lt; 6:</w:t>
      </w:r>
    </w:p>
    <w:p w:rsidR="006F0E62" w:rsidRDefault="006F0E62" w:rsidP="006F0E62">
      <w:pPr>
        <w:pStyle w:val="Body"/>
      </w:pPr>
      <w:r>
        <w:t>into this line:</w:t>
      </w:r>
    </w:p>
    <w:p w:rsidR="006F0E62" w:rsidRPr="006F0E62" w:rsidRDefault="006F0E62" w:rsidP="006F0E62">
      <w:pPr>
        <w:pStyle w:val="SourceCode"/>
      </w:pPr>
      <w:r w:rsidRPr="006F0E62">
        <w:rPr>
          <w:rStyle w:val="SourceLineNumber"/>
        </w:rPr>
        <w:t>12.</w:t>
      </w:r>
      <w:r w:rsidRPr="006F0E62">
        <w:t xml:space="preserve"> while abgegebenTipps &lt; 4:</w:t>
      </w:r>
    </w:p>
    <w:p w:rsidR="006F0E62" w:rsidRDefault="006F0E62" w:rsidP="006F0E62">
      <w:pPr>
        <w:pStyle w:val="Body"/>
      </w:pPr>
      <w:r>
        <w:t xml:space="preserve">Code later in the while-block increases the </w:t>
      </w:r>
      <w:r w:rsidRPr="00C92583">
        <w:rPr>
          <w:rStyle w:val="Literal"/>
        </w:rPr>
        <w:t>guessesTaken</w:t>
      </w:r>
      <w:r>
        <w:t xml:space="preserve"> variable by </w:t>
      </w:r>
      <w:r w:rsidRPr="00C92583">
        <w:rPr>
          <w:rStyle w:val="Literal"/>
        </w:rPr>
        <w:t>1</w:t>
      </w:r>
      <w:r>
        <w:t xml:space="preserve"> on each iteration. By setting the condition to </w:t>
      </w:r>
      <w:r w:rsidRPr="00077C30">
        <w:rPr>
          <w:rStyle w:val="Literal"/>
        </w:rPr>
        <w:t>guessesTaken &lt; 4</w:t>
      </w:r>
      <w:r>
        <w:t xml:space="preserve">, you ensure that the code inside the loop only runs four times instead of six. This makes the game much more difficult. To make the game easier, set </w:t>
      </w:r>
      <w:r>
        <w:lastRenderedPageBreak/>
        <w:t xml:space="preserve">the condition to </w:t>
      </w:r>
      <w:r w:rsidRPr="00077C30">
        <w:rPr>
          <w:rStyle w:val="Literal"/>
        </w:rPr>
        <w:t>guessesTaken &lt; 8</w:t>
      </w:r>
      <w:r>
        <w:t xml:space="preserve"> or </w:t>
      </w:r>
      <w:r w:rsidRPr="00077C30">
        <w:rPr>
          <w:rStyle w:val="Literal"/>
        </w:rPr>
        <w:t>guessesTaken &lt; 10</w:t>
      </w:r>
      <w:r>
        <w:t xml:space="preserve">. This will cause the loop to run a few </w:t>
      </w:r>
      <w:r w:rsidRPr="00451AB4">
        <w:rPr>
          <w:rStyle w:val="Emphasis"/>
        </w:rPr>
        <w:t>more</w:t>
      </w:r>
      <w:r>
        <w:t xml:space="preserve"> times and accept </w:t>
      </w:r>
      <w:r w:rsidRPr="00451AB4">
        <w:rPr>
          <w:rStyle w:val="Emphasis"/>
        </w:rPr>
        <w:t>more</w:t>
      </w:r>
      <w:r>
        <w:t xml:space="preserve"> guesses from the player.</w:t>
      </w:r>
    </w:p>
    <w:p w:rsidR="006F0E62" w:rsidRDefault="006F0E62" w:rsidP="006F0E62">
      <w:pPr>
        <w:pStyle w:val="Heading2"/>
      </w:pPr>
      <w:bookmarkStart w:id="5" w:name="_Toc405145067"/>
      <w:r>
        <w:t>Flow Control Statements</w:t>
      </w:r>
      <w:bookmarkEnd w:id="5"/>
    </w:p>
    <w:p w:rsidR="006F0E62" w:rsidRPr="00290A11" w:rsidRDefault="006F0E62" w:rsidP="006F0E62">
      <w:r>
        <w:t xml:space="preserve">In previous chapters, the program execution started at the top instruction in program and went straight down, executing each instruction in order. But with the </w:t>
      </w:r>
      <w:r w:rsidRPr="00C05438">
        <w:rPr>
          <w:rStyle w:val="Literal"/>
        </w:rPr>
        <w:t>while</w:t>
      </w:r>
      <w:r>
        <w:t xml:space="preserve">, </w:t>
      </w:r>
      <w:r w:rsidRPr="00C05438">
        <w:rPr>
          <w:rStyle w:val="Literal"/>
        </w:rPr>
        <w:t>if</w:t>
      </w:r>
      <w:r>
        <w:t xml:space="preserve">, </w:t>
      </w:r>
      <w:r w:rsidRPr="00C05438">
        <w:rPr>
          <w:rStyle w:val="Literal"/>
        </w:rPr>
        <w:t>else</w:t>
      </w:r>
      <w:r>
        <w:t xml:space="preserve">, and </w:t>
      </w:r>
      <w:r w:rsidRPr="00C05438">
        <w:rPr>
          <w:rStyle w:val="Literal"/>
        </w:rPr>
        <w:t>break</w:t>
      </w:r>
      <w:r>
        <w:t xml:space="preserve"> statements, you can cause the execution to loop and skip instructions based on conditions. The name for these kinds of statements is </w:t>
      </w:r>
      <w:r w:rsidRPr="00290A11">
        <w:rPr>
          <w:rStyle w:val="Definition"/>
        </w:rPr>
        <w:t>flow control statement</w:t>
      </w:r>
      <w:r>
        <w:t>, since they change the “flow” of the program execution as it moves around your program.</w:t>
      </w:r>
    </w:p>
    <w:p w:rsidR="006F0E62" w:rsidRDefault="006F0E62" w:rsidP="006F0E62">
      <w:pPr>
        <w:pStyle w:val="Non-TOCHeading3"/>
      </w:pPr>
      <w:r>
        <w:t>Summary</w:t>
      </w:r>
    </w:p>
    <w:p w:rsidR="006F0E62" w:rsidRDefault="006F0E62" w:rsidP="006F0E62">
      <w:pPr>
        <w:pStyle w:val="Body"/>
      </w:pPr>
      <w:r>
        <w:t xml:space="preserve">If someone asked you, </w:t>
      </w:r>
      <w:r w:rsidRPr="00FB25DC">
        <w:rPr>
          <w:rStyle w:val="Strong"/>
        </w:rPr>
        <w:t>“What exactly is programming anyway?”</w:t>
      </w:r>
      <w:r>
        <w:t xml:space="preserve"> what could you say to them? Programming is just the action of writing code for programs, that is, creating programs that can be executed by a computer.</w:t>
      </w:r>
    </w:p>
    <w:p w:rsidR="006F0E62" w:rsidRDefault="006F0E62" w:rsidP="006F0E62">
      <w:pPr>
        <w:pStyle w:val="Body"/>
      </w:pPr>
      <w:r w:rsidRPr="00FB25DC">
        <w:rPr>
          <w:rStyle w:val="Strong"/>
        </w:rPr>
        <w:t>“But what exactly is a program?”</w:t>
      </w:r>
      <w:r>
        <w:t xml:space="preserve"> When you see someone using a computer program (for example, playing your “Guess the Number” game), all you see is some text appearing on the screen. The program decides what exact text to show on the screen (the program’s </w:t>
      </w:r>
      <w:r w:rsidRPr="00FB25DC">
        <w:rPr>
          <w:rStyle w:val="Definition"/>
        </w:rPr>
        <w:t>output</w:t>
      </w:r>
      <w:r>
        <w:t xml:space="preserve">), based on its instructions and on the text that the player typed on the keyboard (the program’s </w:t>
      </w:r>
      <w:r w:rsidRPr="00FB25DC">
        <w:rPr>
          <w:rStyle w:val="Definition"/>
        </w:rPr>
        <w:t>input</w:t>
      </w:r>
      <w:r>
        <w:t xml:space="preserve">). A </w:t>
      </w:r>
      <w:r w:rsidRPr="00FB25DC">
        <w:rPr>
          <w:rStyle w:val="Definition"/>
        </w:rPr>
        <w:t>program</w:t>
      </w:r>
      <w:r>
        <w:t xml:space="preserve"> is just a collection of instructions that act on the user’s input.</w:t>
      </w:r>
    </w:p>
    <w:p w:rsidR="006F0E62" w:rsidRDefault="006F0E62" w:rsidP="006F0E62">
      <w:pPr>
        <w:pStyle w:val="Body"/>
      </w:pPr>
      <w:r w:rsidRPr="00FB25DC">
        <w:rPr>
          <w:rStyle w:val="Strong"/>
        </w:rPr>
        <w:t>“What kind of instructions?”</w:t>
      </w:r>
      <w:r>
        <w:t xml:space="preserve"> There are only a few different kinds of instructions, really.</w:t>
      </w:r>
    </w:p>
    <w:p w:rsidR="006F0E62" w:rsidRDefault="006F0E62" w:rsidP="006F0E62">
      <w:pPr>
        <w:pStyle w:val="ListParagraph"/>
        <w:numPr>
          <w:ilvl w:val="0"/>
          <w:numId w:val="2"/>
        </w:numPr>
      </w:pPr>
      <w:r>
        <w:rPr>
          <w:rStyle w:val="Strong"/>
        </w:rPr>
        <w:t>Expressions</w:t>
      </w:r>
      <w:r>
        <w:t xml:space="preserve"> are values connected by operators. Expressions are all evaluated down to a single value, as </w:t>
      </w:r>
      <w:r w:rsidRPr="00FB25DC">
        <w:rPr>
          <w:rStyle w:val="Literal"/>
        </w:rPr>
        <w:t>2 + 2</w:t>
      </w:r>
      <w:r w:rsidRPr="00D54530">
        <w:t xml:space="preserve"> </w:t>
      </w:r>
      <w:r>
        <w:t xml:space="preserve">evaluates to </w:t>
      </w:r>
      <w:r w:rsidRPr="00FB25DC">
        <w:rPr>
          <w:rStyle w:val="Literal"/>
        </w:rPr>
        <w:t>4</w:t>
      </w:r>
      <w:r w:rsidRPr="00D54530">
        <w:t xml:space="preserve"> </w:t>
      </w:r>
      <w:r>
        <w:t xml:space="preserve">or </w:t>
      </w:r>
      <w:r w:rsidRPr="00FB25DC">
        <w:rPr>
          <w:rStyle w:val="Literal"/>
        </w:rPr>
        <w:t>'Hello' + ' ' + 'World'</w:t>
      </w:r>
      <w:r>
        <w:t xml:space="preserve"> evaluates to </w:t>
      </w:r>
      <w:r w:rsidRPr="00FB25DC">
        <w:rPr>
          <w:rStyle w:val="Literal"/>
        </w:rPr>
        <w:t>'Hello World'</w:t>
      </w:r>
      <w:r>
        <w:t xml:space="preserve">. When expressions are next to the if and </w:t>
      </w:r>
      <w:r w:rsidRPr="0018517A">
        <w:rPr>
          <w:rStyle w:val="Literal"/>
        </w:rPr>
        <w:t>while</w:t>
      </w:r>
      <w:r w:rsidRPr="00173EFC">
        <w:t xml:space="preserve"> keyword</w:t>
      </w:r>
      <w:r>
        <w:t>s, you can also call them conditions.</w:t>
      </w:r>
    </w:p>
    <w:p w:rsidR="006F0E62" w:rsidRDefault="006F0E62" w:rsidP="006F0E62">
      <w:pPr>
        <w:pStyle w:val="ListParagraph"/>
        <w:numPr>
          <w:ilvl w:val="0"/>
          <w:numId w:val="2"/>
        </w:numPr>
      </w:pPr>
      <w:r w:rsidRPr="004A7D30">
        <w:rPr>
          <w:rStyle w:val="Strong"/>
        </w:rPr>
        <w:t>Assignment statements</w:t>
      </w:r>
      <w:r>
        <w:t xml:space="preserve"> store values in variables so you can remember the values later in the program.</w:t>
      </w:r>
    </w:p>
    <w:p w:rsidR="006F0E62" w:rsidRDefault="006F0E62" w:rsidP="006F0E62">
      <w:pPr>
        <w:pStyle w:val="ListParagraph"/>
        <w:numPr>
          <w:ilvl w:val="0"/>
          <w:numId w:val="2"/>
        </w:numPr>
      </w:pPr>
      <w:r w:rsidRPr="004A7D30">
        <w:rPr>
          <w:rStyle w:val="Strong"/>
        </w:rPr>
        <w:t xml:space="preserve">The </w:t>
      </w:r>
      <w:r w:rsidRPr="004A7D30">
        <w:rPr>
          <w:rStyle w:val="Literal"/>
        </w:rPr>
        <w:t>if</w:t>
      </w:r>
      <w:r w:rsidRPr="004A7D30">
        <w:rPr>
          <w:rStyle w:val="Strong"/>
        </w:rPr>
        <w:t xml:space="preserve">, </w:t>
      </w:r>
      <w:r w:rsidRPr="004A7D30">
        <w:rPr>
          <w:rStyle w:val="Literal"/>
        </w:rPr>
        <w:t>while</w:t>
      </w:r>
      <w:r>
        <w:rPr>
          <w:rStyle w:val="Strong"/>
        </w:rPr>
        <w:t>,</w:t>
      </w:r>
      <w:r w:rsidRPr="004A7D30">
        <w:rPr>
          <w:rStyle w:val="Strong"/>
        </w:rPr>
        <w:t xml:space="preserve"> and </w:t>
      </w:r>
      <w:r w:rsidRPr="004A7D30">
        <w:rPr>
          <w:rStyle w:val="Literal"/>
        </w:rPr>
        <w:t>break</w:t>
      </w:r>
      <w:r w:rsidRPr="004A7D30">
        <w:rPr>
          <w:rStyle w:val="Strong"/>
        </w:rPr>
        <w:t xml:space="preserve"> statements</w:t>
      </w:r>
      <w:r>
        <w:t xml:space="preserve"> are flow control statements that can cause the execution to skip instructions, loop over instructions, or break out of loops. Function calls also change the flow of execution by jumping to the instructions inside of a function.</w:t>
      </w:r>
    </w:p>
    <w:p w:rsidR="006F0E62" w:rsidRDefault="006F0E62" w:rsidP="006F0E62">
      <w:pPr>
        <w:pStyle w:val="ListParagraph"/>
        <w:numPr>
          <w:ilvl w:val="0"/>
          <w:numId w:val="2"/>
        </w:numPr>
      </w:pPr>
      <w:r w:rsidRPr="004A7D30">
        <w:rPr>
          <w:rStyle w:val="Strong"/>
        </w:rPr>
        <w:t xml:space="preserve">The </w:t>
      </w:r>
      <w:r w:rsidRPr="004A7D30">
        <w:rPr>
          <w:rStyle w:val="Literal"/>
        </w:rPr>
        <w:t>print()</w:t>
      </w:r>
      <w:r w:rsidRPr="004A7D30">
        <w:rPr>
          <w:rStyle w:val="Strong"/>
        </w:rPr>
        <w:t xml:space="preserve"> and </w:t>
      </w:r>
      <w:r w:rsidRPr="004A7D30">
        <w:rPr>
          <w:rStyle w:val="Literal"/>
        </w:rPr>
        <w:t>input()</w:t>
      </w:r>
      <w:r w:rsidRPr="004A7D30">
        <w:rPr>
          <w:rStyle w:val="Strong"/>
        </w:rPr>
        <w:t xml:space="preserve"> functions.</w:t>
      </w:r>
      <w:r>
        <w:t xml:space="preserve"> These functions display text on the screen and get text from the keyboard. This is called </w:t>
      </w:r>
      <w:r w:rsidRPr="00FB25DC">
        <w:rPr>
          <w:rStyle w:val="Definition"/>
        </w:rPr>
        <w:t>I/O</w:t>
      </w:r>
      <w:r>
        <w:t xml:space="preserve"> (pronounced like the letters, “eye-oh”), because it deals with the Input and Output of the program.</w:t>
      </w:r>
    </w:p>
    <w:p w:rsidR="006F0E62" w:rsidRDefault="006F0E62" w:rsidP="006F0E62">
      <w:pPr>
        <w:pStyle w:val="Body"/>
      </w:pPr>
      <w:r>
        <w:t xml:space="preserve">And that’s it, just those four things. Of course, there are many details about those four types of instructions. In this book you’ll learn about new data types and operators, new flow control </w:t>
      </w:r>
      <w:r>
        <w:lastRenderedPageBreak/>
        <w:t>statements, and many other functions that come with Python. There are also different types of I/O such as input from the mouse or outputting sound and graphics instead of just text.</w:t>
      </w:r>
    </w:p>
    <w:p w:rsidR="00725A08" w:rsidRPr="006F0E62" w:rsidRDefault="006F0E62" w:rsidP="006F0E62">
      <w:pPr>
        <w:pStyle w:val="Body"/>
      </w:pPr>
      <w:r>
        <w:t>For the person using your programs, they only care about that last type, I/O. The user types on the keyboard and then sees things on the screen or hears things from the speakers. But for the computer to figure out what sights to show and what sounds to play, it needs a program, and programs are just a bunch of instructions that you, the programmer, have written.</w:t>
      </w:r>
    </w:p>
    <w:sectPr w:rsidR="00725A08" w:rsidRPr="006F0E62" w:rsidSect="00725A08">
      <w:pgSz w:w="11520" w:h="14400" w:code="32767"/>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D737C" w:rsidRDefault="00CD737C">
      <w:pPr>
        <w:spacing w:after="0" w:line="240" w:lineRule="auto"/>
      </w:pPr>
      <w:r>
        <w:separator/>
      </w:r>
    </w:p>
  </w:endnote>
  <w:endnote w:type="continuationSeparator" w:id="0">
    <w:p w:rsidR="00CD737C" w:rsidRDefault="00CD73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ucida Sans Typewriter">
    <w:panose1 w:val="020B0509030504030204"/>
    <w:charset w:val="00"/>
    <w:family w:val="modern"/>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D737C" w:rsidRDefault="00CD737C">
      <w:pPr>
        <w:spacing w:after="0" w:line="240" w:lineRule="auto"/>
      </w:pPr>
      <w:r>
        <w:separator/>
      </w:r>
    </w:p>
  </w:footnote>
  <w:footnote w:type="continuationSeparator" w:id="0">
    <w:p w:rsidR="00CD737C" w:rsidRDefault="00CD737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36856"/>
    <w:multiLevelType w:val="hybridMultilevel"/>
    <w:tmpl w:val="DD3842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23790C27"/>
    <w:multiLevelType w:val="hybridMultilevel"/>
    <w:tmpl w:val="B3C2C3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F252C"/>
    <w:rsid w:val="000F0CDA"/>
    <w:rsid w:val="003E21EC"/>
    <w:rsid w:val="005640F3"/>
    <w:rsid w:val="005C32C0"/>
    <w:rsid w:val="006F0E62"/>
    <w:rsid w:val="00725A08"/>
    <w:rsid w:val="008D4A80"/>
    <w:rsid w:val="009F3474"/>
    <w:rsid w:val="00AD4AE0"/>
    <w:rsid w:val="00CD737C"/>
    <w:rsid w:val="00D055C8"/>
    <w:rsid w:val="00E25070"/>
    <w:rsid w:val="00E90896"/>
    <w:rsid w:val="00EF25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F252C"/>
    <w:pPr>
      <w:keepNext/>
      <w:keepLines/>
      <w:spacing w:after="480"/>
      <w:outlineLvl w:val="0"/>
    </w:pPr>
    <w:rPr>
      <w:rFonts w:ascii="Franklin Gothic Demi" w:eastAsiaTheme="majorEastAsia" w:hAnsi="Franklin Gothic Demi" w:cstheme="majorBidi"/>
      <w:b/>
      <w:bCs/>
      <w:smallCaps/>
      <w:sz w:val="72"/>
      <w:szCs w:val="28"/>
    </w:rPr>
  </w:style>
  <w:style w:type="paragraph" w:styleId="Heading2">
    <w:name w:val="heading 2"/>
    <w:basedOn w:val="Normal"/>
    <w:next w:val="Normal"/>
    <w:link w:val="Heading2Char"/>
    <w:uiPriority w:val="9"/>
    <w:unhideWhenUsed/>
    <w:qFormat/>
    <w:rsid w:val="00EF252C"/>
    <w:pPr>
      <w:keepNext/>
      <w:keepLines/>
      <w:spacing w:before="200"/>
      <w:outlineLvl w:val="1"/>
    </w:pPr>
    <w:rPr>
      <w:rFonts w:eastAsiaTheme="majorEastAsia" w:cstheme="majorBidi"/>
      <w:b/>
      <w:bCs/>
      <w:color w:val="000000" w:themeColor="text1"/>
      <w:sz w:val="32"/>
      <w:szCs w:val="26"/>
    </w:rPr>
  </w:style>
  <w:style w:type="paragraph" w:styleId="Heading3">
    <w:name w:val="heading 3"/>
    <w:basedOn w:val="Normal"/>
    <w:next w:val="Normal"/>
    <w:link w:val="Heading3Char"/>
    <w:uiPriority w:val="9"/>
    <w:unhideWhenUsed/>
    <w:qFormat/>
    <w:rsid w:val="00EF252C"/>
    <w:pPr>
      <w:keepNext/>
      <w:keepLines/>
      <w:spacing w:before="200"/>
      <w:outlineLvl w:val="2"/>
    </w:pPr>
    <w:rPr>
      <w:rFonts w:eastAsiaTheme="majorEastAsia" w:cstheme="majorBidi"/>
      <w:b/>
      <w:bCs/>
      <w:i/>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252C"/>
    <w:rPr>
      <w:rFonts w:ascii="Franklin Gothic Demi" w:eastAsiaTheme="majorEastAsia" w:hAnsi="Franklin Gothic Demi" w:cstheme="majorBidi"/>
      <w:b/>
      <w:bCs/>
      <w:smallCaps/>
      <w:sz w:val="72"/>
      <w:szCs w:val="28"/>
    </w:rPr>
  </w:style>
  <w:style w:type="character" w:customStyle="1" w:styleId="Heading2Char">
    <w:name w:val="Heading 2 Char"/>
    <w:basedOn w:val="DefaultParagraphFont"/>
    <w:link w:val="Heading2"/>
    <w:uiPriority w:val="9"/>
    <w:rsid w:val="00EF252C"/>
    <w:rPr>
      <w:rFonts w:eastAsiaTheme="majorEastAsia" w:cstheme="majorBidi"/>
      <w:b/>
      <w:bCs/>
      <w:color w:val="000000" w:themeColor="text1"/>
      <w:sz w:val="32"/>
      <w:szCs w:val="26"/>
    </w:rPr>
  </w:style>
  <w:style w:type="character" w:customStyle="1" w:styleId="Heading3Char">
    <w:name w:val="Heading 3 Char"/>
    <w:basedOn w:val="DefaultParagraphFont"/>
    <w:link w:val="Heading3"/>
    <w:uiPriority w:val="9"/>
    <w:rsid w:val="00EF252C"/>
    <w:rPr>
      <w:rFonts w:eastAsiaTheme="majorEastAsia" w:cstheme="majorBidi"/>
      <w:b/>
      <w:bCs/>
      <w:i/>
      <w:color w:val="000000" w:themeColor="text1"/>
      <w:sz w:val="28"/>
    </w:rPr>
  </w:style>
  <w:style w:type="paragraph" w:styleId="BalloonText">
    <w:name w:val="Balloon Text"/>
    <w:basedOn w:val="Normal"/>
    <w:link w:val="BalloonTextChar"/>
    <w:uiPriority w:val="99"/>
    <w:semiHidden/>
    <w:unhideWhenUsed/>
    <w:rsid w:val="00EF25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252C"/>
    <w:rPr>
      <w:rFonts w:ascii="Tahoma" w:hAnsi="Tahoma" w:cs="Tahoma"/>
      <w:sz w:val="16"/>
      <w:szCs w:val="16"/>
    </w:rPr>
  </w:style>
  <w:style w:type="character" w:customStyle="1" w:styleId="Definition">
    <w:name w:val="Definition"/>
    <w:basedOn w:val="DefaultParagraphFont"/>
    <w:uiPriority w:val="1"/>
    <w:qFormat/>
    <w:rsid w:val="00EF252C"/>
    <w:rPr>
      <w:rFonts w:asciiTheme="minorHAnsi" w:hAnsiTheme="minorHAnsi"/>
      <w:b/>
      <w:sz w:val="22"/>
    </w:rPr>
  </w:style>
  <w:style w:type="paragraph" w:styleId="NoSpacing">
    <w:name w:val="No Spacing"/>
    <w:link w:val="NoSpacingChar"/>
    <w:uiPriority w:val="1"/>
    <w:qFormat/>
    <w:rsid w:val="00EF252C"/>
    <w:pPr>
      <w:spacing w:after="0" w:line="240" w:lineRule="auto"/>
    </w:pPr>
    <w:rPr>
      <w:rFonts w:ascii="Times New Roman" w:hAnsi="Times New Roman"/>
    </w:rPr>
  </w:style>
  <w:style w:type="character" w:customStyle="1" w:styleId="NoSpacingChar">
    <w:name w:val="No Spacing Char"/>
    <w:basedOn w:val="DefaultParagraphFont"/>
    <w:link w:val="NoSpacing"/>
    <w:uiPriority w:val="1"/>
    <w:rsid w:val="00EF252C"/>
    <w:rPr>
      <w:rFonts w:ascii="Times New Roman" w:hAnsi="Times New Roman"/>
    </w:rPr>
  </w:style>
  <w:style w:type="character" w:customStyle="1" w:styleId="URL">
    <w:name w:val="URL"/>
    <w:basedOn w:val="DefaultParagraphFont"/>
    <w:uiPriority w:val="1"/>
    <w:qFormat/>
    <w:rsid w:val="00EF252C"/>
    <w:rPr>
      <w:u w:val="dotted"/>
    </w:rPr>
  </w:style>
  <w:style w:type="character" w:customStyle="1" w:styleId="Literal">
    <w:name w:val="Literal"/>
    <w:basedOn w:val="DefaultParagraphFont"/>
    <w:uiPriority w:val="1"/>
    <w:qFormat/>
    <w:rsid w:val="00EF252C"/>
    <w:rPr>
      <w:rFonts w:ascii="Lucida Sans Typewriter" w:hAnsi="Lucida Sans Typewriter"/>
      <w:sz w:val="18"/>
    </w:rPr>
  </w:style>
  <w:style w:type="paragraph" w:styleId="ListParagraph">
    <w:name w:val="List Paragraph"/>
    <w:basedOn w:val="Normal"/>
    <w:uiPriority w:val="34"/>
    <w:qFormat/>
    <w:rsid w:val="00EF252C"/>
    <w:pPr>
      <w:ind w:left="720"/>
      <w:contextualSpacing/>
    </w:pPr>
    <w:rPr>
      <w:rFonts w:ascii="Times New Roman" w:hAnsi="Times New Roman"/>
    </w:rPr>
  </w:style>
  <w:style w:type="paragraph" w:customStyle="1" w:styleId="TopicsCoveredbox">
    <w:name w:val="Topics Covered box"/>
    <w:basedOn w:val="Normal"/>
    <w:qFormat/>
    <w:rsid w:val="00EF252C"/>
    <w:pPr>
      <w:pBdr>
        <w:top w:val="single" w:sz="4" w:space="1" w:color="auto" w:shadow="1"/>
        <w:left w:val="single" w:sz="4" w:space="4" w:color="auto" w:shadow="1"/>
        <w:bottom w:val="single" w:sz="4" w:space="1" w:color="auto" w:shadow="1"/>
        <w:right w:val="single" w:sz="4" w:space="4" w:color="auto" w:shadow="1"/>
      </w:pBdr>
      <w:shd w:val="clear" w:color="auto" w:fill="DBE5F1" w:themeFill="accent1" w:themeFillTint="33"/>
      <w:spacing w:line="240" w:lineRule="auto"/>
      <w:contextualSpacing/>
    </w:pPr>
    <w:rPr>
      <w:rFonts w:ascii="Times New Roman" w:hAnsi="Times New Roman"/>
    </w:rPr>
  </w:style>
  <w:style w:type="paragraph" w:customStyle="1" w:styleId="CodeExample">
    <w:name w:val="Code Example"/>
    <w:basedOn w:val="Normal"/>
    <w:qFormat/>
    <w:rsid w:val="00EF252C"/>
    <w:pPr>
      <w:pBdr>
        <w:top w:val="dashed" w:sz="4" w:space="1" w:color="auto"/>
        <w:left w:val="dashed" w:sz="4" w:space="4" w:color="auto"/>
        <w:bottom w:val="dashed" w:sz="4" w:space="1" w:color="auto"/>
        <w:right w:val="dashed" w:sz="4" w:space="4" w:color="auto"/>
      </w:pBdr>
      <w:spacing w:after="240"/>
      <w:contextualSpacing/>
    </w:pPr>
    <w:rPr>
      <w:rFonts w:ascii="Lucida Sans Typewriter" w:hAnsi="Lucida Sans Typewriter"/>
      <w:sz w:val="18"/>
    </w:rPr>
  </w:style>
  <w:style w:type="paragraph" w:customStyle="1" w:styleId="SourceCode">
    <w:name w:val="Source Code"/>
    <w:basedOn w:val="CodeExample"/>
    <w:qFormat/>
    <w:rsid w:val="00EF252C"/>
    <w:pPr>
      <w:pBdr>
        <w:top w:val="double" w:sz="4" w:space="3" w:color="auto"/>
        <w:left w:val="double" w:sz="4" w:space="4" w:color="auto"/>
        <w:bottom w:val="double" w:sz="4" w:space="3" w:color="auto"/>
        <w:right w:val="double" w:sz="4" w:space="4" w:color="auto"/>
      </w:pBdr>
    </w:pPr>
  </w:style>
  <w:style w:type="paragraph" w:customStyle="1" w:styleId="SampleRun">
    <w:name w:val="Sample Run"/>
    <w:basedOn w:val="CodeExample"/>
    <w:qFormat/>
    <w:rsid w:val="00EF252C"/>
    <w:pPr>
      <w:pBdr>
        <w:top w:val="single" w:sz="4" w:space="1" w:color="auto"/>
        <w:left w:val="single" w:sz="4" w:space="4" w:color="auto"/>
        <w:bottom w:val="single" w:sz="4" w:space="1" w:color="auto"/>
        <w:right w:val="single" w:sz="4" w:space="4" w:color="auto"/>
      </w:pBdr>
    </w:pPr>
  </w:style>
  <w:style w:type="character" w:customStyle="1" w:styleId="SampleRunResponse">
    <w:name w:val="Sample Run Response"/>
    <w:basedOn w:val="DefaultParagraphFont"/>
    <w:uiPriority w:val="1"/>
    <w:qFormat/>
    <w:rsid w:val="00EF252C"/>
    <w:rPr>
      <w:b/>
      <w:color w:val="1F497D" w:themeColor="text2"/>
    </w:rPr>
  </w:style>
  <w:style w:type="character" w:styleId="Emphasis">
    <w:name w:val="Emphasis"/>
    <w:basedOn w:val="DefaultParagraphFont"/>
    <w:uiPriority w:val="20"/>
    <w:qFormat/>
    <w:rsid w:val="00EF252C"/>
    <w:rPr>
      <w:i/>
      <w:iCs/>
    </w:rPr>
  </w:style>
  <w:style w:type="character" w:styleId="Strong">
    <w:name w:val="Strong"/>
    <w:basedOn w:val="DefaultParagraphFont"/>
    <w:uiPriority w:val="22"/>
    <w:qFormat/>
    <w:rsid w:val="00EF252C"/>
    <w:rPr>
      <w:b/>
      <w:bCs/>
    </w:rPr>
  </w:style>
  <w:style w:type="table" w:styleId="TableGrid">
    <w:name w:val="Table Grid"/>
    <w:basedOn w:val="TableNormal"/>
    <w:uiPriority w:val="59"/>
    <w:rsid w:val="00EF25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ourceLineNumber">
    <w:name w:val="Source Line Number"/>
    <w:basedOn w:val="DefaultParagraphFont"/>
    <w:uiPriority w:val="1"/>
    <w:qFormat/>
    <w:rsid w:val="00EF252C"/>
    <w:rPr>
      <w:color w:val="7F7F7F" w:themeColor="text1" w:themeTint="80"/>
    </w:rPr>
  </w:style>
  <w:style w:type="character" w:customStyle="1" w:styleId="SourceCodeComment">
    <w:name w:val="Source Code Comment"/>
    <w:basedOn w:val="DefaultParagraphFont"/>
    <w:uiPriority w:val="1"/>
    <w:qFormat/>
    <w:rsid w:val="00EF252C"/>
    <w:rPr>
      <w:color w:val="7F7F7F" w:themeColor="text1" w:themeTint="80"/>
    </w:rPr>
  </w:style>
  <w:style w:type="paragraph" w:styleId="Caption">
    <w:name w:val="caption"/>
    <w:basedOn w:val="Normal"/>
    <w:next w:val="Normal"/>
    <w:uiPriority w:val="35"/>
    <w:unhideWhenUsed/>
    <w:qFormat/>
    <w:rsid w:val="00EF252C"/>
    <w:pPr>
      <w:spacing w:line="240" w:lineRule="auto"/>
      <w:jc w:val="center"/>
    </w:pPr>
    <w:rPr>
      <w:bCs/>
      <w:szCs w:val="18"/>
    </w:rPr>
  </w:style>
  <w:style w:type="paragraph" w:styleId="TOCHeading">
    <w:name w:val="TOC Heading"/>
    <w:basedOn w:val="Heading1"/>
    <w:next w:val="Normal"/>
    <w:uiPriority w:val="39"/>
    <w:unhideWhenUsed/>
    <w:qFormat/>
    <w:rsid w:val="00EF252C"/>
    <w:pPr>
      <w:outlineLvl w:val="9"/>
    </w:pPr>
    <w:rPr>
      <w:lang w:eastAsia="ja-JP"/>
    </w:rPr>
  </w:style>
  <w:style w:type="paragraph" w:styleId="TOC1">
    <w:name w:val="toc 1"/>
    <w:basedOn w:val="Normal"/>
    <w:next w:val="Normal"/>
    <w:autoRedefine/>
    <w:uiPriority w:val="39"/>
    <w:unhideWhenUsed/>
    <w:qFormat/>
    <w:rsid w:val="00EF252C"/>
    <w:pPr>
      <w:spacing w:after="100"/>
    </w:pPr>
    <w:rPr>
      <w:rFonts w:ascii="Times New Roman" w:hAnsi="Times New Roman"/>
    </w:rPr>
  </w:style>
  <w:style w:type="paragraph" w:styleId="TOC2">
    <w:name w:val="toc 2"/>
    <w:basedOn w:val="Normal"/>
    <w:next w:val="Normal"/>
    <w:autoRedefine/>
    <w:uiPriority w:val="39"/>
    <w:unhideWhenUsed/>
    <w:qFormat/>
    <w:rsid w:val="00EF252C"/>
    <w:pPr>
      <w:spacing w:after="100"/>
      <w:ind w:left="220"/>
    </w:pPr>
    <w:rPr>
      <w:rFonts w:ascii="Times New Roman" w:hAnsi="Times New Roman"/>
    </w:rPr>
  </w:style>
  <w:style w:type="paragraph" w:styleId="TOC3">
    <w:name w:val="toc 3"/>
    <w:basedOn w:val="Normal"/>
    <w:next w:val="Normal"/>
    <w:autoRedefine/>
    <w:uiPriority w:val="39"/>
    <w:unhideWhenUsed/>
    <w:qFormat/>
    <w:rsid w:val="00EF252C"/>
    <w:pPr>
      <w:spacing w:after="100"/>
      <w:ind w:left="440"/>
    </w:pPr>
    <w:rPr>
      <w:rFonts w:ascii="Times New Roman" w:hAnsi="Times New Roman"/>
    </w:rPr>
  </w:style>
  <w:style w:type="character" w:styleId="Hyperlink">
    <w:name w:val="Hyperlink"/>
    <w:basedOn w:val="DefaultParagraphFont"/>
    <w:uiPriority w:val="99"/>
    <w:unhideWhenUsed/>
    <w:rsid w:val="00EF252C"/>
    <w:rPr>
      <w:color w:val="0000FF" w:themeColor="hyperlink"/>
      <w:u w:val="single"/>
    </w:rPr>
  </w:style>
  <w:style w:type="paragraph" w:styleId="Header">
    <w:name w:val="header"/>
    <w:basedOn w:val="Normal"/>
    <w:link w:val="HeaderChar"/>
    <w:uiPriority w:val="99"/>
    <w:unhideWhenUsed/>
    <w:rsid w:val="00EF252C"/>
    <w:pPr>
      <w:tabs>
        <w:tab w:val="center" w:pos="4680"/>
        <w:tab w:val="right" w:pos="9360"/>
      </w:tabs>
      <w:spacing w:after="0" w:line="240" w:lineRule="auto"/>
    </w:pPr>
    <w:rPr>
      <w:rFonts w:ascii="Times New Roman" w:hAnsi="Times New Roman"/>
    </w:rPr>
  </w:style>
  <w:style w:type="character" w:customStyle="1" w:styleId="HeaderChar">
    <w:name w:val="Header Char"/>
    <w:basedOn w:val="DefaultParagraphFont"/>
    <w:link w:val="Header"/>
    <w:uiPriority w:val="99"/>
    <w:rsid w:val="00EF252C"/>
    <w:rPr>
      <w:rFonts w:ascii="Times New Roman" w:hAnsi="Times New Roman"/>
    </w:rPr>
  </w:style>
  <w:style w:type="paragraph" w:styleId="Footer">
    <w:name w:val="footer"/>
    <w:basedOn w:val="Normal"/>
    <w:link w:val="FooterChar"/>
    <w:uiPriority w:val="99"/>
    <w:unhideWhenUsed/>
    <w:rsid w:val="00EF252C"/>
    <w:pPr>
      <w:tabs>
        <w:tab w:val="center" w:pos="4680"/>
        <w:tab w:val="right" w:pos="9360"/>
      </w:tabs>
      <w:spacing w:after="0" w:line="240" w:lineRule="auto"/>
    </w:pPr>
    <w:rPr>
      <w:rFonts w:ascii="Times New Roman" w:hAnsi="Times New Roman"/>
    </w:rPr>
  </w:style>
  <w:style w:type="character" w:customStyle="1" w:styleId="FooterChar">
    <w:name w:val="Footer Char"/>
    <w:basedOn w:val="DefaultParagraphFont"/>
    <w:link w:val="Footer"/>
    <w:uiPriority w:val="99"/>
    <w:rsid w:val="00EF252C"/>
    <w:rPr>
      <w:rFonts w:ascii="Times New Roman" w:hAnsi="Times New Roman"/>
    </w:rPr>
  </w:style>
  <w:style w:type="paragraph" w:customStyle="1" w:styleId="TableHeading">
    <w:name w:val="Table Heading"/>
    <w:basedOn w:val="Normal"/>
    <w:rsid w:val="00EF252C"/>
    <w:pPr>
      <w:spacing w:after="0" w:line="240" w:lineRule="auto"/>
      <w:jc w:val="center"/>
    </w:pPr>
    <w:rPr>
      <w:b/>
    </w:rPr>
  </w:style>
  <w:style w:type="paragraph" w:customStyle="1" w:styleId="TableListing">
    <w:name w:val="Table Listing"/>
    <w:basedOn w:val="Normal"/>
    <w:qFormat/>
    <w:rsid w:val="00EF252C"/>
    <w:pPr>
      <w:spacing w:after="0" w:line="240" w:lineRule="auto"/>
      <w:jc w:val="center"/>
    </w:pPr>
  </w:style>
  <w:style w:type="paragraph" w:customStyle="1" w:styleId="ImportantNote">
    <w:name w:val="Important Note"/>
    <w:basedOn w:val="Body"/>
    <w:qFormat/>
    <w:rsid w:val="00EF252C"/>
    <w:pPr>
      <w:pBdr>
        <w:top w:val="single" w:sz="4" w:space="1" w:color="auto"/>
        <w:left w:val="single" w:sz="4" w:space="4" w:color="auto"/>
        <w:bottom w:val="single" w:sz="4" w:space="1" w:color="auto"/>
        <w:right w:val="single" w:sz="4" w:space="4" w:color="auto"/>
      </w:pBdr>
      <w:ind w:left="720" w:right="720"/>
    </w:pPr>
  </w:style>
  <w:style w:type="paragraph" w:styleId="NormalWeb">
    <w:name w:val="Normal (Web)"/>
    <w:basedOn w:val="Normal"/>
    <w:uiPriority w:val="99"/>
    <w:semiHidden/>
    <w:unhideWhenUsed/>
    <w:rsid w:val="00EF252C"/>
    <w:pPr>
      <w:spacing w:before="100" w:beforeAutospacing="1" w:after="100" w:afterAutospacing="1" w:line="240" w:lineRule="auto"/>
    </w:pPr>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EF252C"/>
    <w:pPr>
      <w:spacing w:after="100"/>
      <w:ind w:left="660"/>
    </w:pPr>
    <w:rPr>
      <w:rFonts w:eastAsiaTheme="minorEastAsia"/>
    </w:rPr>
  </w:style>
  <w:style w:type="character" w:customStyle="1" w:styleId="StrongBoxed">
    <w:name w:val="Strong &amp; Boxed"/>
    <w:basedOn w:val="Strong"/>
    <w:uiPriority w:val="1"/>
    <w:qFormat/>
    <w:rsid w:val="00EF252C"/>
    <w:rPr>
      <w:b/>
      <w:bCs/>
      <w:bdr w:val="single" w:sz="4" w:space="0" w:color="auto"/>
    </w:rPr>
  </w:style>
  <w:style w:type="paragraph" w:styleId="Title">
    <w:name w:val="Title"/>
    <w:basedOn w:val="Normal"/>
    <w:next w:val="Normal"/>
    <w:link w:val="TitleChar"/>
    <w:uiPriority w:val="10"/>
    <w:qFormat/>
    <w:rsid w:val="00EF252C"/>
    <w:pPr>
      <w:pBdr>
        <w:bottom w:val="single" w:sz="8" w:space="4" w:color="4F81BD" w:themeColor="accent1"/>
      </w:pBdr>
      <w:spacing w:after="300" w:line="240" w:lineRule="auto"/>
      <w:contextualSpacing/>
    </w:pPr>
    <w:rPr>
      <w:rFonts w:ascii="Franklin Gothic Demi" w:eastAsiaTheme="majorEastAsia" w:hAnsi="Franklin Gothic Demi" w:cstheme="majorBidi"/>
      <w:spacing w:val="5"/>
      <w:kern w:val="28"/>
      <w:sz w:val="96"/>
      <w:szCs w:val="52"/>
    </w:rPr>
  </w:style>
  <w:style w:type="character" w:customStyle="1" w:styleId="TitleChar">
    <w:name w:val="Title Char"/>
    <w:basedOn w:val="DefaultParagraphFont"/>
    <w:link w:val="Title"/>
    <w:uiPriority w:val="10"/>
    <w:rsid w:val="00EF252C"/>
    <w:rPr>
      <w:rFonts w:ascii="Franklin Gothic Demi" w:eastAsiaTheme="majorEastAsia" w:hAnsi="Franklin Gothic Demi" w:cstheme="majorBidi"/>
      <w:spacing w:val="5"/>
      <w:kern w:val="28"/>
      <w:sz w:val="96"/>
      <w:szCs w:val="52"/>
    </w:rPr>
  </w:style>
  <w:style w:type="paragraph" w:customStyle="1" w:styleId="ChapterNumber">
    <w:name w:val="Chapter Number"/>
    <w:qFormat/>
    <w:rsid w:val="00EF252C"/>
    <w:pPr>
      <w:spacing w:after="0" w:line="240" w:lineRule="auto"/>
    </w:pPr>
    <w:rPr>
      <w:rFonts w:ascii="Franklin Gothic Demi" w:hAnsi="Franklin Gothic Demi"/>
      <w:sz w:val="52"/>
      <w:szCs w:val="52"/>
    </w:rPr>
  </w:style>
  <w:style w:type="paragraph" w:customStyle="1" w:styleId="Body">
    <w:name w:val="Body"/>
    <w:basedOn w:val="Normal"/>
    <w:qFormat/>
    <w:rsid w:val="00EF252C"/>
    <w:pPr>
      <w:spacing w:after="160"/>
    </w:pPr>
    <w:rPr>
      <w:rFonts w:ascii="Times New Roman" w:hAnsi="Times New Roman"/>
    </w:rPr>
  </w:style>
  <w:style w:type="paragraph" w:customStyle="1" w:styleId="BodyFirst">
    <w:name w:val="Body First"/>
    <w:basedOn w:val="Body"/>
    <w:qFormat/>
    <w:rsid w:val="00EF252C"/>
    <w:pPr>
      <w:spacing w:after="0"/>
    </w:pPr>
  </w:style>
  <w:style w:type="paragraph" w:styleId="TOC5">
    <w:name w:val="toc 5"/>
    <w:basedOn w:val="Normal"/>
    <w:next w:val="Normal"/>
    <w:autoRedefine/>
    <w:uiPriority w:val="39"/>
    <w:unhideWhenUsed/>
    <w:rsid w:val="00EF252C"/>
    <w:pPr>
      <w:spacing w:after="100"/>
      <w:ind w:left="880"/>
    </w:pPr>
    <w:rPr>
      <w:rFonts w:eastAsiaTheme="minorEastAsia"/>
    </w:rPr>
  </w:style>
  <w:style w:type="paragraph" w:styleId="TOC6">
    <w:name w:val="toc 6"/>
    <w:basedOn w:val="Normal"/>
    <w:next w:val="Normal"/>
    <w:autoRedefine/>
    <w:uiPriority w:val="39"/>
    <w:unhideWhenUsed/>
    <w:rsid w:val="00EF252C"/>
    <w:pPr>
      <w:spacing w:after="100"/>
      <w:ind w:left="1100"/>
    </w:pPr>
    <w:rPr>
      <w:rFonts w:eastAsiaTheme="minorEastAsia"/>
    </w:rPr>
  </w:style>
  <w:style w:type="paragraph" w:styleId="TOC7">
    <w:name w:val="toc 7"/>
    <w:basedOn w:val="Normal"/>
    <w:next w:val="Normal"/>
    <w:autoRedefine/>
    <w:uiPriority w:val="39"/>
    <w:unhideWhenUsed/>
    <w:rsid w:val="00EF252C"/>
    <w:pPr>
      <w:spacing w:after="100"/>
      <w:ind w:left="1320"/>
    </w:pPr>
    <w:rPr>
      <w:rFonts w:eastAsiaTheme="minorEastAsia"/>
    </w:rPr>
  </w:style>
  <w:style w:type="paragraph" w:styleId="TOC8">
    <w:name w:val="toc 8"/>
    <w:basedOn w:val="Normal"/>
    <w:next w:val="Normal"/>
    <w:autoRedefine/>
    <w:uiPriority w:val="39"/>
    <w:unhideWhenUsed/>
    <w:rsid w:val="00EF252C"/>
    <w:pPr>
      <w:spacing w:after="100"/>
      <w:ind w:left="1540"/>
    </w:pPr>
    <w:rPr>
      <w:rFonts w:eastAsiaTheme="minorEastAsia"/>
    </w:rPr>
  </w:style>
  <w:style w:type="paragraph" w:styleId="TOC9">
    <w:name w:val="toc 9"/>
    <w:basedOn w:val="Normal"/>
    <w:next w:val="Normal"/>
    <w:autoRedefine/>
    <w:uiPriority w:val="39"/>
    <w:unhideWhenUsed/>
    <w:rsid w:val="00EF252C"/>
    <w:pPr>
      <w:spacing w:after="100"/>
      <w:ind w:left="1760"/>
    </w:pPr>
    <w:rPr>
      <w:rFonts w:eastAsiaTheme="minorEastAsia"/>
    </w:rPr>
  </w:style>
  <w:style w:type="character" w:customStyle="1" w:styleId="Keycap">
    <w:name w:val="Keycap"/>
    <w:basedOn w:val="DefaultParagraphFont"/>
    <w:rsid w:val="00EF252C"/>
    <w:rPr>
      <w:smallCaps/>
      <w:color w:val="0000FF"/>
    </w:rPr>
  </w:style>
  <w:style w:type="character" w:customStyle="1" w:styleId="FigureImageBorder">
    <w:name w:val="Figure Image Border"/>
    <w:basedOn w:val="DefaultParagraphFont"/>
    <w:uiPriority w:val="1"/>
    <w:qFormat/>
    <w:rsid w:val="00EF252C"/>
    <w:rPr>
      <w:noProof/>
      <w:bdr w:val="single" w:sz="4" w:space="0" w:color="auto"/>
    </w:rPr>
  </w:style>
  <w:style w:type="paragraph" w:customStyle="1" w:styleId="SourceCodeFilename">
    <w:name w:val="Source Code Filename"/>
    <w:basedOn w:val="SourceCode"/>
    <w:qFormat/>
    <w:rsid w:val="00EF252C"/>
    <w:pPr>
      <w:spacing w:after="0"/>
      <w:jc w:val="right"/>
    </w:pPr>
    <w:rPr>
      <w:sz w:val="24"/>
    </w:rPr>
  </w:style>
  <w:style w:type="paragraph" w:customStyle="1" w:styleId="Non-TOCHeading3">
    <w:name w:val="Non-TOC Heading 3"/>
    <w:next w:val="Body"/>
    <w:qFormat/>
    <w:rsid w:val="00EF252C"/>
    <w:rPr>
      <w:rFonts w:eastAsiaTheme="majorEastAsia" w:cstheme="majorBidi"/>
      <w:b/>
      <w:bCs/>
      <w:i/>
      <w:color w:val="000000" w:themeColor="text1"/>
      <w:sz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F252C"/>
    <w:pPr>
      <w:keepNext/>
      <w:keepLines/>
      <w:spacing w:after="480"/>
      <w:outlineLvl w:val="0"/>
    </w:pPr>
    <w:rPr>
      <w:rFonts w:ascii="Franklin Gothic Demi" w:eastAsiaTheme="majorEastAsia" w:hAnsi="Franklin Gothic Demi" w:cstheme="majorBidi"/>
      <w:b/>
      <w:bCs/>
      <w:smallCaps/>
      <w:sz w:val="72"/>
      <w:szCs w:val="28"/>
    </w:rPr>
  </w:style>
  <w:style w:type="paragraph" w:styleId="Heading2">
    <w:name w:val="heading 2"/>
    <w:basedOn w:val="Normal"/>
    <w:next w:val="Normal"/>
    <w:link w:val="Heading2Char"/>
    <w:uiPriority w:val="9"/>
    <w:unhideWhenUsed/>
    <w:qFormat/>
    <w:rsid w:val="00EF252C"/>
    <w:pPr>
      <w:keepNext/>
      <w:keepLines/>
      <w:spacing w:before="200"/>
      <w:outlineLvl w:val="1"/>
    </w:pPr>
    <w:rPr>
      <w:rFonts w:eastAsiaTheme="majorEastAsia" w:cstheme="majorBidi"/>
      <w:b/>
      <w:bCs/>
      <w:color w:val="000000" w:themeColor="text1"/>
      <w:sz w:val="32"/>
      <w:szCs w:val="26"/>
    </w:rPr>
  </w:style>
  <w:style w:type="paragraph" w:styleId="Heading3">
    <w:name w:val="heading 3"/>
    <w:basedOn w:val="Normal"/>
    <w:next w:val="Normal"/>
    <w:link w:val="Heading3Char"/>
    <w:uiPriority w:val="9"/>
    <w:unhideWhenUsed/>
    <w:qFormat/>
    <w:rsid w:val="00EF252C"/>
    <w:pPr>
      <w:keepNext/>
      <w:keepLines/>
      <w:spacing w:before="200"/>
      <w:outlineLvl w:val="2"/>
    </w:pPr>
    <w:rPr>
      <w:rFonts w:eastAsiaTheme="majorEastAsia" w:cstheme="majorBidi"/>
      <w:b/>
      <w:bCs/>
      <w:i/>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252C"/>
    <w:rPr>
      <w:rFonts w:ascii="Franklin Gothic Demi" w:eastAsiaTheme="majorEastAsia" w:hAnsi="Franklin Gothic Demi" w:cstheme="majorBidi"/>
      <w:b/>
      <w:bCs/>
      <w:smallCaps/>
      <w:sz w:val="72"/>
      <w:szCs w:val="28"/>
    </w:rPr>
  </w:style>
  <w:style w:type="character" w:customStyle="1" w:styleId="Heading2Char">
    <w:name w:val="Heading 2 Char"/>
    <w:basedOn w:val="DefaultParagraphFont"/>
    <w:link w:val="Heading2"/>
    <w:uiPriority w:val="9"/>
    <w:rsid w:val="00EF252C"/>
    <w:rPr>
      <w:rFonts w:eastAsiaTheme="majorEastAsia" w:cstheme="majorBidi"/>
      <w:b/>
      <w:bCs/>
      <w:color w:val="000000" w:themeColor="text1"/>
      <w:sz w:val="32"/>
      <w:szCs w:val="26"/>
    </w:rPr>
  </w:style>
  <w:style w:type="character" w:customStyle="1" w:styleId="Heading3Char">
    <w:name w:val="Heading 3 Char"/>
    <w:basedOn w:val="DefaultParagraphFont"/>
    <w:link w:val="Heading3"/>
    <w:uiPriority w:val="9"/>
    <w:rsid w:val="00EF252C"/>
    <w:rPr>
      <w:rFonts w:eastAsiaTheme="majorEastAsia" w:cstheme="majorBidi"/>
      <w:b/>
      <w:bCs/>
      <w:i/>
      <w:color w:val="000000" w:themeColor="text1"/>
      <w:sz w:val="28"/>
    </w:rPr>
  </w:style>
  <w:style w:type="paragraph" w:styleId="BalloonText">
    <w:name w:val="Balloon Text"/>
    <w:basedOn w:val="Normal"/>
    <w:link w:val="BalloonTextChar"/>
    <w:uiPriority w:val="99"/>
    <w:semiHidden/>
    <w:unhideWhenUsed/>
    <w:rsid w:val="00EF25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252C"/>
    <w:rPr>
      <w:rFonts w:ascii="Tahoma" w:hAnsi="Tahoma" w:cs="Tahoma"/>
      <w:sz w:val="16"/>
      <w:szCs w:val="16"/>
    </w:rPr>
  </w:style>
  <w:style w:type="character" w:customStyle="1" w:styleId="Definition">
    <w:name w:val="Definition"/>
    <w:basedOn w:val="DefaultParagraphFont"/>
    <w:uiPriority w:val="1"/>
    <w:qFormat/>
    <w:rsid w:val="00EF252C"/>
    <w:rPr>
      <w:rFonts w:asciiTheme="minorHAnsi" w:hAnsiTheme="minorHAnsi"/>
      <w:b/>
      <w:sz w:val="22"/>
    </w:rPr>
  </w:style>
  <w:style w:type="paragraph" w:styleId="NoSpacing">
    <w:name w:val="No Spacing"/>
    <w:link w:val="NoSpacingChar"/>
    <w:uiPriority w:val="1"/>
    <w:qFormat/>
    <w:rsid w:val="00EF252C"/>
    <w:pPr>
      <w:spacing w:after="0" w:line="240" w:lineRule="auto"/>
    </w:pPr>
    <w:rPr>
      <w:rFonts w:ascii="Times New Roman" w:hAnsi="Times New Roman"/>
    </w:rPr>
  </w:style>
  <w:style w:type="character" w:customStyle="1" w:styleId="NoSpacingChar">
    <w:name w:val="No Spacing Char"/>
    <w:basedOn w:val="DefaultParagraphFont"/>
    <w:link w:val="NoSpacing"/>
    <w:uiPriority w:val="1"/>
    <w:rsid w:val="00EF252C"/>
    <w:rPr>
      <w:rFonts w:ascii="Times New Roman" w:hAnsi="Times New Roman"/>
    </w:rPr>
  </w:style>
  <w:style w:type="character" w:customStyle="1" w:styleId="URL">
    <w:name w:val="URL"/>
    <w:basedOn w:val="DefaultParagraphFont"/>
    <w:uiPriority w:val="1"/>
    <w:qFormat/>
    <w:rsid w:val="00EF252C"/>
    <w:rPr>
      <w:u w:val="dotted"/>
    </w:rPr>
  </w:style>
  <w:style w:type="character" w:customStyle="1" w:styleId="Literal">
    <w:name w:val="Literal"/>
    <w:basedOn w:val="DefaultParagraphFont"/>
    <w:uiPriority w:val="1"/>
    <w:qFormat/>
    <w:rsid w:val="00EF252C"/>
    <w:rPr>
      <w:rFonts w:ascii="Lucida Sans Typewriter" w:hAnsi="Lucida Sans Typewriter"/>
      <w:sz w:val="18"/>
    </w:rPr>
  </w:style>
  <w:style w:type="paragraph" w:styleId="ListParagraph">
    <w:name w:val="List Paragraph"/>
    <w:basedOn w:val="Normal"/>
    <w:uiPriority w:val="34"/>
    <w:qFormat/>
    <w:rsid w:val="00EF252C"/>
    <w:pPr>
      <w:ind w:left="720"/>
      <w:contextualSpacing/>
    </w:pPr>
    <w:rPr>
      <w:rFonts w:ascii="Times New Roman" w:hAnsi="Times New Roman"/>
    </w:rPr>
  </w:style>
  <w:style w:type="paragraph" w:customStyle="1" w:styleId="TopicsCoveredbox">
    <w:name w:val="Topics Covered box"/>
    <w:basedOn w:val="Normal"/>
    <w:qFormat/>
    <w:rsid w:val="00EF252C"/>
    <w:pPr>
      <w:pBdr>
        <w:top w:val="single" w:sz="4" w:space="1" w:color="auto" w:shadow="1"/>
        <w:left w:val="single" w:sz="4" w:space="4" w:color="auto" w:shadow="1"/>
        <w:bottom w:val="single" w:sz="4" w:space="1" w:color="auto" w:shadow="1"/>
        <w:right w:val="single" w:sz="4" w:space="4" w:color="auto" w:shadow="1"/>
      </w:pBdr>
      <w:shd w:val="clear" w:color="auto" w:fill="DBE5F1" w:themeFill="accent1" w:themeFillTint="33"/>
      <w:spacing w:line="240" w:lineRule="auto"/>
      <w:contextualSpacing/>
    </w:pPr>
    <w:rPr>
      <w:rFonts w:ascii="Times New Roman" w:hAnsi="Times New Roman"/>
    </w:rPr>
  </w:style>
  <w:style w:type="paragraph" w:customStyle="1" w:styleId="CodeExample">
    <w:name w:val="Code Example"/>
    <w:basedOn w:val="Normal"/>
    <w:qFormat/>
    <w:rsid w:val="00EF252C"/>
    <w:pPr>
      <w:pBdr>
        <w:top w:val="dashed" w:sz="4" w:space="1" w:color="auto"/>
        <w:left w:val="dashed" w:sz="4" w:space="4" w:color="auto"/>
        <w:bottom w:val="dashed" w:sz="4" w:space="1" w:color="auto"/>
        <w:right w:val="dashed" w:sz="4" w:space="4" w:color="auto"/>
      </w:pBdr>
      <w:spacing w:after="240"/>
      <w:contextualSpacing/>
    </w:pPr>
    <w:rPr>
      <w:rFonts w:ascii="Lucida Sans Typewriter" w:hAnsi="Lucida Sans Typewriter"/>
      <w:sz w:val="18"/>
    </w:rPr>
  </w:style>
  <w:style w:type="paragraph" w:customStyle="1" w:styleId="SourceCode">
    <w:name w:val="Source Code"/>
    <w:basedOn w:val="CodeExample"/>
    <w:qFormat/>
    <w:rsid w:val="00EF252C"/>
    <w:pPr>
      <w:pBdr>
        <w:top w:val="double" w:sz="4" w:space="3" w:color="auto"/>
        <w:left w:val="double" w:sz="4" w:space="4" w:color="auto"/>
        <w:bottom w:val="double" w:sz="4" w:space="3" w:color="auto"/>
        <w:right w:val="double" w:sz="4" w:space="4" w:color="auto"/>
      </w:pBdr>
    </w:pPr>
  </w:style>
  <w:style w:type="paragraph" w:customStyle="1" w:styleId="SampleRun">
    <w:name w:val="Sample Run"/>
    <w:basedOn w:val="CodeExample"/>
    <w:qFormat/>
    <w:rsid w:val="00EF252C"/>
    <w:pPr>
      <w:pBdr>
        <w:top w:val="single" w:sz="4" w:space="1" w:color="auto"/>
        <w:left w:val="single" w:sz="4" w:space="4" w:color="auto"/>
        <w:bottom w:val="single" w:sz="4" w:space="1" w:color="auto"/>
        <w:right w:val="single" w:sz="4" w:space="4" w:color="auto"/>
      </w:pBdr>
    </w:pPr>
  </w:style>
  <w:style w:type="character" w:customStyle="1" w:styleId="SampleRunResponse">
    <w:name w:val="Sample Run Response"/>
    <w:basedOn w:val="DefaultParagraphFont"/>
    <w:uiPriority w:val="1"/>
    <w:qFormat/>
    <w:rsid w:val="00EF252C"/>
    <w:rPr>
      <w:b/>
      <w:color w:val="1F497D" w:themeColor="text2"/>
    </w:rPr>
  </w:style>
  <w:style w:type="character" w:styleId="Emphasis">
    <w:name w:val="Emphasis"/>
    <w:basedOn w:val="DefaultParagraphFont"/>
    <w:uiPriority w:val="20"/>
    <w:qFormat/>
    <w:rsid w:val="00EF252C"/>
    <w:rPr>
      <w:i/>
      <w:iCs/>
    </w:rPr>
  </w:style>
  <w:style w:type="character" w:styleId="Strong">
    <w:name w:val="Strong"/>
    <w:basedOn w:val="DefaultParagraphFont"/>
    <w:uiPriority w:val="22"/>
    <w:qFormat/>
    <w:rsid w:val="00EF252C"/>
    <w:rPr>
      <w:b/>
      <w:bCs/>
    </w:rPr>
  </w:style>
  <w:style w:type="table" w:styleId="TableGrid">
    <w:name w:val="Table Grid"/>
    <w:basedOn w:val="TableNormal"/>
    <w:uiPriority w:val="59"/>
    <w:rsid w:val="00EF25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ourceLineNumber">
    <w:name w:val="Source Line Number"/>
    <w:basedOn w:val="DefaultParagraphFont"/>
    <w:uiPriority w:val="1"/>
    <w:qFormat/>
    <w:rsid w:val="00EF252C"/>
    <w:rPr>
      <w:color w:val="7F7F7F" w:themeColor="text1" w:themeTint="80"/>
    </w:rPr>
  </w:style>
  <w:style w:type="character" w:customStyle="1" w:styleId="SourceCodeComment">
    <w:name w:val="Source Code Comment"/>
    <w:basedOn w:val="DefaultParagraphFont"/>
    <w:uiPriority w:val="1"/>
    <w:qFormat/>
    <w:rsid w:val="00EF252C"/>
    <w:rPr>
      <w:color w:val="7F7F7F" w:themeColor="text1" w:themeTint="80"/>
    </w:rPr>
  </w:style>
  <w:style w:type="paragraph" w:styleId="Caption">
    <w:name w:val="caption"/>
    <w:basedOn w:val="Normal"/>
    <w:next w:val="Normal"/>
    <w:uiPriority w:val="35"/>
    <w:unhideWhenUsed/>
    <w:qFormat/>
    <w:rsid w:val="00EF252C"/>
    <w:pPr>
      <w:spacing w:line="240" w:lineRule="auto"/>
      <w:jc w:val="center"/>
    </w:pPr>
    <w:rPr>
      <w:bCs/>
      <w:szCs w:val="18"/>
    </w:rPr>
  </w:style>
  <w:style w:type="paragraph" w:styleId="TOCHeading">
    <w:name w:val="TOC Heading"/>
    <w:basedOn w:val="Heading1"/>
    <w:next w:val="Normal"/>
    <w:uiPriority w:val="39"/>
    <w:unhideWhenUsed/>
    <w:qFormat/>
    <w:rsid w:val="00EF252C"/>
    <w:pPr>
      <w:outlineLvl w:val="9"/>
    </w:pPr>
    <w:rPr>
      <w:lang w:eastAsia="ja-JP"/>
    </w:rPr>
  </w:style>
  <w:style w:type="paragraph" w:styleId="TOC1">
    <w:name w:val="toc 1"/>
    <w:basedOn w:val="Normal"/>
    <w:next w:val="Normal"/>
    <w:autoRedefine/>
    <w:uiPriority w:val="39"/>
    <w:unhideWhenUsed/>
    <w:qFormat/>
    <w:rsid w:val="00EF252C"/>
    <w:pPr>
      <w:spacing w:after="100"/>
    </w:pPr>
    <w:rPr>
      <w:rFonts w:ascii="Times New Roman" w:hAnsi="Times New Roman"/>
    </w:rPr>
  </w:style>
  <w:style w:type="paragraph" w:styleId="TOC2">
    <w:name w:val="toc 2"/>
    <w:basedOn w:val="Normal"/>
    <w:next w:val="Normal"/>
    <w:autoRedefine/>
    <w:uiPriority w:val="39"/>
    <w:unhideWhenUsed/>
    <w:qFormat/>
    <w:rsid w:val="00EF252C"/>
    <w:pPr>
      <w:spacing w:after="100"/>
      <w:ind w:left="220"/>
    </w:pPr>
    <w:rPr>
      <w:rFonts w:ascii="Times New Roman" w:hAnsi="Times New Roman"/>
    </w:rPr>
  </w:style>
  <w:style w:type="paragraph" w:styleId="TOC3">
    <w:name w:val="toc 3"/>
    <w:basedOn w:val="Normal"/>
    <w:next w:val="Normal"/>
    <w:autoRedefine/>
    <w:uiPriority w:val="39"/>
    <w:unhideWhenUsed/>
    <w:qFormat/>
    <w:rsid w:val="00EF252C"/>
    <w:pPr>
      <w:spacing w:after="100"/>
      <w:ind w:left="440"/>
    </w:pPr>
    <w:rPr>
      <w:rFonts w:ascii="Times New Roman" w:hAnsi="Times New Roman"/>
    </w:rPr>
  </w:style>
  <w:style w:type="character" w:styleId="Hyperlink">
    <w:name w:val="Hyperlink"/>
    <w:basedOn w:val="DefaultParagraphFont"/>
    <w:uiPriority w:val="99"/>
    <w:unhideWhenUsed/>
    <w:rsid w:val="00EF252C"/>
    <w:rPr>
      <w:color w:val="0000FF" w:themeColor="hyperlink"/>
      <w:u w:val="single"/>
    </w:rPr>
  </w:style>
  <w:style w:type="paragraph" w:styleId="Header">
    <w:name w:val="header"/>
    <w:basedOn w:val="Normal"/>
    <w:link w:val="HeaderChar"/>
    <w:uiPriority w:val="99"/>
    <w:unhideWhenUsed/>
    <w:rsid w:val="00EF252C"/>
    <w:pPr>
      <w:tabs>
        <w:tab w:val="center" w:pos="4680"/>
        <w:tab w:val="right" w:pos="9360"/>
      </w:tabs>
      <w:spacing w:after="0" w:line="240" w:lineRule="auto"/>
    </w:pPr>
    <w:rPr>
      <w:rFonts w:ascii="Times New Roman" w:hAnsi="Times New Roman"/>
    </w:rPr>
  </w:style>
  <w:style w:type="character" w:customStyle="1" w:styleId="HeaderChar">
    <w:name w:val="Header Char"/>
    <w:basedOn w:val="DefaultParagraphFont"/>
    <w:link w:val="Header"/>
    <w:uiPriority w:val="99"/>
    <w:rsid w:val="00EF252C"/>
    <w:rPr>
      <w:rFonts w:ascii="Times New Roman" w:hAnsi="Times New Roman"/>
    </w:rPr>
  </w:style>
  <w:style w:type="paragraph" w:styleId="Footer">
    <w:name w:val="footer"/>
    <w:basedOn w:val="Normal"/>
    <w:link w:val="FooterChar"/>
    <w:uiPriority w:val="99"/>
    <w:unhideWhenUsed/>
    <w:rsid w:val="00EF252C"/>
    <w:pPr>
      <w:tabs>
        <w:tab w:val="center" w:pos="4680"/>
        <w:tab w:val="right" w:pos="9360"/>
      </w:tabs>
      <w:spacing w:after="0" w:line="240" w:lineRule="auto"/>
    </w:pPr>
    <w:rPr>
      <w:rFonts w:ascii="Times New Roman" w:hAnsi="Times New Roman"/>
    </w:rPr>
  </w:style>
  <w:style w:type="character" w:customStyle="1" w:styleId="FooterChar">
    <w:name w:val="Footer Char"/>
    <w:basedOn w:val="DefaultParagraphFont"/>
    <w:link w:val="Footer"/>
    <w:uiPriority w:val="99"/>
    <w:rsid w:val="00EF252C"/>
    <w:rPr>
      <w:rFonts w:ascii="Times New Roman" w:hAnsi="Times New Roman"/>
    </w:rPr>
  </w:style>
  <w:style w:type="paragraph" w:customStyle="1" w:styleId="TableHeading">
    <w:name w:val="Table Heading"/>
    <w:basedOn w:val="Normal"/>
    <w:rsid w:val="00EF252C"/>
    <w:pPr>
      <w:spacing w:after="0" w:line="240" w:lineRule="auto"/>
      <w:jc w:val="center"/>
    </w:pPr>
    <w:rPr>
      <w:b/>
    </w:rPr>
  </w:style>
  <w:style w:type="paragraph" w:customStyle="1" w:styleId="TableListing">
    <w:name w:val="Table Listing"/>
    <w:basedOn w:val="Normal"/>
    <w:qFormat/>
    <w:rsid w:val="00EF252C"/>
    <w:pPr>
      <w:spacing w:after="0" w:line="240" w:lineRule="auto"/>
      <w:jc w:val="center"/>
    </w:pPr>
  </w:style>
  <w:style w:type="paragraph" w:customStyle="1" w:styleId="ImportantNote">
    <w:name w:val="Important Note"/>
    <w:basedOn w:val="Body"/>
    <w:qFormat/>
    <w:rsid w:val="00EF252C"/>
    <w:pPr>
      <w:pBdr>
        <w:top w:val="single" w:sz="4" w:space="1" w:color="auto"/>
        <w:left w:val="single" w:sz="4" w:space="4" w:color="auto"/>
        <w:bottom w:val="single" w:sz="4" w:space="1" w:color="auto"/>
        <w:right w:val="single" w:sz="4" w:space="4" w:color="auto"/>
      </w:pBdr>
      <w:ind w:left="720" w:right="720"/>
    </w:pPr>
  </w:style>
  <w:style w:type="paragraph" w:styleId="NormalWeb">
    <w:name w:val="Normal (Web)"/>
    <w:basedOn w:val="Normal"/>
    <w:uiPriority w:val="99"/>
    <w:semiHidden/>
    <w:unhideWhenUsed/>
    <w:rsid w:val="00EF252C"/>
    <w:pPr>
      <w:spacing w:before="100" w:beforeAutospacing="1" w:after="100" w:afterAutospacing="1" w:line="240" w:lineRule="auto"/>
    </w:pPr>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EF252C"/>
    <w:pPr>
      <w:spacing w:after="100"/>
      <w:ind w:left="660"/>
    </w:pPr>
    <w:rPr>
      <w:rFonts w:eastAsiaTheme="minorEastAsia"/>
    </w:rPr>
  </w:style>
  <w:style w:type="character" w:customStyle="1" w:styleId="StrongBoxed">
    <w:name w:val="Strong &amp; Boxed"/>
    <w:basedOn w:val="Strong"/>
    <w:uiPriority w:val="1"/>
    <w:qFormat/>
    <w:rsid w:val="00EF252C"/>
    <w:rPr>
      <w:b/>
      <w:bCs/>
      <w:bdr w:val="single" w:sz="4" w:space="0" w:color="auto"/>
    </w:rPr>
  </w:style>
  <w:style w:type="paragraph" w:styleId="Title">
    <w:name w:val="Title"/>
    <w:basedOn w:val="Normal"/>
    <w:next w:val="Normal"/>
    <w:link w:val="TitleChar"/>
    <w:uiPriority w:val="10"/>
    <w:qFormat/>
    <w:rsid w:val="00EF252C"/>
    <w:pPr>
      <w:pBdr>
        <w:bottom w:val="single" w:sz="8" w:space="4" w:color="4F81BD" w:themeColor="accent1"/>
      </w:pBdr>
      <w:spacing w:after="300" w:line="240" w:lineRule="auto"/>
      <w:contextualSpacing/>
    </w:pPr>
    <w:rPr>
      <w:rFonts w:ascii="Franklin Gothic Demi" w:eastAsiaTheme="majorEastAsia" w:hAnsi="Franklin Gothic Demi" w:cstheme="majorBidi"/>
      <w:spacing w:val="5"/>
      <w:kern w:val="28"/>
      <w:sz w:val="96"/>
      <w:szCs w:val="52"/>
    </w:rPr>
  </w:style>
  <w:style w:type="character" w:customStyle="1" w:styleId="TitleChar">
    <w:name w:val="Title Char"/>
    <w:basedOn w:val="DefaultParagraphFont"/>
    <w:link w:val="Title"/>
    <w:uiPriority w:val="10"/>
    <w:rsid w:val="00EF252C"/>
    <w:rPr>
      <w:rFonts w:ascii="Franklin Gothic Demi" w:eastAsiaTheme="majorEastAsia" w:hAnsi="Franklin Gothic Demi" w:cstheme="majorBidi"/>
      <w:spacing w:val="5"/>
      <w:kern w:val="28"/>
      <w:sz w:val="96"/>
      <w:szCs w:val="52"/>
    </w:rPr>
  </w:style>
  <w:style w:type="paragraph" w:customStyle="1" w:styleId="ChapterNumber">
    <w:name w:val="Chapter Number"/>
    <w:qFormat/>
    <w:rsid w:val="00EF252C"/>
    <w:pPr>
      <w:spacing w:after="0" w:line="240" w:lineRule="auto"/>
    </w:pPr>
    <w:rPr>
      <w:rFonts w:ascii="Franklin Gothic Demi" w:hAnsi="Franklin Gothic Demi"/>
      <w:sz w:val="52"/>
      <w:szCs w:val="52"/>
    </w:rPr>
  </w:style>
  <w:style w:type="paragraph" w:customStyle="1" w:styleId="Body">
    <w:name w:val="Body"/>
    <w:basedOn w:val="Normal"/>
    <w:qFormat/>
    <w:rsid w:val="00EF252C"/>
    <w:pPr>
      <w:spacing w:after="160"/>
    </w:pPr>
    <w:rPr>
      <w:rFonts w:ascii="Times New Roman" w:hAnsi="Times New Roman"/>
    </w:rPr>
  </w:style>
  <w:style w:type="paragraph" w:customStyle="1" w:styleId="BodyFirst">
    <w:name w:val="Body First"/>
    <w:basedOn w:val="Body"/>
    <w:qFormat/>
    <w:rsid w:val="00EF252C"/>
    <w:pPr>
      <w:spacing w:after="0"/>
    </w:pPr>
  </w:style>
  <w:style w:type="paragraph" w:styleId="TOC5">
    <w:name w:val="toc 5"/>
    <w:basedOn w:val="Normal"/>
    <w:next w:val="Normal"/>
    <w:autoRedefine/>
    <w:uiPriority w:val="39"/>
    <w:unhideWhenUsed/>
    <w:rsid w:val="00EF252C"/>
    <w:pPr>
      <w:spacing w:after="100"/>
      <w:ind w:left="880"/>
    </w:pPr>
    <w:rPr>
      <w:rFonts w:eastAsiaTheme="minorEastAsia"/>
    </w:rPr>
  </w:style>
  <w:style w:type="paragraph" w:styleId="TOC6">
    <w:name w:val="toc 6"/>
    <w:basedOn w:val="Normal"/>
    <w:next w:val="Normal"/>
    <w:autoRedefine/>
    <w:uiPriority w:val="39"/>
    <w:unhideWhenUsed/>
    <w:rsid w:val="00EF252C"/>
    <w:pPr>
      <w:spacing w:after="100"/>
      <w:ind w:left="1100"/>
    </w:pPr>
    <w:rPr>
      <w:rFonts w:eastAsiaTheme="minorEastAsia"/>
    </w:rPr>
  </w:style>
  <w:style w:type="paragraph" w:styleId="TOC7">
    <w:name w:val="toc 7"/>
    <w:basedOn w:val="Normal"/>
    <w:next w:val="Normal"/>
    <w:autoRedefine/>
    <w:uiPriority w:val="39"/>
    <w:unhideWhenUsed/>
    <w:rsid w:val="00EF252C"/>
    <w:pPr>
      <w:spacing w:after="100"/>
      <w:ind w:left="1320"/>
    </w:pPr>
    <w:rPr>
      <w:rFonts w:eastAsiaTheme="minorEastAsia"/>
    </w:rPr>
  </w:style>
  <w:style w:type="paragraph" w:styleId="TOC8">
    <w:name w:val="toc 8"/>
    <w:basedOn w:val="Normal"/>
    <w:next w:val="Normal"/>
    <w:autoRedefine/>
    <w:uiPriority w:val="39"/>
    <w:unhideWhenUsed/>
    <w:rsid w:val="00EF252C"/>
    <w:pPr>
      <w:spacing w:after="100"/>
      <w:ind w:left="1540"/>
    </w:pPr>
    <w:rPr>
      <w:rFonts w:eastAsiaTheme="minorEastAsia"/>
    </w:rPr>
  </w:style>
  <w:style w:type="paragraph" w:styleId="TOC9">
    <w:name w:val="toc 9"/>
    <w:basedOn w:val="Normal"/>
    <w:next w:val="Normal"/>
    <w:autoRedefine/>
    <w:uiPriority w:val="39"/>
    <w:unhideWhenUsed/>
    <w:rsid w:val="00EF252C"/>
    <w:pPr>
      <w:spacing w:after="100"/>
      <w:ind w:left="1760"/>
    </w:pPr>
    <w:rPr>
      <w:rFonts w:eastAsiaTheme="minorEastAsia"/>
    </w:rPr>
  </w:style>
  <w:style w:type="character" w:customStyle="1" w:styleId="Keycap">
    <w:name w:val="Keycap"/>
    <w:basedOn w:val="DefaultParagraphFont"/>
    <w:rsid w:val="00EF252C"/>
    <w:rPr>
      <w:smallCaps/>
      <w:color w:val="0000FF"/>
    </w:rPr>
  </w:style>
  <w:style w:type="character" w:customStyle="1" w:styleId="FigureImageBorder">
    <w:name w:val="Figure Image Border"/>
    <w:basedOn w:val="DefaultParagraphFont"/>
    <w:uiPriority w:val="1"/>
    <w:qFormat/>
    <w:rsid w:val="00EF252C"/>
    <w:rPr>
      <w:noProof/>
      <w:bdr w:val="single" w:sz="4" w:space="0" w:color="auto"/>
    </w:rPr>
  </w:style>
  <w:style w:type="paragraph" w:customStyle="1" w:styleId="SourceCodeFilename">
    <w:name w:val="Source Code Filename"/>
    <w:basedOn w:val="SourceCode"/>
    <w:qFormat/>
    <w:rsid w:val="00EF252C"/>
    <w:pPr>
      <w:spacing w:after="0"/>
      <w:jc w:val="right"/>
    </w:pPr>
    <w:rPr>
      <w:sz w:val="24"/>
    </w:rPr>
  </w:style>
  <w:style w:type="paragraph" w:customStyle="1" w:styleId="Non-TOCHeading3">
    <w:name w:val="Non-TOC Heading 3"/>
    <w:next w:val="Body"/>
    <w:qFormat/>
    <w:rsid w:val="00EF252C"/>
    <w:rPr>
      <w:rFonts w:eastAsiaTheme="majorEastAsia" w:cstheme="majorBidi"/>
      <w:b/>
      <w:bCs/>
      <w:i/>
      <w:color w:val="000000" w:themeColor="text1"/>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TotalTime>
  <Pages>18</Pages>
  <Words>4365</Words>
  <Characters>24885</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dc:creator>
  <cp:lastModifiedBy>Al</cp:lastModifiedBy>
  <cp:revision>4</cp:revision>
  <dcterms:created xsi:type="dcterms:W3CDTF">2015-06-12T18:28:00Z</dcterms:created>
  <dcterms:modified xsi:type="dcterms:W3CDTF">2015-09-13T22:28:00Z</dcterms:modified>
</cp:coreProperties>
</file>